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Bidi"/>
          <w:color w:val="auto"/>
          <w:sz w:val="22"/>
          <w:szCs w:val="22"/>
        </w:rPr>
        <w:id w:val="-570896161"/>
        <w:docPartObj>
          <w:docPartGallery w:val="Table of Contents"/>
          <w:docPartUnique/>
        </w:docPartObj>
      </w:sdtPr>
      <w:sdtEndPr>
        <w:rPr>
          <w:b/>
          <w:bCs/>
          <w:noProof/>
        </w:rPr>
      </w:sdtEndPr>
      <w:sdtContent>
        <w:p w14:paraId="48440CEB" w14:textId="02B82F55" w:rsidR="00B203C2" w:rsidRDefault="00B203C2">
          <w:pPr>
            <w:pStyle w:val="TOCHeading"/>
          </w:pPr>
          <w:r>
            <w:t>Contents</w:t>
          </w:r>
        </w:p>
        <w:p w14:paraId="07119B49" w14:textId="5D5637DD" w:rsidR="00B203C2" w:rsidRDefault="00B203C2">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112079783" w:history="1">
            <w:r w:rsidRPr="005E1BA3">
              <w:rPr>
                <w:rStyle w:val="Hyperlink"/>
                <w:noProof/>
              </w:rPr>
              <w:t>HexControl v3</w:t>
            </w:r>
            <w:r>
              <w:rPr>
                <w:noProof/>
                <w:webHidden/>
              </w:rPr>
              <w:tab/>
            </w:r>
            <w:r>
              <w:rPr>
                <w:noProof/>
                <w:webHidden/>
              </w:rPr>
              <w:fldChar w:fldCharType="begin"/>
            </w:r>
            <w:r>
              <w:rPr>
                <w:noProof/>
                <w:webHidden/>
              </w:rPr>
              <w:instrText xml:space="preserve"> PAGEREF _Toc112079783 \h </w:instrText>
            </w:r>
            <w:r>
              <w:rPr>
                <w:noProof/>
                <w:webHidden/>
              </w:rPr>
            </w:r>
            <w:r>
              <w:rPr>
                <w:noProof/>
                <w:webHidden/>
              </w:rPr>
              <w:fldChar w:fldCharType="separate"/>
            </w:r>
            <w:r>
              <w:rPr>
                <w:noProof/>
                <w:webHidden/>
              </w:rPr>
              <w:t>2</w:t>
            </w:r>
            <w:r>
              <w:rPr>
                <w:noProof/>
                <w:webHidden/>
              </w:rPr>
              <w:fldChar w:fldCharType="end"/>
            </w:r>
          </w:hyperlink>
        </w:p>
        <w:p w14:paraId="497EF11F" w14:textId="456DE978" w:rsidR="00B203C2" w:rsidRDefault="003C06ED">
          <w:pPr>
            <w:pStyle w:val="TOC2"/>
            <w:tabs>
              <w:tab w:val="right" w:leader="dot" w:pos="9350"/>
            </w:tabs>
            <w:rPr>
              <w:rFonts w:eastAsiaTheme="minorEastAsia"/>
              <w:noProof/>
            </w:rPr>
          </w:pPr>
          <w:hyperlink w:anchor="_Toc112079784" w:history="1">
            <w:r w:rsidR="00B203C2" w:rsidRPr="005E1BA3">
              <w:rPr>
                <w:rStyle w:val="Hyperlink"/>
                <w:noProof/>
              </w:rPr>
              <w:t>Overview</w:t>
            </w:r>
            <w:r w:rsidR="00B203C2">
              <w:rPr>
                <w:noProof/>
                <w:webHidden/>
              </w:rPr>
              <w:tab/>
            </w:r>
            <w:r w:rsidR="00B203C2">
              <w:rPr>
                <w:noProof/>
                <w:webHidden/>
              </w:rPr>
              <w:fldChar w:fldCharType="begin"/>
            </w:r>
            <w:r w:rsidR="00B203C2">
              <w:rPr>
                <w:noProof/>
                <w:webHidden/>
              </w:rPr>
              <w:instrText xml:space="preserve"> PAGEREF _Toc112079784 \h </w:instrText>
            </w:r>
            <w:r w:rsidR="00B203C2">
              <w:rPr>
                <w:noProof/>
                <w:webHidden/>
              </w:rPr>
            </w:r>
            <w:r w:rsidR="00B203C2">
              <w:rPr>
                <w:noProof/>
                <w:webHidden/>
              </w:rPr>
              <w:fldChar w:fldCharType="separate"/>
            </w:r>
            <w:r w:rsidR="00B203C2">
              <w:rPr>
                <w:noProof/>
                <w:webHidden/>
              </w:rPr>
              <w:t>2</w:t>
            </w:r>
            <w:r w:rsidR="00B203C2">
              <w:rPr>
                <w:noProof/>
                <w:webHidden/>
              </w:rPr>
              <w:fldChar w:fldCharType="end"/>
            </w:r>
          </w:hyperlink>
        </w:p>
        <w:p w14:paraId="25F5158B" w14:textId="09E3731E" w:rsidR="00B203C2" w:rsidRDefault="003C06ED">
          <w:pPr>
            <w:pStyle w:val="TOC2"/>
            <w:tabs>
              <w:tab w:val="right" w:leader="dot" w:pos="9350"/>
            </w:tabs>
            <w:rPr>
              <w:rFonts w:eastAsiaTheme="minorEastAsia"/>
              <w:noProof/>
            </w:rPr>
          </w:pPr>
          <w:hyperlink w:anchor="_Toc112079785" w:history="1">
            <w:r w:rsidR="00B203C2" w:rsidRPr="005E1BA3">
              <w:rPr>
                <w:rStyle w:val="Hyperlink"/>
                <w:noProof/>
              </w:rPr>
              <w:t>Examples</w:t>
            </w:r>
            <w:r w:rsidR="00B203C2">
              <w:rPr>
                <w:noProof/>
                <w:webHidden/>
              </w:rPr>
              <w:tab/>
            </w:r>
            <w:r w:rsidR="00B203C2">
              <w:rPr>
                <w:noProof/>
                <w:webHidden/>
              </w:rPr>
              <w:fldChar w:fldCharType="begin"/>
            </w:r>
            <w:r w:rsidR="00B203C2">
              <w:rPr>
                <w:noProof/>
                <w:webHidden/>
              </w:rPr>
              <w:instrText xml:space="preserve"> PAGEREF _Toc112079785 \h </w:instrText>
            </w:r>
            <w:r w:rsidR="00B203C2">
              <w:rPr>
                <w:noProof/>
                <w:webHidden/>
              </w:rPr>
            </w:r>
            <w:r w:rsidR="00B203C2">
              <w:rPr>
                <w:noProof/>
                <w:webHidden/>
              </w:rPr>
              <w:fldChar w:fldCharType="separate"/>
            </w:r>
            <w:r w:rsidR="00B203C2">
              <w:rPr>
                <w:noProof/>
                <w:webHidden/>
              </w:rPr>
              <w:t>2</w:t>
            </w:r>
            <w:r w:rsidR="00B203C2">
              <w:rPr>
                <w:noProof/>
                <w:webHidden/>
              </w:rPr>
              <w:fldChar w:fldCharType="end"/>
            </w:r>
          </w:hyperlink>
        </w:p>
        <w:p w14:paraId="464842D2" w14:textId="7C03155E" w:rsidR="00B203C2" w:rsidRDefault="003C06ED">
          <w:pPr>
            <w:pStyle w:val="TOC3"/>
            <w:tabs>
              <w:tab w:val="right" w:leader="dot" w:pos="9350"/>
            </w:tabs>
            <w:rPr>
              <w:rFonts w:eastAsiaTheme="minorEastAsia"/>
              <w:noProof/>
            </w:rPr>
          </w:pPr>
          <w:hyperlink w:anchor="_Toc112079786" w:history="1">
            <w:r w:rsidR="00B203C2" w:rsidRPr="005E1BA3">
              <w:rPr>
                <w:rStyle w:val="Hyperlink"/>
                <w:noProof/>
              </w:rPr>
              <w:t>Hexapod Object</w:t>
            </w:r>
            <w:r w:rsidR="00B203C2">
              <w:rPr>
                <w:noProof/>
                <w:webHidden/>
              </w:rPr>
              <w:tab/>
            </w:r>
            <w:r w:rsidR="00B203C2">
              <w:rPr>
                <w:noProof/>
                <w:webHidden/>
              </w:rPr>
              <w:fldChar w:fldCharType="begin"/>
            </w:r>
            <w:r w:rsidR="00B203C2">
              <w:rPr>
                <w:noProof/>
                <w:webHidden/>
              </w:rPr>
              <w:instrText xml:space="preserve"> PAGEREF _Toc112079786 \h </w:instrText>
            </w:r>
            <w:r w:rsidR="00B203C2">
              <w:rPr>
                <w:noProof/>
                <w:webHidden/>
              </w:rPr>
            </w:r>
            <w:r w:rsidR="00B203C2">
              <w:rPr>
                <w:noProof/>
                <w:webHidden/>
              </w:rPr>
              <w:fldChar w:fldCharType="separate"/>
            </w:r>
            <w:r w:rsidR="00B203C2">
              <w:rPr>
                <w:noProof/>
                <w:webHidden/>
              </w:rPr>
              <w:t>2</w:t>
            </w:r>
            <w:r w:rsidR="00B203C2">
              <w:rPr>
                <w:noProof/>
                <w:webHidden/>
              </w:rPr>
              <w:fldChar w:fldCharType="end"/>
            </w:r>
          </w:hyperlink>
        </w:p>
        <w:p w14:paraId="5D385D83" w14:textId="4A7AB9EC" w:rsidR="00B203C2" w:rsidRDefault="003C06ED">
          <w:pPr>
            <w:pStyle w:val="TOC3"/>
            <w:tabs>
              <w:tab w:val="right" w:leader="dot" w:pos="9350"/>
            </w:tabs>
            <w:rPr>
              <w:rFonts w:eastAsiaTheme="minorEastAsia"/>
              <w:noProof/>
            </w:rPr>
          </w:pPr>
          <w:hyperlink w:anchor="_Toc112079787" w:history="1">
            <w:r w:rsidR="00B203C2" w:rsidRPr="005E1BA3">
              <w:rPr>
                <w:rStyle w:val="Hyperlink"/>
                <w:noProof/>
              </w:rPr>
              <w:t>Consumer Object</w:t>
            </w:r>
            <w:r w:rsidR="00B203C2">
              <w:rPr>
                <w:noProof/>
                <w:webHidden/>
              </w:rPr>
              <w:tab/>
            </w:r>
            <w:r w:rsidR="00B203C2">
              <w:rPr>
                <w:noProof/>
                <w:webHidden/>
              </w:rPr>
              <w:fldChar w:fldCharType="begin"/>
            </w:r>
            <w:r w:rsidR="00B203C2">
              <w:rPr>
                <w:noProof/>
                <w:webHidden/>
              </w:rPr>
              <w:instrText xml:space="preserve"> PAGEREF _Toc112079787 \h </w:instrText>
            </w:r>
            <w:r w:rsidR="00B203C2">
              <w:rPr>
                <w:noProof/>
                <w:webHidden/>
              </w:rPr>
            </w:r>
            <w:r w:rsidR="00B203C2">
              <w:rPr>
                <w:noProof/>
                <w:webHidden/>
              </w:rPr>
              <w:fldChar w:fldCharType="separate"/>
            </w:r>
            <w:r w:rsidR="00B203C2">
              <w:rPr>
                <w:noProof/>
                <w:webHidden/>
              </w:rPr>
              <w:t>3</w:t>
            </w:r>
            <w:r w:rsidR="00B203C2">
              <w:rPr>
                <w:noProof/>
                <w:webHidden/>
              </w:rPr>
              <w:fldChar w:fldCharType="end"/>
            </w:r>
          </w:hyperlink>
        </w:p>
        <w:p w14:paraId="566841A8" w14:textId="415C2295" w:rsidR="00B203C2" w:rsidRDefault="003C06ED">
          <w:pPr>
            <w:pStyle w:val="TOC3"/>
            <w:tabs>
              <w:tab w:val="right" w:leader="dot" w:pos="9350"/>
            </w:tabs>
            <w:rPr>
              <w:rFonts w:eastAsiaTheme="minorEastAsia"/>
              <w:noProof/>
            </w:rPr>
          </w:pPr>
          <w:hyperlink w:anchor="_Toc112079788" w:history="1">
            <w:r w:rsidR="00B203C2" w:rsidRPr="005E1BA3">
              <w:rPr>
                <w:rStyle w:val="Hyperlink"/>
                <w:noProof/>
              </w:rPr>
              <w:t>TimerAsync Object</w:t>
            </w:r>
            <w:r w:rsidR="00B203C2">
              <w:rPr>
                <w:noProof/>
                <w:webHidden/>
              </w:rPr>
              <w:tab/>
            </w:r>
            <w:r w:rsidR="00B203C2">
              <w:rPr>
                <w:noProof/>
                <w:webHidden/>
              </w:rPr>
              <w:fldChar w:fldCharType="begin"/>
            </w:r>
            <w:r w:rsidR="00B203C2">
              <w:rPr>
                <w:noProof/>
                <w:webHidden/>
              </w:rPr>
              <w:instrText xml:space="preserve"> PAGEREF _Toc112079788 \h </w:instrText>
            </w:r>
            <w:r w:rsidR="00B203C2">
              <w:rPr>
                <w:noProof/>
                <w:webHidden/>
              </w:rPr>
            </w:r>
            <w:r w:rsidR="00B203C2">
              <w:rPr>
                <w:noProof/>
                <w:webHidden/>
              </w:rPr>
              <w:fldChar w:fldCharType="separate"/>
            </w:r>
            <w:r w:rsidR="00B203C2">
              <w:rPr>
                <w:noProof/>
                <w:webHidden/>
              </w:rPr>
              <w:t>3</w:t>
            </w:r>
            <w:r w:rsidR="00B203C2">
              <w:rPr>
                <w:noProof/>
                <w:webHidden/>
              </w:rPr>
              <w:fldChar w:fldCharType="end"/>
            </w:r>
          </w:hyperlink>
        </w:p>
        <w:p w14:paraId="78ABA66A" w14:textId="61F2FF77" w:rsidR="00B203C2" w:rsidRDefault="003C06ED">
          <w:pPr>
            <w:pStyle w:val="TOC2"/>
            <w:tabs>
              <w:tab w:val="right" w:leader="dot" w:pos="9350"/>
            </w:tabs>
            <w:rPr>
              <w:rFonts w:eastAsiaTheme="minorEastAsia"/>
              <w:noProof/>
            </w:rPr>
          </w:pPr>
          <w:hyperlink w:anchor="_Toc112079789" w:history="1">
            <w:r w:rsidR="00B203C2" w:rsidRPr="005E1BA3">
              <w:rPr>
                <w:rStyle w:val="Hyperlink"/>
                <w:noProof/>
              </w:rPr>
              <w:t>Hardware Setup</w:t>
            </w:r>
            <w:r w:rsidR="00B203C2">
              <w:rPr>
                <w:noProof/>
                <w:webHidden/>
              </w:rPr>
              <w:tab/>
            </w:r>
            <w:r w:rsidR="00B203C2">
              <w:rPr>
                <w:noProof/>
                <w:webHidden/>
              </w:rPr>
              <w:fldChar w:fldCharType="begin"/>
            </w:r>
            <w:r w:rsidR="00B203C2">
              <w:rPr>
                <w:noProof/>
                <w:webHidden/>
              </w:rPr>
              <w:instrText xml:space="preserve"> PAGEREF _Toc112079789 \h </w:instrText>
            </w:r>
            <w:r w:rsidR="00B203C2">
              <w:rPr>
                <w:noProof/>
                <w:webHidden/>
              </w:rPr>
            </w:r>
            <w:r w:rsidR="00B203C2">
              <w:rPr>
                <w:noProof/>
                <w:webHidden/>
              </w:rPr>
              <w:fldChar w:fldCharType="separate"/>
            </w:r>
            <w:r w:rsidR="00B203C2">
              <w:rPr>
                <w:noProof/>
                <w:webHidden/>
              </w:rPr>
              <w:t>4</w:t>
            </w:r>
            <w:r w:rsidR="00B203C2">
              <w:rPr>
                <w:noProof/>
                <w:webHidden/>
              </w:rPr>
              <w:fldChar w:fldCharType="end"/>
            </w:r>
          </w:hyperlink>
        </w:p>
        <w:p w14:paraId="6C1C2F49" w14:textId="1524CCB8" w:rsidR="00B203C2" w:rsidRDefault="003C06ED">
          <w:pPr>
            <w:pStyle w:val="TOC2"/>
            <w:tabs>
              <w:tab w:val="right" w:leader="dot" w:pos="9350"/>
            </w:tabs>
            <w:rPr>
              <w:rFonts w:eastAsiaTheme="minorEastAsia"/>
              <w:noProof/>
            </w:rPr>
          </w:pPr>
          <w:hyperlink w:anchor="_Toc112079790" w:history="1">
            <w:r w:rsidR="00B203C2" w:rsidRPr="005E1BA3">
              <w:rPr>
                <w:rStyle w:val="Hyperlink"/>
                <w:noProof/>
              </w:rPr>
              <w:t>API</w:t>
            </w:r>
            <w:r w:rsidR="00B203C2">
              <w:rPr>
                <w:noProof/>
                <w:webHidden/>
              </w:rPr>
              <w:tab/>
            </w:r>
            <w:r w:rsidR="00B203C2">
              <w:rPr>
                <w:noProof/>
                <w:webHidden/>
              </w:rPr>
              <w:fldChar w:fldCharType="begin"/>
            </w:r>
            <w:r w:rsidR="00B203C2">
              <w:rPr>
                <w:noProof/>
                <w:webHidden/>
              </w:rPr>
              <w:instrText xml:space="preserve"> PAGEREF _Toc112079790 \h </w:instrText>
            </w:r>
            <w:r w:rsidR="00B203C2">
              <w:rPr>
                <w:noProof/>
                <w:webHidden/>
              </w:rPr>
            </w:r>
            <w:r w:rsidR="00B203C2">
              <w:rPr>
                <w:noProof/>
                <w:webHidden/>
              </w:rPr>
              <w:fldChar w:fldCharType="separate"/>
            </w:r>
            <w:r w:rsidR="00B203C2">
              <w:rPr>
                <w:noProof/>
                <w:webHidden/>
              </w:rPr>
              <w:t>5</w:t>
            </w:r>
            <w:r w:rsidR="00B203C2">
              <w:rPr>
                <w:noProof/>
                <w:webHidden/>
              </w:rPr>
              <w:fldChar w:fldCharType="end"/>
            </w:r>
          </w:hyperlink>
        </w:p>
        <w:p w14:paraId="104EEA40" w14:textId="6C930A77" w:rsidR="00B203C2" w:rsidRDefault="003C06ED">
          <w:pPr>
            <w:pStyle w:val="TOC3"/>
            <w:tabs>
              <w:tab w:val="right" w:leader="dot" w:pos="9350"/>
            </w:tabs>
            <w:rPr>
              <w:rFonts w:eastAsiaTheme="minorEastAsia"/>
              <w:noProof/>
            </w:rPr>
          </w:pPr>
          <w:hyperlink w:anchor="_Toc112079791" w:history="1">
            <w:r w:rsidR="00B203C2" w:rsidRPr="005E1BA3">
              <w:rPr>
                <w:rStyle w:val="Hyperlink"/>
                <w:noProof/>
              </w:rPr>
              <w:t>UDPHex</w:t>
            </w:r>
            <w:r w:rsidR="00B203C2">
              <w:rPr>
                <w:noProof/>
                <w:webHidden/>
              </w:rPr>
              <w:tab/>
            </w:r>
            <w:r w:rsidR="00B203C2">
              <w:rPr>
                <w:noProof/>
                <w:webHidden/>
              </w:rPr>
              <w:fldChar w:fldCharType="begin"/>
            </w:r>
            <w:r w:rsidR="00B203C2">
              <w:rPr>
                <w:noProof/>
                <w:webHidden/>
              </w:rPr>
              <w:instrText xml:space="preserve"> PAGEREF _Toc112079791 \h </w:instrText>
            </w:r>
            <w:r w:rsidR="00B203C2">
              <w:rPr>
                <w:noProof/>
                <w:webHidden/>
              </w:rPr>
            </w:r>
            <w:r w:rsidR="00B203C2">
              <w:rPr>
                <w:noProof/>
                <w:webHidden/>
              </w:rPr>
              <w:fldChar w:fldCharType="separate"/>
            </w:r>
            <w:r w:rsidR="00B203C2">
              <w:rPr>
                <w:noProof/>
                <w:webHidden/>
              </w:rPr>
              <w:t>5</w:t>
            </w:r>
            <w:r w:rsidR="00B203C2">
              <w:rPr>
                <w:noProof/>
                <w:webHidden/>
              </w:rPr>
              <w:fldChar w:fldCharType="end"/>
            </w:r>
          </w:hyperlink>
        </w:p>
        <w:p w14:paraId="3E7D4DED" w14:textId="4BF1D896" w:rsidR="00B203C2" w:rsidRDefault="003C06ED">
          <w:pPr>
            <w:pStyle w:val="TOC3"/>
            <w:tabs>
              <w:tab w:val="right" w:leader="dot" w:pos="9350"/>
            </w:tabs>
            <w:rPr>
              <w:rFonts w:eastAsiaTheme="minorEastAsia"/>
              <w:noProof/>
            </w:rPr>
          </w:pPr>
          <w:hyperlink w:anchor="_Toc112079792" w:history="1">
            <w:r w:rsidR="00B203C2" w:rsidRPr="005E1BA3">
              <w:rPr>
                <w:rStyle w:val="Hyperlink"/>
                <w:noProof/>
              </w:rPr>
              <w:t>Hexapod</w:t>
            </w:r>
            <w:r w:rsidR="00B203C2">
              <w:rPr>
                <w:noProof/>
                <w:webHidden/>
              </w:rPr>
              <w:tab/>
            </w:r>
            <w:r w:rsidR="00B203C2">
              <w:rPr>
                <w:noProof/>
                <w:webHidden/>
              </w:rPr>
              <w:fldChar w:fldCharType="begin"/>
            </w:r>
            <w:r w:rsidR="00B203C2">
              <w:rPr>
                <w:noProof/>
                <w:webHidden/>
              </w:rPr>
              <w:instrText xml:space="preserve"> PAGEREF _Toc112079792 \h </w:instrText>
            </w:r>
            <w:r w:rsidR="00B203C2">
              <w:rPr>
                <w:noProof/>
                <w:webHidden/>
              </w:rPr>
            </w:r>
            <w:r w:rsidR="00B203C2">
              <w:rPr>
                <w:noProof/>
                <w:webHidden/>
              </w:rPr>
              <w:fldChar w:fldCharType="separate"/>
            </w:r>
            <w:r w:rsidR="00B203C2">
              <w:rPr>
                <w:noProof/>
                <w:webHidden/>
              </w:rPr>
              <w:t>6</w:t>
            </w:r>
            <w:r w:rsidR="00B203C2">
              <w:rPr>
                <w:noProof/>
                <w:webHidden/>
              </w:rPr>
              <w:fldChar w:fldCharType="end"/>
            </w:r>
          </w:hyperlink>
        </w:p>
        <w:p w14:paraId="68234B2C" w14:textId="0BDE3DC0" w:rsidR="00B203C2" w:rsidRDefault="003C06ED">
          <w:pPr>
            <w:pStyle w:val="TOC3"/>
            <w:tabs>
              <w:tab w:val="right" w:leader="dot" w:pos="9350"/>
            </w:tabs>
            <w:rPr>
              <w:rFonts w:eastAsiaTheme="minorEastAsia"/>
              <w:noProof/>
            </w:rPr>
          </w:pPr>
          <w:hyperlink w:anchor="_Toc112079793" w:history="1">
            <w:r w:rsidR="00B203C2" w:rsidRPr="005E1BA3">
              <w:rPr>
                <w:rStyle w:val="Hyperlink"/>
                <w:noProof/>
              </w:rPr>
              <w:t>BuildOptions (Standard Functions)</w:t>
            </w:r>
            <w:r w:rsidR="00B203C2">
              <w:rPr>
                <w:noProof/>
                <w:webHidden/>
              </w:rPr>
              <w:tab/>
            </w:r>
            <w:r w:rsidR="00B203C2">
              <w:rPr>
                <w:noProof/>
                <w:webHidden/>
              </w:rPr>
              <w:fldChar w:fldCharType="begin"/>
            </w:r>
            <w:r w:rsidR="00B203C2">
              <w:rPr>
                <w:noProof/>
                <w:webHidden/>
              </w:rPr>
              <w:instrText xml:space="preserve"> PAGEREF _Toc112079793 \h </w:instrText>
            </w:r>
            <w:r w:rsidR="00B203C2">
              <w:rPr>
                <w:noProof/>
                <w:webHidden/>
              </w:rPr>
            </w:r>
            <w:r w:rsidR="00B203C2">
              <w:rPr>
                <w:noProof/>
                <w:webHidden/>
              </w:rPr>
              <w:fldChar w:fldCharType="separate"/>
            </w:r>
            <w:r w:rsidR="00B203C2">
              <w:rPr>
                <w:noProof/>
                <w:webHidden/>
              </w:rPr>
              <w:t>12</w:t>
            </w:r>
            <w:r w:rsidR="00B203C2">
              <w:rPr>
                <w:noProof/>
                <w:webHidden/>
              </w:rPr>
              <w:fldChar w:fldCharType="end"/>
            </w:r>
          </w:hyperlink>
        </w:p>
        <w:p w14:paraId="75B07021" w14:textId="2EF8328E" w:rsidR="00B203C2" w:rsidRDefault="00B203C2">
          <w:r>
            <w:rPr>
              <w:b/>
              <w:bCs/>
              <w:noProof/>
            </w:rPr>
            <w:fldChar w:fldCharType="end"/>
          </w:r>
        </w:p>
      </w:sdtContent>
    </w:sdt>
    <w:p w14:paraId="5A33DF50" w14:textId="77777777" w:rsidR="00B203C2" w:rsidRDefault="00B203C2">
      <w:pPr>
        <w:rPr>
          <w:b/>
          <w:bCs/>
          <w:noProof/>
        </w:rPr>
      </w:pPr>
      <w:r>
        <w:rPr>
          <w:b/>
          <w:bCs/>
          <w:noProof/>
        </w:rPr>
        <w:br w:type="page"/>
      </w:r>
    </w:p>
    <w:p w14:paraId="1DDFB0B9" w14:textId="2666ABE2" w:rsidR="007B40AD" w:rsidRDefault="00DD7594" w:rsidP="0005587E">
      <w:pPr>
        <w:pStyle w:val="Heading1"/>
      </w:pPr>
      <w:bookmarkStart w:id="0" w:name="_Toc112079783"/>
      <w:proofErr w:type="spellStart"/>
      <w:r>
        <w:lastRenderedPageBreak/>
        <w:t>HexControl</w:t>
      </w:r>
      <w:proofErr w:type="spellEnd"/>
      <w:r>
        <w:t xml:space="preserve"> v3</w:t>
      </w:r>
      <w:bookmarkEnd w:id="0"/>
    </w:p>
    <w:p w14:paraId="183C731A" w14:textId="3676B054" w:rsidR="00181DAA" w:rsidRPr="00181DAA" w:rsidRDefault="00181DAA" w:rsidP="00181DAA">
      <w:pPr>
        <w:pStyle w:val="Heading2"/>
      </w:pPr>
      <w:bookmarkStart w:id="1" w:name="_Toc112079784"/>
      <w:r>
        <w:t>Overview</w:t>
      </w:r>
      <w:bookmarkEnd w:id="1"/>
    </w:p>
    <w:p w14:paraId="621879B2" w14:textId="72870092" w:rsidR="00181DAA" w:rsidRDefault="003C06ED" w:rsidP="00181DAA">
      <w:hyperlink w:anchor="_BuildOptions_(Standard_Functions)" w:history="1">
        <w:r w:rsidR="00181DAA" w:rsidRPr="00801B8C">
          <w:rPr>
            <w:rStyle w:val="Hyperlink"/>
          </w:rPr>
          <w:t>Standard Functions</w:t>
        </w:r>
      </w:hyperlink>
      <w:r w:rsidR="00181DAA">
        <w:t xml:space="preserve"> – Functions for hexapod operations. Read/Write register data, convert desired arm movement (mms) to a byte array, and converting the hexapod response (for a read/write/move command) from a byte array to a string. Also contains a library of the FN registers.</w:t>
      </w:r>
    </w:p>
    <w:p w14:paraId="600185EB" w14:textId="204EE20A" w:rsidR="00181DAA" w:rsidRDefault="003C06ED" w:rsidP="00181DAA">
      <w:hyperlink w:anchor="_UDPHex" w:history="1">
        <w:proofErr w:type="spellStart"/>
        <w:r w:rsidR="00181DAA" w:rsidRPr="00801B8C">
          <w:rPr>
            <w:rStyle w:val="Hyperlink"/>
          </w:rPr>
          <w:t>UDPHex</w:t>
        </w:r>
        <w:proofErr w:type="spellEnd"/>
      </w:hyperlink>
      <w:r w:rsidR="00181DAA">
        <w:t xml:space="preserve"> – Extends the Standard functions class. Creates a UDP Connections and send/</w:t>
      </w:r>
      <w:proofErr w:type="spellStart"/>
      <w:r w:rsidR="00181DAA">
        <w:t>receives</w:t>
      </w:r>
      <w:proofErr w:type="spellEnd"/>
      <w:r w:rsidR="00181DAA">
        <w:t xml:space="preserve"> messages to/from the local and remote computer.</w:t>
      </w:r>
    </w:p>
    <w:p w14:paraId="357B638F" w14:textId="2AD1461F" w:rsidR="00181DAA" w:rsidRDefault="003C06ED" w:rsidP="00181DAA">
      <w:hyperlink w:anchor="_Hexapod" w:history="1">
        <w:r w:rsidR="00181DAA" w:rsidRPr="00801B8C">
          <w:rPr>
            <w:rStyle w:val="Hyperlink"/>
          </w:rPr>
          <w:t>Hexapod</w:t>
        </w:r>
      </w:hyperlink>
      <w:r w:rsidR="00181DAA">
        <w:t xml:space="preserve"> – Creates a </w:t>
      </w:r>
      <w:proofErr w:type="spellStart"/>
      <w:r w:rsidR="00181DAA">
        <w:t>UDPHex</w:t>
      </w:r>
      <w:proofErr w:type="spellEnd"/>
      <w:r w:rsidR="00181DAA">
        <w:t xml:space="preserve"> object. Starts the logging file and connects the UDP. Handles receiving, building the byte array of, and sending the desired commands. Handles resetting the hexapod. Can read and write settings, converts from string to byte array and sends the command, and receives the response and translates from byte array to string. Handles the math for conversion of degrees and frequency to actual arm positions (mms)</w:t>
      </w:r>
    </w:p>
    <w:p w14:paraId="59A740F6" w14:textId="580C6147" w:rsidR="00181DAA" w:rsidRDefault="00181DAA" w:rsidP="00181DAA">
      <w:r>
        <w:t>Consumer – Class to create a background task that consumes items with an associated order number. This is used to make sure several consumers finish consuming the same item number.</w:t>
      </w:r>
      <w:r w:rsidR="005F1BED">
        <w:t xml:space="preserve"> Used by the Hexapod Class.</w:t>
      </w:r>
    </w:p>
    <w:p w14:paraId="0073F94F" w14:textId="39809926" w:rsidR="00181DAA" w:rsidRDefault="001F0F06" w:rsidP="00181DAA">
      <w:proofErr w:type="spellStart"/>
      <w:r>
        <w:t>TimerAsync</w:t>
      </w:r>
      <w:proofErr w:type="spellEnd"/>
      <w:r w:rsidR="00181DAA">
        <w:t xml:space="preserve"> – Async friendly Timer implementation. Provides a mechanism for executing an async method on a thread pool thread at specified intervals.</w:t>
      </w:r>
      <w:r>
        <w:t xml:space="preserve"> In the Class1.cs file.</w:t>
      </w:r>
    </w:p>
    <w:p w14:paraId="7C2FFA4D" w14:textId="20ACC332" w:rsidR="00181DAA" w:rsidRDefault="00801B8C" w:rsidP="00801B8C">
      <w:pPr>
        <w:pStyle w:val="Heading2"/>
      </w:pPr>
      <w:bookmarkStart w:id="2" w:name="_Toc112079785"/>
      <w:r>
        <w:t>Examples</w:t>
      </w:r>
      <w:bookmarkEnd w:id="2"/>
    </w:p>
    <w:p w14:paraId="1EC91827" w14:textId="0EDC6C0B" w:rsidR="001B3E4B" w:rsidRPr="001B3E4B" w:rsidRDefault="001B3E4B" w:rsidP="001B3E4B">
      <w:pPr>
        <w:pStyle w:val="Heading3"/>
      </w:pPr>
      <w:bookmarkStart w:id="3" w:name="_Toc112079786"/>
      <w:r>
        <w:t>Hexapod Object</w:t>
      </w:r>
      <w:bookmarkEnd w:id="3"/>
    </w:p>
    <w:p w14:paraId="32B2143C" w14:textId="508DCD08" w:rsidR="00181DAA" w:rsidRDefault="00421CD3" w:rsidP="00181DAA">
      <w:r>
        <w:rPr>
          <w:noProof/>
        </w:rPr>
        <mc:AlternateContent>
          <mc:Choice Requires="wps">
            <w:drawing>
              <wp:anchor distT="0" distB="0" distL="114300" distR="114300" simplePos="0" relativeHeight="251659264" behindDoc="1" locked="0" layoutInCell="1" allowOverlap="1" wp14:anchorId="4EAAC705" wp14:editId="24CCE93E">
                <wp:simplePos x="0" y="0"/>
                <wp:positionH relativeFrom="column">
                  <wp:posOffset>5443</wp:posOffset>
                </wp:positionH>
                <wp:positionV relativeFrom="paragraph">
                  <wp:posOffset>-10886</wp:posOffset>
                </wp:positionV>
                <wp:extent cx="5851071" cy="2498272"/>
                <wp:effectExtent l="0" t="0" r="16510" b="16510"/>
                <wp:wrapNone/>
                <wp:docPr id="1" name="Rectangle 1"/>
                <wp:cNvGraphicFramePr/>
                <a:graphic xmlns:a="http://schemas.openxmlformats.org/drawingml/2006/main">
                  <a:graphicData uri="http://schemas.microsoft.com/office/word/2010/wordprocessingShape">
                    <wps:wsp>
                      <wps:cNvSpPr/>
                      <wps:spPr>
                        <a:xfrm>
                          <a:off x="0" y="0"/>
                          <a:ext cx="5851071" cy="2498272"/>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B49BBBD" id="Rectangle 1" o:spid="_x0000_s1026" style="position:absolute;margin-left:.45pt;margin-top:-.85pt;width:460.7pt;height:196.7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" fillcolor="black [3200]" strokecolor="black [1600]" strokeweight="1pt"/>
            </w:pict>
          </mc:Fallback>
        </mc:AlternateContent>
      </w:r>
      <w:bookmarkStart w:id="4" w:name="_MON_1722684842"/>
      <w:bookmarkEnd w:id="4"/>
      <w:r w:rsidR="001F0F06">
        <w:object w:dxaOrig="9360" w:dyaOrig="3669" w14:anchorId="0B1C83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193.9pt" o:ole="">
            <v:imagedata r:id="rId6" o:title=""/>
          </v:shape>
          <o:OLEObject Type="Embed" ProgID="Word.OpenDocumentText.12" ShapeID="_x0000_i1025" DrawAspect="Content" ObjectID="_1722772304" r:id="rId7"/>
        </w:object>
      </w:r>
    </w:p>
    <w:p w14:paraId="30A75B95" w14:textId="3C312538" w:rsidR="001B3E4B" w:rsidRDefault="001F0F06" w:rsidP="001B3E4B">
      <w:pPr>
        <w:pStyle w:val="Heading3"/>
      </w:pPr>
      <w:bookmarkStart w:id="5" w:name="_Toc112079787"/>
      <w:r>
        <w:rPr>
          <w:noProof/>
        </w:rPr>
        <w:lastRenderedPageBreak/>
        <mc:AlternateContent>
          <mc:Choice Requires="wps">
            <w:drawing>
              <wp:anchor distT="0" distB="0" distL="114300" distR="114300" simplePos="0" relativeHeight="251661312" behindDoc="1" locked="0" layoutInCell="1" allowOverlap="1" wp14:anchorId="7F06A893" wp14:editId="446DAE95">
                <wp:simplePos x="0" y="0"/>
                <wp:positionH relativeFrom="margin">
                  <wp:align>left</wp:align>
                </wp:positionH>
                <wp:positionV relativeFrom="paragraph">
                  <wp:posOffset>203200</wp:posOffset>
                </wp:positionV>
                <wp:extent cx="5850890" cy="1333500"/>
                <wp:effectExtent l="0" t="0" r="16510" b="19050"/>
                <wp:wrapNone/>
                <wp:docPr id="2" name="Rectangle 2"/>
                <wp:cNvGraphicFramePr/>
                <a:graphic xmlns:a="http://schemas.openxmlformats.org/drawingml/2006/main">
                  <a:graphicData uri="http://schemas.microsoft.com/office/word/2010/wordprocessingShape">
                    <wps:wsp>
                      <wps:cNvSpPr/>
                      <wps:spPr>
                        <a:xfrm>
                          <a:off x="0" y="0"/>
                          <a:ext cx="5850890" cy="1333500"/>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22CA109" id="Rectangle 2" o:spid="_x0000_s1026" style="position:absolute;margin-left:0;margin-top:16pt;width:460.7pt;height:105pt;z-index:-25165516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" fillcolor="black [3200]" strokecolor="black [1600]" strokeweight="1pt">
                <w10:wrap anchorx="margin"/>
              </v:rect>
            </w:pict>
          </mc:Fallback>
        </mc:AlternateContent>
      </w:r>
      <w:r w:rsidR="001B3E4B">
        <w:t>Consumer Object</w:t>
      </w:r>
      <w:bookmarkEnd w:id="5"/>
    </w:p>
    <w:bookmarkStart w:id="6" w:name="_MON_1722690666"/>
    <w:bookmarkEnd w:id="6"/>
    <w:p w14:paraId="0B8A678A" w14:textId="4DF575BE" w:rsidR="001B3E4B" w:rsidRPr="001B3E4B" w:rsidRDefault="001F0F06" w:rsidP="001B3E4B">
      <w:r>
        <w:object w:dxaOrig="9360" w:dyaOrig="1904" w14:anchorId="3B928144">
          <v:shape id="_x0000_i1026" type="#_x0000_t75" style="width:461.65pt;height:100.9pt" o:ole="">
            <v:imagedata r:id="rId8" o:title=""/>
          </v:shape>
          <o:OLEObject Type="Embed" ProgID="Word.OpenDocumentText.12" ShapeID="_x0000_i1026" DrawAspect="Content" ObjectID="_1722772305" r:id="rId9"/>
        </w:object>
      </w:r>
    </w:p>
    <w:p w14:paraId="37267CA7" w14:textId="20BBD391" w:rsidR="001F0F06" w:rsidRDefault="00E16E15" w:rsidP="001F0F06">
      <w:pPr>
        <w:pStyle w:val="Heading3"/>
      </w:pPr>
      <w:bookmarkStart w:id="7" w:name="_Toc112079788"/>
      <w:r>
        <w:rPr>
          <w:noProof/>
        </w:rPr>
        <mc:AlternateContent>
          <mc:Choice Requires="wps">
            <w:drawing>
              <wp:anchor distT="0" distB="0" distL="114300" distR="114300" simplePos="0" relativeHeight="251663360" behindDoc="1" locked="0" layoutInCell="1" allowOverlap="1" wp14:anchorId="538AA4C3" wp14:editId="2B1BA052">
                <wp:simplePos x="0" y="0"/>
                <wp:positionH relativeFrom="margin">
                  <wp:align>left</wp:align>
                </wp:positionH>
                <wp:positionV relativeFrom="paragraph">
                  <wp:posOffset>198120</wp:posOffset>
                </wp:positionV>
                <wp:extent cx="5850890" cy="2758440"/>
                <wp:effectExtent l="0" t="0" r="16510" b="22860"/>
                <wp:wrapNone/>
                <wp:docPr id="3" name="Rectangle 3"/>
                <wp:cNvGraphicFramePr/>
                <a:graphic xmlns:a="http://schemas.openxmlformats.org/drawingml/2006/main">
                  <a:graphicData uri="http://schemas.microsoft.com/office/word/2010/wordprocessingShape">
                    <wps:wsp>
                      <wps:cNvSpPr/>
                      <wps:spPr>
                        <a:xfrm>
                          <a:off x="0" y="0"/>
                          <a:ext cx="5850890" cy="2758440"/>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859A690" id="Rectangle 3" o:spid="_x0000_s1026" style="position:absolute;margin-left:0;margin-top:15.6pt;width:460.7pt;height:217.2pt;z-index:-25165312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" fillcolor="black [3200]" strokecolor="black [1600]" strokeweight="1pt">
                <w10:wrap anchorx="margin"/>
              </v:rect>
            </w:pict>
          </mc:Fallback>
        </mc:AlternateContent>
      </w:r>
      <w:proofErr w:type="spellStart"/>
      <w:r w:rsidR="001F0F06">
        <w:t>TimerAsync</w:t>
      </w:r>
      <w:proofErr w:type="spellEnd"/>
      <w:r w:rsidR="001F0F06">
        <w:t xml:space="preserve"> Object</w:t>
      </w:r>
      <w:bookmarkEnd w:id="7"/>
    </w:p>
    <w:bookmarkStart w:id="8" w:name="_MON_1722691456"/>
    <w:bookmarkEnd w:id="8"/>
    <w:p w14:paraId="1FEED576" w14:textId="608CA8B4" w:rsidR="00B203C2" w:rsidRDefault="004D0AC7" w:rsidP="00B203C2">
      <w:r>
        <w:object w:dxaOrig="9360" w:dyaOrig="4078" w14:anchorId="78A76822">
          <v:shape id="_x0000_i1027" type="#_x0000_t75" style="width:463.5pt;height:215.25pt" o:ole="">
            <v:imagedata r:id="rId10" o:title=""/>
          </v:shape>
          <o:OLEObject Type="Embed" ProgID="Word.OpenDocumentText.12" ShapeID="_x0000_i1027" DrawAspect="Content" ObjectID="_1722772306" r:id="rId11"/>
        </w:object>
      </w:r>
      <w:bookmarkStart w:id="9" w:name="_Toc112079789"/>
    </w:p>
    <w:p w14:paraId="0F30F934" w14:textId="6A45ECDB" w:rsidR="00B203C2" w:rsidRDefault="00B203C2">
      <w:r>
        <w:br w:type="page"/>
      </w:r>
    </w:p>
    <w:p w14:paraId="402047ED" w14:textId="05E1AE1D" w:rsidR="0005587E" w:rsidRDefault="0005587E" w:rsidP="0005587E">
      <w:pPr>
        <w:pStyle w:val="Heading2"/>
      </w:pPr>
      <w:r>
        <w:lastRenderedPageBreak/>
        <w:t>Setup</w:t>
      </w:r>
      <w:bookmarkEnd w:id="9"/>
    </w:p>
    <w:p w14:paraId="045DEDE6" w14:textId="6C4562FE" w:rsidR="00220BBA" w:rsidRDefault="00333E4A" w:rsidP="0005587E">
      <w:pPr>
        <w:pStyle w:val="ListParagraph"/>
        <w:numPr>
          <w:ilvl w:val="0"/>
          <w:numId w:val="1"/>
        </w:numPr>
        <w:spacing w:after="0" w:line="240" w:lineRule="auto"/>
        <w:rPr>
          <w:rFonts w:ascii="Arial" w:hAnsi="Arial" w:cs="Arial"/>
        </w:rPr>
      </w:pPr>
      <w:r>
        <w:rPr>
          <w:rFonts w:ascii="Arial" w:hAnsi="Arial" w:cs="Arial"/>
        </w:rPr>
        <w:t>Software l</w:t>
      </w:r>
      <w:r w:rsidR="00220BBA">
        <w:rPr>
          <w:rFonts w:ascii="Arial" w:hAnsi="Arial" w:cs="Arial"/>
        </w:rPr>
        <w:t xml:space="preserve">ibrary on </w:t>
      </w:r>
      <w:hyperlink r:id="rId12" w:history="1">
        <w:proofErr w:type="spellStart"/>
        <w:r w:rsidR="00220BBA" w:rsidRPr="00220BBA">
          <w:rPr>
            <w:rStyle w:val="Hyperlink"/>
            <w:rFonts w:ascii="Arial" w:hAnsi="Arial" w:cs="Arial"/>
          </w:rPr>
          <w:t>Github</w:t>
        </w:r>
        <w:proofErr w:type="spellEnd"/>
      </w:hyperlink>
    </w:p>
    <w:p w14:paraId="64057C2C" w14:textId="3DE1393F" w:rsidR="00DD7594" w:rsidRPr="0005587E" w:rsidRDefault="00DD7594" w:rsidP="0005587E">
      <w:pPr>
        <w:pStyle w:val="ListParagraph"/>
        <w:numPr>
          <w:ilvl w:val="0"/>
          <w:numId w:val="1"/>
        </w:numPr>
        <w:spacing w:after="0" w:line="240" w:lineRule="auto"/>
        <w:rPr>
          <w:rFonts w:ascii="Arial" w:hAnsi="Arial" w:cs="Arial"/>
        </w:rPr>
      </w:pPr>
      <w:r w:rsidRPr="0005587E">
        <w:rPr>
          <w:rFonts w:ascii="Arial" w:hAnsi="Arial" w:cs="Arial"/>
        </w:rPr>
        <w:t>Connect via Ethernet.</w:t>
      </w:r>
    </w:p>
    <w:p w14:paraId="1F617789" w14:textId="5A6584B6" w:rsidR="00DD7594" w:rsidRDefault="00DD7594" w:rsidP="0005587E">
      <w:pPr>
        <w:pStyle w:val="ListParagraph"/>
        <w:numPr>
          <w:ilvl w:val="0"/>
          <w:numId w:val="1"/>
        </w:numPr>
        <w:spacing w:after="0" w:line="240" w:lineRule="auto"/>
        <w:rPr>
          <w:rFonts w:ascii="Arial" w:hAnsi="Arial" w:cs="Arial"/>
        </w:rPr>
      </w:pPr>
      <w:r w:rsidRPr="0005587E">
        <w:rPr>
          <w:rFonts w:ascii="Arial" w:hAnsi="Arial" w:cs="Arial"/>
        </w:rPr>
        <w:t>Set local computer IP to “192.168.15.100”</w:t>
      </w:r>
    </w:p>
    <w:p w14:paraId="03A12605" w14:textId="05978F91" w:rsidR="00B203C2" w:rsidRDefault="00B203C2">
      <w:pPr>
        <w:rPr>
          <w:rFonts w:ascii="Arial" w:hAnsi="Arial" w:cs="Arial"/>
        </w:rPr>
      </w:pPr>
      <w:r>
        <w:rPr>
          <w:rFonts w:ascii="Arial" w:hAnsi="Arial" w:cs="Arial"/>
        </w:rPr>
        <w:br w:type="page"/>
      </w:r>
    </w:p>
    <w:p w14:paraId="29ADFC20" w14:textId="4A6C1707" w:rsidR="0005587E" w:rsidRDefault="0005587E" w:rsidP="0005587E">
      <w:pPr>
        <w:pStyle w:val="Heading2"/>
      </w:pPr>
      <w:bookmarkStart w:id="10" w:name="_Toc112079790"/>
      <w:r>
        <w:lastRenderedPageBreak/>
        <w:t>API</w:t>
      </w:r>
      <w:bookmarkEnd w:id="10"/>
    </w:p>
    <w:p w14:paraId="2FBC3565" w14:textId="157FA81F" w:rsidR="0005587E" w:rsidRDefault="0005587E" w:rsidP="0005587E">
      <w:pPr>
        <w:pStyle w:val="Heading3"/>
      </w:pPr>
      <w:bookmarkStart w:id="11" w:name="_UDPHex"/>
      <w:bookmarkStart w:id="12" w:name="_Toc112079791"/>
      <w:bookmarkEnd w:id="11"/>
      <w:proofErr w:type="spellStart"/>
      <w:r>
        <w:t>UDPHex</w:t>
      </w:r>
      <w:bookmarkEnd w:id="12"/>
      <w:proofErr w:type="spellEnd"/>
    </w:p>
    <w:p w14:paraId="5D617CAF" w14:textId="2D9DB315" w:rsidR="009A04E1" w:rsidRDefault="009A04E1" w:rsidP="009A04E1">
      <w:pPr>
        <w:pStyle w:val="Heading4"/>
      </w:pPr>
      <w:r>
        <w:t>Public Variables</w:t>
      </w:r>
    </w:p>
    <w:p w14:paraId="15EBFC35" w14:textId="1585399A" w:rsidR="009A04E1" w:rsidRPr="009A04E1" w:rsidRDefault="009A04E1" w:rsidP="009A04E1">
      <w:pPr>
        <w:pStyle w:val="ListParagraph"/>
        <w:numPr>
          <w:ilvl w:val="0"/>
          <w:numId w:val="4"/>
        </w:numPr>
      </w:pPr>
      <w:r>
        <w:t>None</w:t>
      </w:r>
    </w:p>
    <w:p w14:paraId="7FF86010" w14:textId="76664914" w:rsidR="0005587E" w:rsidRDefault="0005587E" w:rsidP="0005587E">
      <w:pPr>
        <w:pStyle w:val="Heading4"/>
      </w:pPr>
      <w:r>
        <w:t>Functions</w:t>
      </w:r>
    </w:p>
    <w:p w14:paraId="4D0E848B" w14:textId="6C6121F3" w:rsidR="0005587E" w:rsidRDefault="0005587E" w:rsidP="0005587E">
      <w:pPr>
        <w:pStyle w:val="ListParagraph"/>
        <w:numPr>
          <w:ilvl w:val="0"/>
          <w:numId w:val="3"/>
        </w:numPr>
      </w:pPr>
      <w:bookmarkStart w:id="13" w:name="UDPHex_Connect"/>
      <w:proofErr w:type="gramStart"/>
      <w:r>
        <w:t>Connect(</w:t>
      </w:r>
      <w:proofErr w:type="gramEnd"/>
      <w:r>
        <w:t>)</w:t>
      </w:r>
    </w:p>
    <w:bookmarkEnd w:id="13"/>
    <w:p w14:paraId="656054AC" w14:textId="62B51601" w:rsidR="00935F22" w:rsidRDefault="00935F22" w:rsidP="00935F22">
      <w:pPr>
        <w:pStyle w:val="ListParagraph"/>
        <w:numPr>
          <w:ilvl w:val="1"/>
          <w:numId w:val="3"/>
        </w:numPr>
      </w:pPr>
      <w:r>
        <w:t>Purpose:</w:t>
      </w:r>
    </w:p>
    <w:p w14:paraId="581A0B2A" w14:textId="140CAAF8" w:rsidR="00935F22" w:rsidRDefault="00935F22" w:rsidP="00935F22">
      <w:pPr>
        <w:pStyle w:val="ListParagraph"/>
        <w:numPr>
          <w:ilvl w:val="2"/>
          <w:numId w:val="3"/>
        </w:numPr>
      </w:pPr>
      <w:r>
        <w:t>Establish a UDP connection between the host computer and the remote computer</w:t>
      </w:r>
    </w:p>
    <w:p w14:paraId="45079F6B" w14:textId="40CDD3DA" w:rsidR="00935F22" w:rsidRDefault="00935F22" w:rsidP="00935F22">
      <w:pPr>
        <w:pStyle w:val="ListParagraph"/>
        <w:numPr>
          <w:ilvl w:val="1"/>
          <w:numId w:val="3"/>
        </w:numPr>
      </w:pPr>
      <w:r>
        <w:t>Detail:</w:t>
      </w:r>
    </w:p>
    <w:p w14:paraId="33452D62" w14:textId="4416DF1C" w:rsidR="00935F22" w:rsidRDefault="001B28E7" w:rsidP="00935F22">
      <w:pPr>
        <w:pStyle w:val="ListParagraph"/>
        <w:numPr>
          <w:ilvl w:val="2"/>
          <w:numId w:val="3"/>
        </w:numPr>
      </w:pPr>
      <w:r>
        <w:t xml:space="preserve">Creates the UDP connection </w:t>
      </w:r>
      <w:r w:rsidR="007C452B">
        <w:t xml:space="preserve">using the specified port numbers </w:t>
      </w:r>
      <w:r>
        <w:t>by sending a broadcast signal (</w:t>
      </w:r>
      <w:proofErr w:type="spellStart"/>
      <w:r>
        <w:t>IPremote</w:t>
      </w:r>
      <w:proofErr w:type="spellEnd"/>
      <w:r>
        <w:t xml:space="preserve"> variable ending in “.255”) heard by any computer in the 192.168.15.XX IP range. The remote compute</w:t>
      </w:r>
      <w:r w:rsidR="007C452B">
        <w:t>r</w:t>
      </w:r>
      <w:r>
        <w:t xml:space="preserve"> has an IP address of 192.168.15.201, so when the broadcast is sent, the remote computer responds, and the two computers establish a UDP connection.</w:t>
      </w:r>
    </w:p>
    <w:p w14:paraId="7B9792C5" w14:textId="0E7C8BCD" w:rsidR="0005587E" w:rsidRDefault="0005587E" w:rsidP="00935F22">
      <w:pPr>
        <w:pStyle w:val="ListParagraph"/>
        <w:numPr>
          <w:ilvl w:val="1"/>
          <w:numId w:val="3"/>
        </w:numPr>
      </w:pPr>
      <w:r>
        <w:t>Input:</w:t>
      </w:r>
    </w:p>
    <w:p w14:paraId="5B0BF391" w14:textId="73A7DA10" w:rsidR="0005587E" w:rsidRDefault="0005587E" w:rsidP="00935F22">
      <w:pPr>
        <w:pStyle w:val="ListParagraph"/>
        <w:numPr>
          <w:ilvl w:val="2"/>
          <w:numId w:val="3"/>
        </w:numPr>
      </w:pPr>
      <w:r>
        <w:t xml:space="preserve">string </w:t>
      </w:r>
      <w:proofErr w:type="spellStart"/>
      <w:r>
        <w:t>IP</w:t>
      </w:r>
      <w:r w:rsidR="0049720D">
        <w:t>r</w:t>
      </w:r>
      <w:r>
        <w:t>emote</w:t>
      </w:r>
      <w:proofErr w:type="spellEnd"/>
    </w:p>
    <w:p w14:paraId="6852535F" w14:textId="5E5A15BC" w:rsidR="0005587E" w:rsidRDefault="0005587E" w:rsidP="00935F22">
      <w:pPr>
        <w:pStyle w:val="ListParagraph"/>
        <w:numPr>
          <w:ilvl w:val="3"/>
          <w:numId w:val="3"/>
        </w:numPr>
      </w:pPr>
      <w:r>
        <w:t>Default value of “192.168.15.255”</w:t>
      </w:r>
    </w:p>
    <w:p w14:paraId="4100C69B" w14:textId="72F10B4A" w:rsidR="0005587E" w:rsidRDefault="0049720D" w:rsidP="00935F22">
      <w:pPr>
        <w:pStyle w:val="ListParagraph"/>
        <w:numPr>
          <w:ilvl w:val="2"/>
          <w:numId w:val="3"/>
        </w:numPr>
      </w:pPr>
      <w:r>
        <w:t>int</w:t>
      </w:r>
      <w:r w:rsidR="0005587E">
        <w:t xml:space="preserve"> </w:t>
      </w:r>
      <w:proofErr w:type="spellStart"/>
      <w:r w:rsidR="0005587E">
        <w:t>UDP</w:t>
      </w:r>
      <w:r>
        <w:t>remote</w:t>
      </w:r>
      <w:proofErr w:type="spellEnd"/>
    </w:p>
    <w:p w14:paraId="20EE3C1C" w14:textId="19F5B711" w:rsidR="0049720D" w:rsidRDefault="0049720D" w:rsidP="00935F22">
      <w:pPr>
        <w:pStyle w:val="ListParagraph"/>
        <w:numPr>
          <w:ilvl w:val="3"/>
          <w:numId w:val="3"/>
        </w:numPr>
      </w:pPr>
      <w:r>
        <w:t>Default value of 7408</w:t>
      </w:r>
    </w:p>
    <w:p w14:paraId="027CB6FC" w14:textId="10D2DE0C" w:rsidR="0049720D" w:rsidRDefault="0049720D" w:rsidP="00935F22">
      <w:pPr>
        <w:pStyle w:val="ListParagraph"/>
        <w:numPr>
          <w:ilvl w:val="2"/>
          <w:numId w:val="3"/>
        </w:numPr>
      </w:pPr>
      <w:r>
        <w:t xml:space="preserve">string </w:t>
      </w:r>
      <w:proofErr w:type="spellStart"/>
      <w:r>
        <w:t>IPlocal</w:t>
      </w:r>
      <w:proofErr w:type="spellEnd"/>
    </w:p>
    <w:p w14:paraId="049D332D" w14:textId="5E651746" w:rsidR="0049720D" w:rsidRDefault="0049720D" w:rsidP="00935F22">
      <w:pPr>
        <w:pStyle w:val="ListParagraph"/>
        <w:numPr>
          <w:ilvl w:val="3"/>
          <w:numId w:val="3"/>
        </w:numPr>
      </w:pPr>
      <w:r>
        <w:t>Default value of “192.168.15.100”</w:t>
      </w:r>
    </w:p>
    <w:p w14:paraId="673AB51D" w14:textId="526101F8" w:rsidR="0049720D" w:rsidRDefault="0049720D" w:rsidP="00935F22">
      <w:pPr>
        <w:pStyle w:val="ListParagraph"/>
        <w:numPr>
          <w:ilvl w:val="2"/>
          <w:numId w:val="3"/>
        </w:numPr>
      </w:pPr>
      <w:r>
        <w:t xml:space="preserve">int </w:t>
      </w:r>
      <w:proofErr w:type="spellStart"/>
      <w:r>
        <w:t>UDPlocal</w:t>
      </w:r>
      <w:proofErr w:type="spellEnd"/>
    </w:p>
    <w:p w14:paraId="092CB9C7" w14:textId="11A2F50F" w:rsidR="0049720D" w:rsidRDefault="0049720D" w:rsidP="00935F22">
      <w:pPr>
        <w:pStyle w:val="ListParagraph"/>
        <w:numPr>
          <w:ilvl w:val="3"/>
          <w:numId w:val="3"/>
        </w:numPr>
      </w:pPr>
      <w:r>
        <w:t>Default value of 8410</w:t>
      </w:r>
    </w:p>
    <w:p w14:paraId="339FF5CD" w14:textId="66C394BD" w:rsidR="0049720D" w:rsidRDefault="0049720D" w:rsidP="00935F22">
      <w:pPr>
        <w:pStyle w:val="ListParagraph"/>
        <w:numPr>
          <w:ilvl w:val="1"/>
          <w:numId w:val="3"/>
        </w:numPr>
      </w:pPr>
      <w:r>
        <w:t>Output:</w:t>
      </w:r>
    </w:p>
    <w:p w14:paraId="491C8914" w14:textId="4A9F37EB" w:rsidR="0049720D" w:rsidRDefault="0049720D" w:rsidP="00935F22">
      <w:pPr>
        <w:pStyle w:val="ListParagraph"/>
        <w:numPr>
          <w:ilvl w:val="2"/>
          <w:numId w:val="3"/>
        </w:numPr>
      </w:pPr>
      <w:proofErr w:type="spellStart"/>
      <w:r>
        <w:t>UDPHex</w:t>
      </w:r>
      <w:proofErr w:type="spellEnd"/>
      <w:r>
        <w:t xml:space="preserve"> connection</w:t>
      </w:r>
      <w:r w:rsidR="00935F22">
        <w:tab/>
      </w:r>
    </w:p>
    <w:p w14:paraId="0FD1516F" w14:textId="3E5E016C" w:rsidR="0005587E" w:rsidRDefault="0005587E" w:rsidP="0005587E">
      <w:pPr>
        <w:pStyle w:val="ListParagraph"/>
        <w:numPr>
          <w:ilvl w:val="0"/>
          <w:numId w:val="3"/>
        </w:numPr>
      </w:pPr>
      <w:bookmarkStart w:id="14" w:name="UDPSendRecieve"/>
      <w:proofErr w:type="spellStart"/>
      <w:proofErr w:type="gramStart"/>
      <w:r>
        <w:t>UdpSendReceive</w:t>
      </w:r>
      <w:proofErr w:type="spellEnd"/>
      <w:r>
        <w:t>(</w:t>
      </w:r>
      <w:proofErr w:type="gramEnd"/>
      <w:r>
        <w:t>)</w:t>
      </w:r>
    </w:p>
    <w:bookmarkEnd w:id="14"/>
    <w:p w14:paraId="37695D28" w14:textId="32155311" w:rsidR="00935F22" w:rsidRDefault="00935F22" w:rsidP="00935F22">
      <w:pPr>
        <w:pStyle w:val="ListParagraph"/>
        <w:numPr>
          <w:ilvl w:val="1"/>
          <w:numId w:val="3"/>
        </w:numPr>
      </w:pPr>
      <w:r>
        <w:t>Purpose:</w:t>
      </w:r>
    </w:p>
    <w:p w14:paraId="772088F7" w14:textId="110A167C" w:rsidR="00935F22" w:rsidRDefault="00935F22" w:rsidP="00935F22">
      <w:pPr>
        <w:pStyle w:val="ListParagraph"/>
        <w:numPr>
          <w:ilvl w:val="2"/>
          <w:numId w:val="3"/>
        </w:numPr>
      </w:pPr>
      <w:r>
        <w:t>Send a command from the host computer to the remote computer and receive a response from the remote computer</w:t>
      </w:r>
    </w:p>
    <w:p w14:paraId="4B0D5DC0" w14:textId="1425ABA4" w:rsidR="001B28E7" w:rsidRDefault="001B28E7" w:rsidP="001B28E7">
      <w:pPr>
        <w:pStyle w:val="ListParagraph"/>
        <w:numPr>
          <w:ilvl w:val="1"/>
          <w:numId w:val="3"/>
        </w:numPr>
      </w:pPr>
      <w:r>
        <w:t>Detail:</w:t>
      </w:r>
    </w:p>
    <w:p w14:paraId="0436623D" w14:textId="590459E0" w:rsidR="001B28E7" w:rsidRDefault="001B28E7" w:rsidP="001B28E7">
      <w:pPr>
        <w:pStyle w:val="ListParagraph"/>
        <w:numPr>
          <w:ilvl w:val="2"/>
          <w:numId w:val="3"/>
        </w:numPr>
      </w:pPr>
      <w:r>
        <w:t>This function is an asynchronous task, which lets it operate outside of the strict linear timing of regular functions. This task se</w:t>
      </w:r>
      <w:r w:rsidR="00CD5E73">
        <w:t>ts up a local listener for the response, then sends the byte array to the remote computer, and then awaits the response locally before ending. This ensures that the command is sent and that regardless of the exact timing of the response, a response is received.</w:t>
      </w:r>
    </w:p>
    <w:p w14:paraId="1763093F" w14:textId="449B670C" w:rsidR="0049720D" w:rsidRDefault="0049720D" w:rsidP="0049720D">
      <w:pPr>
        <w:pStyle w:val="ListParagraph"/>
        <w:numPr>
          <w:ilvl w:val="1"/>
          <w:numId w:val="3"/>
        </w:numPr>
      </w:pPr>
      <w:r>
        <w:t>Input:</w:t>
      </w:r>
    </w:p>
    <w:p w14:paraId="18CD0643" w14:textId="75199EEA" w:rsidR="0049720D" w:rsidRDefault="00C71D63" w:rsidP="0049720D">
      <w:pPr>
        <w:pStyle w:val="ListParagraph"/>
        <w:numPr>
          <w:ilvl w:val="2"/>
          <w:numId w:val="3"/>
        </w:numPr>
      </w:pPr>
      <w:r>
        <w:t>byte</w:t>
      </w:r>
      <w:r w:rsidR="0049720D">
        <w:t xml:space="preserve"> array</w:t>
      </w:r>
      <w:r w:rsidR="00CD14E8">
        <w:t xml:space="preserve"> bytes</w:t>
      </w:r>
    </w:p>
    <w:p w14:paraId="2742EBA0" w14:textId="2E027DBE" w:rsidR="00C71D63" w:rsidRDefault="00C71D63" w:rsidP="00C71D63">
      <w:pPr>
        <w:pStyle w:val="ListParagraph"/>
        <w:numPr>
          <w:ilvl w:val="1"/>
          <w:numId w:val="3"/>
        </w:numPr>
      </w:pPr>
      <w:r>
        <w:t>Output:</w:t>
      </w:r>
    </w:p>
    <w:p w14:paraId="745E0794" w14:textId="2F3E2356" w:rsidR="00C71D63" w:rsidRDefault="00C71D63" w:rsidP="00C71D63">
      <w:pPr>
        <w:pStyle w:val="ListParagraph"/>
        <w:numPr>
          <w:ilvl w:val="2"/>
          <w:numId w:val="3"/>
        </w:numPr>
      </w:pPr>
      <w:r>
        <w:t>byte array</w:t>
      </w:r>
      <w:r w:rsidR="00CD14E8">
        <w:t xml:space="preserve"> response</w:t>
      </w:r>
    </w:p>
    <w:p w14:paraId="729D867A" w14:textId="5757E4D8" w:rsidR="0005587E" w:rsidRDefault="0005587E" w:rsidP="0005587E">
      <w:pPr>
        <w:pStyle w:val="ListParagraph"/>
        <w:numPr>
          <w:ilvl w:val="0"/>
          <w:numId w:val="3"/>
        </w:numPr>
      </w:pPr>
      <w:proofErr w:type="gramStart"/>
      <w:r>
        <w:t>Disconnect(</w:t>
      </w:r>
      <w:proofErr w:type="gramEnd"/>
      <w:r>
        <w:t>)</w:t>
      </w:r>
    </w:p>
    <w:p w14:paraId="61F31167" w14:textId="67064AAB" w:rsidR="00935F22" w:rsidRDefault="00935F22" w:rsidP="00935F22">
      <w:pPr>
        <w:pStyle w:val="ListParagraph"/>
        <w:numPr>
          <w:ilvl w:val="1"/>
          <w:numId w:val="3"/>
        </w:numPr>
      </w:pPr>
      <w:r>
        <w:t>Purpose:</w:t>
      </w:r>
    </w:p>
    <w:p w14:paraId="776B6D44" w14:textId="16F8D87E" w:rsidR="00935F22" w:rsidRDefault="00935F22" w:rsidP="00935F22">
      <w:pPr>
        <w:pStyle w:val="ListParagraph"/>
        <w:numPr>
          <w:ilvl w:val="2"/>
          <w:numId w:val="3"/>
        </w:numPr>
      </w:pPr>
      <w:r>
        <w:t>Break the connection between the host computer and the remote computer</w:t>
      </w:r>
    </w:p>
    <w:p w14:paraId="639625C0" w14:textId="2480A191" w:rsidR="00CD5E73" w:rsidRDefault="00CD5E73" w:rsidP="00CD5E73">
      <w:pPr>
        <w:pStyle w:val="ListParagraph"/>
        <w:numPr>
          <w:ilvl w:val="1"/>
          <w:numId w:val="3"/>
        </w:numPr>
      </w:pPr>
      <w:r>
        <w:lastRenderedPageBreak/>
        <w:t>Detail:</w:t>
      </w:r>
    </w:p>
    <w:p w14:paraId="75C2FC62" w14:textId="134A2A49" w:rsidR="00CD5E73" w:rsidRDefault="00CD5E73" w:rsidP="00CD5E73">
      <w:pPr>
        <w:pStyle w:val="ListParagraph"/>
        <w:numPr>
          <w:ilvl w:val="2"/>
          <w:numId w:val="3"/>
        </w:numPr>
      </w:pPr>
      <w:r>
        <w:t xml:space="preserve">This function calls upon the </w:t>
      </w:r>
      <w:hyperlink r:id="rId13" w:history="1">
        <w:r w:rsidRPr="007C452B">
          <w:rPr>
            <w:rStyle w:val="Hyperlink"/>
          </w:rPr>
          <w:t>Close()</w:t>
        </w:r>
      </w:hyperlink>
      <w:r>
        <w:t xml:space="preserve"> and </w:t>
      </w:r>
      <w:hyperlink r:id="rId14" w:history="1">
        <w:r w:rsidRPr="007C452B">
          <w:rPr>
            <w:rStyle w:val="Hyperlink"/>
          </w:rPr>
          <w:t>Dispose()</w:t>
        </w:r>
      </w:hyperlink>
      <w:r>
        <w:t xml:space="preserve"> function of a UDP client. This ensures that the connection is stopped, and that the ports are freed for use by other application.</w:t>
      </w:r>
    </w:p>
    <w:p w14:paraId="0FD48773" w14:textId="0DC649E6" w:rsidR="00C71D63" w:rsidRDefault="00C71D63" w:rsidP="00C71D63">
      <w:pPr>
        <w:pStyle w:val="ListParagraph"/>
        <w:numPr>
          <w:ilvl w:val="1"/>
          <w:numId w:val="3"/>
        </w:numPr>
      </w:pPr>
      <w:r>
        <w:t>Input: None</w:t>
      </w:r>
    </w:p>
    <w:p w14:paraId="78132DC4" w14:textId="7AB9E0FC" w:rsidR="00C71D63" w:rsidRPr="0005587E" w:rsidRDefault="00C71D63" w:rsidP="00C71D63">
      <w:pPr>
        <w:pStyle w:val="ListParagraph"/>
        <w:numPr>
          <w:ilvl w:val="1"/>
          <w:numId w:val="3"/>
        </w:numPr>
      </w:pPr>
      <w:r>
        <w:t>Output: None</w:t>
      </w:r>
    </w:p>
    <w:p w14:paraId="65930093" w14:textId="3F7F09C9" w:rsidR="002A3F4D" w:rsidRDefault="002A3F4D" w:rsidP="002A3F4D">
      <w:pPr>
        <w:pStyle w:val="Heading3"/>
      </w:pPr>
      <w:bookmarkStart w:id="15" w:name="_Hexapod"/>
      <w:bookmarkStart w:id="16" w:name="_Toc112079792"/>
      <w:bookmarkEnd w:id="15"/>
      <w:r>
        <w:t>Hexapod</w:t>
      </w:r>
      <w:bookmarkEnd w:id="16"/>
    </w:p>
    <w:p w14:paraId="07A74D39" w14:textId="52283814" w:rsidR="009A04E1" w:rsidRDefault="009A04E1" w:rsidP="009A04E1">
      <w:pPr>
        <w:pStyle w:val="Heading4"/>
      </w:pPr>
      <w:r>
        <w:t>Public Variables</w:t>
      </w:r>
    </w:p>
    <w:p w14:paraId="6BFC262A" w14:textId="69FE4A13" w:rsidR="009A04E1" w:rsidRDefault="0066015E" w:rsidP="0066015E">
      <w:pPr>
        <w:pStyle w:val="ListParagraph"/>
        <w:numPr>
          <w:ilvl w:val="0"/>
          <w:numId w:val="5"/>
        </w:numPr>
      </w:pPr>
      <w:proofErr w:type="spellStart"/>
      <w:r>
        <w:t>IPremote</w:t>
      </w:r>
      <w:proofErr w:type="spellEnd"/>
    </w:p>
    <w:p w14:paraId="5B6CB482" w14:textId="5D083C52" w:rsidR="0066015E" w:rsidRDefault="0066015E" w:rsidP="0066015E">
      <w:pPr>
        <w:pStyle w:val="ListParagraph"/>
        <w:numPr>
          <w:ilvl w:val="1"/>
          <w:numId w:val="5"/>
        </w:numPr>
      </w:pPr>
      <w:r>
        <w:t>Type: string</w:t>
      </w:r>
    </w:p>
    <w:p w14:paraId="1FFEF028" w14:textId="10487FA0" w:rsidR="00BD07B5" w:rsidRDefault="00BD07B5" w:rsidP="0066015E">
      <w:pPr>
        <w:pStyle w:val="ListParagraph"/>
        <w:numPr>
          <w:ilvl w:val="1"/>
          <w:numId w:val="5"/>
        </w:numPr>
      </w:pPr>
      <w:r>
        <w:t>Purpose: Set the remote IP address</w:t>
      </w:r>
    </w:p>
    <w:p w14:paraId="6A2351D7" w14:textId="23EE6EC7" w:rsidR="00BD07B5" w:rsidRDefault="00BD07B5" w:rsidP="0066015E">
      <w:pPr>
        <w:pStyle w:val="ListParagraph"/>
        <w:numPr>
          <w:ilvl w:val="1"/>
          <w:numId w:val="5"/>
        </w:numPr>
      </w:pPr>
      <w:r>
        <w:t>Default: “192.168.15.255”</w:t>
      </w:r>
    </w:p>
    <w:p w14:paraId="3BCD0F95" w14:textId="239FF364" w:rsidR="0066015E" w:rsidRDefault="0066015E" w:rsidP="0066015E">
      <w:pPr>
        <w:pStyle w:val="ListParagraph"/>
        <w:numPr>
          <w:ilvl w:val="0"/>
          <w:numId w:val="5"/>
        </w:numPr>
      </w:pPr>
      <w:proofErr w:type="spellStart"/>
      <w:r>
        <w:t>UDPremote</w:t>
      </w:r>
      <w:proofErr w:type="spellEnd"/>
    </w:p>
    <w:p w14:paraId="4A48FC80" w14:textId="49E74FC2" w:rsidR="0066015E" w:rsidRDefault="0066015E" w:rsidP="0066015E">
      <w:pPr>
        <w:pStyle w:val="ListParagraph"/>
        <w:numPr>
          <w:ilvl w:val="1"/>
          <w:numId w:val="5"/>
        </w:numPr>
      </w:pPr>
      <w:r>
        <w:t>Type: int</w:t>
      </w:r>
    </w:p>
    <w:p w14:paraId="49EBAFB9" w14:textId="6495C465" w:rsidR="00BD07B5" w:rsidRDefault="00BD07B5" w:rsidP="00BD07B5">
      <w:pPr>
        <w:pStyle w:val="ListParagraph"/>
        <w:numPr>
          <w:ilvl w:val="1"/>
          <w:numId w:val="5"/>
        </w:numPr>
      </w:pPr>
      <w:r>
        <w:t>Purpose: Set the remote port number</w:t>
      </w:r>
    </w:p>
    <w:p w14:paraId="609C5445" w14:textId="2F627EEE" w:rsidR="00BD07B5" w:rsidRDefault="00BD07B5" w:rsidP="00BD07B5">
      <w:pPr>
        <w:pStyle w:val="ListParagraph"/>
        <w:numPr>
          <w:ilvl w:val="1"/>
          <w:numId w:val="5"/>
        </w:numPr>
      </w:pPr>
      <w:r>
        <w:t>Default: 7408</w:t>
      </w:r>
    </w:p>
    <w:p w14:paraId="5BEE60FB" w14:textId="4C88E8E0" w:rsidR="0066015E" w:rsidRDefault="0066015E" w:rsidP="0066015E">
      <w:pPr>
        <w:pStyle w:val="ListParagraph"/>
        <w:numPr>
          <w:ilvl w:val="0"/>
          <w:numId w:val="5"/>
        </w:numPr>
      </w:pPr>
      <w:proofErr w:type="spellStart"/>
      <w:r>
        <w:t>IPlocal</w:t>
      </w:r>
      <w:proofErr w:type="spellEnd"/>
    </w:p>
    <w:p w14:paraId="3B5AAE58" w14:textId="0D1C7D7F" w:rsidR="0066015E" w:rsidRDefault="0066015E" w:rsidP="0066015E">
      <w:pPr>
        <w:pStyle w:val="ListParagraph"/>
        <w:numPr>
          <w:ilvl w:val="1"/>
          <w:numId w:val="5"/>
        </w:numPr>
      </w:pPr>
      <w:r>
        <w:t>Type: string</w:t>
      </w:r>
    </w:p>
    <w:p w14:paraId="19072344" w14:textId="43BCBC37" w:rsidR="00BD07B5" w:rsidRDefault="00BD07B5" w:rsidP="0066015E">
      <w:pPr>
        <w:pStyle w:val="ListParagraph"/>
        <w:numPr>
          <w:ilvl w:val="1"/>
          <w:numId w:val="5"/>
        </w:numPr>
      </w:pPr>
      <w:r>
        <w:t>Purpose: Set the local IP address</w:t>
      </w:r>
    </w:p>
    <w:p w14:paraId="3A8D7175" w14:textId="341FACDF" w:rsidR="00BD07B5" w:rsidRDefault="00BD07B5" w:rsidP="0066015E">
      <w:pPr>
        <w:pStyle w:val="ListParagraph"/>
        <w:numPr>
          <w:ilvl w:val="1"/>
          <w:numId w:val="5"/>
        </w:numPr>
      </w:pPr>
      <w:r>
        <w:t>Default: “192.168.15.100”</w:t>
      </w:r>
    </w:p>
    <w:p w14:paraId="4D2574FA" w14:textId="0267D102" w:rsidR="0066015E" w:rsidRDefault="0066015E" w:rsidP="0066015E">
      <w:pPr>
        <w:pStyle w:val="ListParagraph"/>
        <w:numPr>
          <w:ilvl w:val="0"/>
          <w:numId w:val="5"/>
        </w:numPr>
      </w:pPr>
      <w:proofErr w:type="spellStart"/>
      <w:r>
        <w:t>UDPlocal</w:t>
      </w:r>
      <w:proofErr w:type="spellEnd"/>
    </w:p>
    <w:p w14:paraId="270B232A" w14:textId="77777777" w:rsidR="00BD07B5" w:rsidRDefault="0066015E" w:rsidP="00BD07B5">
      <w:pPr>
        <w:pStyle w:val="ListParagraph"/>
        <w:numPr>
          <w:ilvl w:val="1"/>
          <w:numId w:val="5"/>
        </w:numPr>
      </w:pPr>
      <w:r>
        <w:t>Type: int</w:t>
      </w:r>
    </w:p>
    <w:p w14:paraId="7150D174" w14:textId="453A5CEE" w:rsidR="00BD07B5" w:rsidRDefault="00BD07B5" w:rsidP="00BD07B5">
      <w:pPr>
        <w:pStyle w:val="ListParagraph"/>
        <w:numPr>
          <w:ilvl w:val="1"/>
          <w:numId w:val="5"/>
        </w:numPr>
      </w:pPr>
      <w:r>
        <w:t>Purpose: Set the local port number</w:t>
      </w:r>
    </w:p>
    <w:p w14:paraId="63C9E3D6" w14:textId="709C1870" w:rsidR="0066015E" w:rsidRDefault="00BD07B5" w:rsidP="0066015E">
      <w:pPr>
        <w:pStyle w:val="ListParagraph"/>
        <w:numPr>
          <w:ilvl w:val="1"/>
          <w:numId w:val="5"/>
        </w:numPr>
      </w:pPr>
      <w:r>
        <w:t>Default: 8410</w:t>
      </w:r>
    </w:p>
    <w:p w14:paraId="48ACE102" w14:textId="5140B544" w:rsidR="0066015E" w:rsidRDefault="0066015E" w:rsidP="0066015E">
      <w:pPr>
        <w:pStyle w:val="ListParagraph"/>
        <w:numPr>
          <w:ilvl w:val="0"/>
          <w:numId w:val="5"/>
        </w:numPr>
      </w:pPr>
      <w:proofErr w:type="spellStart"/>
      <w:r>
        <w:t>DataFolder</w:t>
      </w:r>
      <w:proofErr w:type="spellEnd"/>
    </w:p>
    <w:p w14:paraId="3A76D67B" w14:textId="0B4D818B" w:rsidR="0066015E" w:rsidRDefault="0066015E" w:rsidP="0066015E">
      <w:pPr>
        <w:pStyle w:val="ListParagraph"/>
        <w:numPr>
          <w:ilvl w:val="1"/>
          <w:numId w:val="5"/>
        </w:numPr>
      </w:pPr>
      <w:r>
        <w:t>Type: string</w:t>
      </w:r>
    </w:p>
    <w:p w14:paraId="376F577C" w14:textId="2EBBE61E" w:rsidR="00BD07B5" w:rsidRDefault="00BD07B5" w:rsidP="0066015E">
      <w:pPr>
        <w:pStyle w:val="ListParagraph"/>
        <w:numPr>
          <w:ilvl w:val="1"/>
          <w:numId w:val="5"/>
        </w:numPr>
      </w:pPr>
      <w:r>
        <w:t>Purpose: Set the folder that will hold log and data files</w:t>
      </w:r>
    </w:p>
    <w:p w14:paraId="7977DFB1" w14:textId="71034AD8" w:rsidR="00BD07B5" w:rsidRDefault="00D07F04" w:rsidP="0066015E">
      <w:pPr>
        <w:pStyle w:val="ListParagraph"/>
        <w:numPr>
          <w:ilvl w:val="1"/>
          <w:numId w:val="5"/>
        </w:numPr>
      </w:pPr>
      <w:r>
        <w:t xml:space="preserve">Example: </w:t>
      </w:r>
      <w:r w:rsidRPr="00D07F04">
        <w:t>"C:\\Users\\</w:t>
      </w:r>
      <w:r>
        <w:t>USERNAME</w:t>
      </w:r>
      <w:r w:rsidRPr="00D07F04">
        <w:t>\\Desktop";</w:t>
      </w:r>
    </w:p>
    <w:p w14:paraId="1073561C" w14:textId="6B4F627F" w:rsidR="0066015E" w:rsidRDefault="0066015E" w:rsidP="0066015E">
      <w:pPr>
        <w:pStyle w:val="ListParagraph"/>
        <w:numPr>
          <w:ilvl w:val="0"/>
          <w:numId w:val="5"/>
        </w:numPr>
      </w:pPr>
      <w:r>
        <w:t>Connected</w:t>
      </w:r>
    </w:p>
    <w:p w14:paraId="5F828EB5" w14:textId="0F77AEF0" w:rsidR="0066015E" w:rsidRDefault="0066015E" w:rsidP="0066015E">
      <w:pPr>
        <w:pStyle w:val="ListParagraph"/>
        <w:numPr>
          <w:ilvl w:val="1"/>
          <w:numId w:val="5"/>
        </w:numPr>
      </w:pPr>
      <w:r>
        <w:t xml:space="preserve">Type: </w:t>
      </w:r>
      <w:r w:rsidR="00D07F04">
        <w:t>Boolean</w:t>
      </w:r>
    </w:p>
    <w:p w14:paraId="1623145B" w14:textId="39BE6E05" w:rsidR="00D07F04" w:rsidRPr="009A04E1" w:rsidRDefault="00D07F04" w:rsidP="0066015E">
      <w:pPr>
        <w:pStyle w:val="ListParagraph"/>
        <w:numPr>
          <w:ilvl w:val="1"/>
          <w:numId w:val="5"/>
        </w:numPr>
      </w:pPr>
      <w:r>
        <w:t>Purpose: Check whether a connection currently exists or not</w:t>
      </w:r>
    </w:p>
    <w:p w14:paraId="538A0189" w14:textId="77777777" w:rsidR="002A3F4D" w:rsidRDefault="002A3F4D" w:rsidP="002A3F4D">
      <w:pPr>
        <w:pStyle w:val="Heading4"/>
      </w:pPr>
      <w:r>
        <w:t>Functions</w:t>
      </w:r>
    </w:p>
    <w:p w14:paraId="7069C174" w14:textId="1CCD7C18" w:rsidR="002A3F4D" w:rsidRDefault="002A3F4D" w:rsidP="002A3F4D">
      <w:pPr>
        <w:pStyle w:val="ListParagraph"/>
        <w:numPr>
          <w:ilvl w:val="0"/>
          <w:numId w:val="3"/>
        </w:numPr>
      </w:pPr>
      <w:bookmarkStart w:id="17" w:name="AsyncInitialize"/>
      <w:proofErr w:type="spellStart"/>
      <w:proofErr w:type="gramStart"/>
      <w:r>
        <w:t>aysncInitialize</w:t>
      </w:r>
      <w:proofErr w:type="spellEnd"/>
      <w:r>
        <w:t>(</w:t>
      </w:r>
      <w:proofErr w:type="gramEnd"/>
      <w:r>
        <w:t>)</w:t>
      </w:r>
    </w:p>
    <w:bookmarkEnd w:id="17"/>
    <w:p w14:paraId="242F736E" w14:textId="77777777" w:rsidR="002A3F4D" w:rsidRDefault="002A3F4D" w:rsidP="002A3F4D">
      <w:pPr>
        <w:pStyle w:val="ListParagraph"/>
        <w:numPr>
          <w:ilvl w:val="1"/>
          <w:numId w:val="3"/>
        </w:numPr>
      </w:pPr>
      <w:r>
        <w:t>Purpose:</w:t>
      </w:r>
    </w:p>
    <w:p w14:paraId="743EE96C" w14:textId="6EA51C65" w:rsidR="00D07F04" w:rsidRDefault="00D07F04" w:rsidP="002A3F4D">
      <w:pPr>
        <w:pStyle w:val="ListParagraph"/>
        <w:numPr>
          <w:ilvl w:val="2"/>
          <w:numId w:val="3"/>
        </w:numPr>
      </w:pPr>
      <w:r>
        <w:t>Creates a .csv file to log commands and responses</w:t>
      </w:r>
    </w:p>
    <w:p w14:paraId="4F3F39D7" w14:textId="5FE09ABD" w:rsidR="00CF7DF4" w:rsidRDefault="00A15444" w:rsidP="00CF7DF4">
      <w:pPr>
        <w:pStyle w:val="ListParagraph"/>
        <w:numPr>
          <w:ilvl w:val="3"/>
          <w:numId w:val="3"/>
        </w:numPr>
      </w:pPr>
      <w:r>
        <w:t>Default f</w:t>
      </w:r>
      <w:r w:rsidR="00CF7DF4">
        <w:t>ilename</w:t>
      </w:r>
      <w:r>
        <w:t>:</w:t>
      </w:r>
    </w:p>
    <w:p w14:paraId="469D2DDC" w14:textId="3D655C0E" w:rsidR="00A15444" w:rsidRDefault="00A15444" w:rsidP="00A15444">
      <w:pPr>
        <w:pStyle w:val="ListParagraph"/>
        <w:numPr>
          <w:ilvl w:val="4"/>
          <w:numId w:val="3"/>
        </w:numPr>
      </w:pPr>
      <w:r>
        <w:t>“Hexapod_yy_M_dd_HH_mm_sent.csv”</w:t>
      </w:r>
    </w:p>
    <w:p w14:paraId="6FF0D95E" w14:textId="4A45E8C5" w:rsidR="00961699" w:rsidRDefault="00961699" w:rsidP="002A3F4D">
      <w:pPr>
        <w:pStyle w:val="ListParagraph"/>
        <w:numPr>
          <w:ilvl w:val="2"/>
          <w:numId w:val="3"/>
        </w:numPr>
      </w:pPr>
      <w:r>
        <w:t>Set-up real-time data collection</w:t>
      </w:r>
    </w:p>
    <w:p w14:paraId="4B6C1934" w14:textId="2C5AD4C9" w:rsidR="002A3F4D" w:rsidRDefault="002A3F4D" w:rsidP="002A3F4D">
      <w:pPr>
        <w:pStyle w:val="ListParagraph"/>
        <w:numPr>
          <w:ilvl w:val="2"/>
          <w:numId w:val="3"/>
        </w:numPr>
      </w:pPr>
      <w:r>
        <w:t>Establish a UDP connection between the host computer and the remote computer</w:t>
      </w:r>
    </w:p>
    <w:p w14:paraId="0D0FBC5B" w14:textId="77777777" w:rsidR="002A3F4D" w:rsidRDefault="002A3F4D" w:rsidP="002A3F4D">
      <w:pPr>
        <w:pStyle w:val="ListParagraph"/>
        <w:numPr>
          <w:ilvl w:val="1"/>
          <w:numId w:val="3"/>
        </w:numPr>
      </w:pPr>
      <w:r>
        <w:t>Detail:</w:t>
      </w:r>
    </w:p>
    <w:p w14:paraId="3C0D270D" w14:textId="31471D49" w:rsidR="00CF7DF4" w:rsidRDefault="00CF7DF4" w:rsidP="00961699">
      <w:pPr>
        <w:pStyle w:val="ListParagraph"/>
        <w:numPr>
          <w:ilvl w:val="2"/>
          <w:numId w:val="3"/>
        </w:numPr>
      </w:pPr>
      <w:r>
        <w:t xml:space="preserve">Uses </w:t>
      </w:r>
      <w:hyperlink r:id="rId15" w:history="1">
        <w:proofErr w:type="spellStart"/>
        <w:r w:rsidRPr="00A15444">
          <w:rPr>
            <w:rStyle w:val="Hyperlink"/>
          </w:rPr>
          <w:t>StreamWriter</w:t>
        </w:r>
        <w:proofErr w:type="spellEnd"/>
      </w:hyperlink>
      <w:r>
        <w:t xml:space="preserve"> to write lines to the designated .csv file</w:t>
      </w:r>
    </w:p>
    <w:p w14:paraId="489AF465" w14:textId="6A236BF6" w:rsidR="00961699" w:rsidRDefault="00961699" w:rsidP="00961699">
      <w:pPr>
        <w:pStyle w:val="ListParagraph"/>
        <w:numPr>
          <w:ilvl w:val="2"/>
          <w:numId w:val="3"/>
        </w:numPr>
      </w:pPr>
      <w:r>
        <w:lastRenderedPageBreak/>
        <w:t xml:space="preserve">Creates a </w:t>
      </w:r>
      <w:r w:rsidR="00A15444">
        <w:t>#####</w:t>
      </w:r>
      <w:r>
        <w:t xml:space="preserve">Consumer&lt;string&gt; recording task to allow for real-time logging of data </w:t>
      </w:r>
    </w:p>
    <w:p w14:paraId="6BF1AD35" w14:textId="2CF4CA43" w:rsidR="00A15444" w:rsidRDefault="00A15444" w:rsidP="00A15444">
      <w:pPr>
        <w:pStyle w:val="ListParagraph"/>
        <w:numPr>
          <w:ilvl w:val="2"/>
          <w:numId w:val="3"/>
        </w:numPr>
      </w:pPr>
      <w:r>
        <w:t xml:space="preserve">From the created hexapod object, uses the </w:t>
      </w:r>
      <w:hyperlink w:anchor="UDPHex_Connect" w:history="1">
        <w:proofErr w:type="spellStart"/>
        <w:r w:rsidRPr="003E6CC9">
          <w:rPr>
            <w:rStyle w:val="Hyperlink"/>
          </w:rPr>
          <w:t>UDPHex.Connect</w:t>
        </w:r>
        <w:proofErr w:type="spellEnd"/>
        <w:r w:rsidRPr="003E6CC9">
          <w:rPr>
            <w:rStyle w:val="Hyperlink"/>
          </w:rPr>
          <w:t>()</w:t>
        </w:r>
      </w:hyperlink>
      <w:r>
        <w:t xml:space="preserve"> function </w:t>
      </w:r>
    </w:p>
    <w:p w14:paraId="5EC2B2D3" w14:textId="2741DC7F" w:rsidR="002A3F4D" w:rsidRDefault="002A3F4D" w:rsidP="009A04E1">
      <w:pPr>
        <w:pStyle w:val="ListParagraph"/>
        <w:numPr>
          <w:ilvl w:val="1"/>
          <w:numId w:val="3"/>
        </w:numPr>
      </w:pPr>
      <w:r>
        <w:t>Input:</w:t>
      </w:r>
      <w:r w:rsidR="009A04E1">
        <w:t xml:space="preserve"> None</w:t>
      </w:r>
    </w:p>
    <w:p w14:paraId="57A616B6" w14:textId="17356BDD" w:rsidR="002A3F4D" w:rsidRDefault="002A3F4D" w:rsidP="009A04E1">
      <w:pPr>
        <w:pStyle w:val="ListParagraph"/>
        <w:numPr>
          <w:ilvl w:val="1"/>
          <w:numId w:val="3"/>
        </w:numPr>
      </w:pPr>
      <w:r>
        <w:t>Output:</w:t>
      </w:r>
      <w:r w:rsidR="009A04E1">
        <w:t xml:space="preserve"> </w:t>
      </w:r>
      <w:r w:rsidR="00A15444">
        <w:t>None</w:t>
      </w:r>
    </w:p>
    <w:p w14:paraId="282A3E6F" w14:textId="7777CDE8" w:rsidR="002A3F4D" w:rsidRDefault="002A3F4D" w:rsidP="002A3F4D">
      <w:pPr>
        <w:pStyle w:val="ListParagraph"/>
        <w:numPr>
          <w:ilvl w:val="0"/>
          <w:numId w:val="3"/>
        </w:numPr>
      </w:pPr>
      <w:bookmarkStart w:id="18" w:name="AsyncMove"/>
      <w:proofErr w:type="spellStart"/>
      <w:proofErr w:type="gramStart"/>
      <w:r>
        <w:t>asyncMove</w:t>
      </w:r>
      <w:proofErr w:type="spellEnd"/>
      <w:r>
        <w:t>(</w:t>
      </w:r>
      <w:proofErr w:type="gramEnd"/>
      <w:r>
        <w:t>)</w:t>
      </w:r>
    </w:p>
    <w:bookmarkEnd w:id="18"/>
    <w:p w14:paraId="4A232834" w14:textId="7BAF0900" w:rsidR="00A15444" w:rsidRDefault="00A15444" w:rsidP="00A15444">
      <w:pPr>
        <w:pStyle w:val="ListParagraph"/>
        <w:numPr>
          <w:ilvl w:val="1"/>
          <w:numId w:val="3"/>
        </w:numPr>
      </w:pPr>
      <w:r>
        <w:t>Purpose:</w:t>
      </w:r>
    </w:p>
    <w:p w14:paraId="04F94582" w14:textId="7C0BBDAD" w:rsidR="00A15444" w:rsidRDefault="005965DC" w:rsidP="00A15444">
      <w:pPr>
        <w:pStyle w:val="ListParagraph"/>
        <w:numPr>
          <w:ilvl w:val="2"/>
          <w:numId w:val="3"/>
        </w:numPr>
      </w:pPr>
      <w:r>
        <w:t>Send a position command from the local computer to the remote computer for hexapod movement</w:t>
      </w:r>
    </w:p>
    <w:p w14:paraId="69788F28" w14:textId="48AE321F" w:rsidR="005965DC" w:rsidRDefault="005965DC" w:rsidP="005965DC">
      <w:pPr>
        <w:pStyle w:val="ListParagraph"/>
        <w:numPr>
          <w:ilvl w:val="1"/>
          <w:numId w:val="3"/>
        </w:numPr>
      </w:pPr>
      <w:r>
        <w:t>Detail:</w:t>
      </w:r>
    </w:p>
    <w:p w14:paraId="5DC5BB15" w14:textId="0149ECF8" w:rsidR="005965DC" w:rsidRDefault="005965DC" w:rsidP="005965DC">
      <w:pPr>
        <w:pStyle w:val="ListParagraph"/>
        <w:numPr>
          <w:ilvl w:val="2"/>
          <w:numId w:val="3"/>
        </w:numPr>
      </w:pPr>
      <w:r>
        <w:t>Takes the input variables and turns them into a byte array using #####BuildOptions.MoveBuildCommand()</w:t>
      </w:r>
    </w:p>
    <w:p w14:paraId="0C14A650" w14:textId="72203CB5" w:rsidR="006470A0" w:rsidRDefault="006470A0" w:rsidP="005965DC">
      <w:pPr>
        <w:pStyle w:val="ListParagraph"/>
        <w:numPr>
          <w:ilvl w:val="2"/>
          <w:numId w:val="3"/>
        </w:numPr>
      </w:pPr>
      <w:r>
        <w:t>Turns the byte array into a string for logging using #####BuildOptions.InterpretMoveCommandResponse()</w:t>
      </w:r>
    </w:p>
    <w:p w14:paraId="59C5EBA8" w14:textId="5F59F60D" w:rsidR="006470A0" w:rsidRDefault="006470A0" w:rsidP="005965DC">
      <w:pPr>
        <w:pStyle w:val="ListParagraph"/>
        <w:numPr>
          <w:ilvl w:val="2"/>
          <w:numId w:val="3"/>
        </w:numPr>
      </w:pPr>
      <w:r>
        <w:t xml:space="preserve">Sends the byte array using </w:t>
      </w:r>
      <w:hyperlink w:anchor="UDPSendRecieve" w:history="1">
        <w:proofErr w:type="spellStart"/>
        <w:r w:rsidRPr="006470A0">
          <w:rPr>
            <w:rStyle w:val="Hyperlink"/>
          </w:rPr>
          <w:t>UDPHex.UdpSendReceive</w:t>
        </w:r>
        <w:proofErr w:type="spellEnd"/>
        <w:r w:rsidRPr="006470A0">
          <w:rPr>
            <w:rStyle w:val="Hyperlink"/>
          </w:rPr>
          <w:t>()</w:t>
        </w:r>
      </w:hyperlink>
    </w:p>
    <w:p w14:paraId="19413D99" w14:textId="72A47392" w:rsidR="003F75EA" w:rsidRDefault="003F75EA" w:rsidP="005965DC">
      <w:pPr>
        <w:pStyle w:val="ListParagraph"/>
        <w:numPr>
          <w:ilvl w:val="2"/>
          <w:numId w:val="3"/>
        </w:numPr>
      </w:pPr>
      <w:r>
        <w:t>Once a response is sent from the remote (Hexapod) computer #####BuildOptions.InterpretMoveCommandResponse() is called to convert the byte array into a string for logging</w:t>
      </w:r>
    </w:p>
    <w:p w14:paraId="29F2955C" w14:textId="4549AC0B" w:rsidR="003F75EA" w:rsidRDefault="003F75EA" w:rsidP="005965DC">
      <w:pPr>
        <w:pStyle w:val="ListParagraph"/>
        <w:numPr>
          <w:ilvl w:val="2"/>
          <w:numId w:val="3"/>
        </w:numPr>
      </w:pPr>
      <w:r>
        <w:t>Make a use the function #####Consumer.TryAdd() to log the sent message and the response message in string format</w:t>
      </w:r>
    </w:p>
    <w:p w14:paraId="78C9D062" w14:textId="7D3A7453" w:rsidR="00CD14E8" w:rsidRDefault="00CD14E8" w:rsidP="00CD14E8">
      <w:pPr>
        <w:pStyle w:val="ListParagraph"/>
        <w:numPr>
          <w:ilvl w:val="1"/>
          <w:numId w:val="3"/>
        </w:numPr>
      </w:pPr>
      <w:r>
        <w:t>Input:</w:t>
      </w:r>
    </w:p>
    <w:p w14:paraId="468D9EFF" w14:textId="712D7357" w:rsidR="00CD14E8" w:rsidRDefault="00CD14E8" w:rsidP="00CD14E8">
      <w:pPr>
        <w:pStyle w:val="ListParagraph"/>
        <w:numPr>
          <w:ilvl w:val="2"/>
          <w:numId w:val="3"/>
        </w:numPr>
      </w:pPr>
      <w:r>
        <w:t>double x</w:t>
      </w:r>
    </w:p>
    <w:p w14:paraId="77AEB9CD" w14:textId="34AB41E6" w:rsidR="00641CA7" w:rsidRDefault="00641CA7" w:rsidP="00641CA7">
      <w:pPr>
        <w:pStyle w:val="ListParagraph"/>
        <w:numPr>
          <w:ilvl w:val="3"/>
          <w:numId w:val="3"/>
        </w:numPr>
      </w:pPr>
      <w:r>
        <w:t>Desired position of the x hexapod arm in millimeters</w:t>
      </w:r>
    </w:p>
    <w:p w14:paraId="0CD95D19" w14:textId="77777777" w:rsidR="00641CA7" w:rsidRDefault="00CD14E8" w:rsidP="00641CA7">
      <w:pPr>
        <w:pStyle w:val="ListParagraph"/>
        <w:numPr>
          <w:ilvl w:val="2"/>
          <w:numId w:val="3"/>
        </w:numPr>
      </w:pPr>
      <w:r>
        <w:t>double y</w:t>
      </w:r>
    </w:p>
    <w:p w14:paraId="53BFEC99" w14:textId="3C761376" w:rsidR="00CD14E8" w:rsidRDefault="00641CA7" w:rsidP="00641CA7">
      <w:pPr>
        <w:pStyle w:val="ListParagraph"/>
        <w:numPr>
          <w:ilvl w:val="3"/>
          <w:numId w:val="3"/>
        </w:numPr>
      </w:pPr>
      <w:r>
        <w:t>Desired position of the y hexapod arm in millimeters</w:t>
      </w:r>
    </w:p>
    <w:p w14:paraId="0047F638" w14:textId="77777777" w:rsidR="00641CA7" w:rsidRDefault="00CD14E8" w:rsidP="00641CA7">
      <w:pPr>
        <w:pStyle w:val="ListParagraph"/>
        <w:numPr>
          <w:ilvl w:val="2"/>
          <w:numId w:val="3"/>
        </w:numPr>
      </w:pPr>
      <w:r>
        <w:t>double z</w:t>
      </w:r>
    </w:p>
    <w:p w14:paraId="578C2EDB" w14:textId="50EE901F" w:rsidR="00CD14E8" w:rsidRDefault="00641CA7" w:rsidP="00641CA7">
      <w:pPr>
        <w:pStyle w:val="ListParagraph"/>
        <w:numPr>
          <w:ilvl w:val="3"/>
          <w:numId w:val="3"/>
        </w:numPr>
      </w:pPr>
      <w:r>
        <w:t>Desired position of the z hexapod arm in millimeters</w:t>
      </w:r>
    </w:p>
    <w:p w14:paraId="26CE39CD" w14:textId="77777777" w:rsidR="00641CA7" w:rsidRDefault="00CD14E8" w:rsidP="00641CA7">
      <w:pPr>
        <w:pStyle w:val="ListParagraph"/>
        <w:numPr>
          <w:ilvl w:val="2"/>
          <w:numId w:val="3"/>
        </w:numPr>
      </w:pPr>
      <w:r>
        <w:t>double u</w:t>
      </w:r>
    </w:p>
    <w:p w14:paraId="74711C02" w14:textId="259A01F9" w:rsidR="00CD14E8" w:rsidRDefault="00641CA7" w:rsidP="00641CA7">
      <w:pPr>
        <w:pStyle w:val="ListParagraph"/>
        <w:numPr>
          <w:ilvl w:val="3"/>
          <w:numId w:val="3"/>
        </w:numPr>
      </w:pPr>
      <w:r>
        <w:t>Desired position of the u hexapod arm in millimeters</w:t>
      </w:r>
    </w:p>
    <w:p w14:paraId="350AF3E0" w14:textId="77777777" w:rsidR="00641CA7" w:rsidRDefault="00CD14E8" w:rsidP="00641CA7">
      <w:pPr>
        <w:pStyle w:val="ListParagraph"/>
        <w:numPr>
          <w:ilvl w:val="2"/>
          <w:numId w:val="3"/>
        </w:numPr>
      </w:pPr>
      <w:r>
        <w:t>double v</w:t>
      </w:r>
    </w:p>
    <w:p w14:paraId="7F3FFE42" w14:textId="24548F63" w:rsidR="00CD14E8" w:rsidRDefault="00641CA7" w:rsidP="00641CA7">
      <w:pPr>
        <w:pStyle w:val="ListParagraph"/>
        <w:numPr>
          <w:ilvl w:val="3"/>
          <w:numId w:val="3"/>
        </w:numPr>
      </w:pPr>
      <w:r>
        <w:t>Desired position of the v hexapod arm in millimeters</w:t>
      </w:r>
    </w:p>
    <w:p w14:paraId="2F0C4BF3" w14:textId="77777777" w:rsidR="00641CA7" w:rsidRDefault="00CD14E8" w:rsidP="00641CA7">
      <w:pPr>
        <w:pStyle w:val="ListParagraph"/>
        <w:numPr>
          <w:ilvl w:val="2"/>
          <w:numId w:val="3"/>
        </w:numPr>
      </w:pPr>
      <w:r>
        <w:t>double w</w:t>
      </w:r>
    </w:p>
    <w:p w14:paraId="62AE4CA9" w14:textId="3063019A" w:rsidR="00CD14E8" w:rsidRDefault="00641CA7" w:rsidP="00641CA7">
      <w:pPr>
        <w:pStyle w:val="ListParagraph"/>
        <w:numPr>
          <w:ilvl w:val="3"/>
          <w:numId w:val="3"/>
        </w:numPr>
      </w:pPr>
      <w:r>
        <w:t>Desired position of the w hexapod arm in millimeters</w:t>
      </w:r>
    </w:p>
    <w:p w14:paraId="36D23B32" w14:textId="61414131" w:rsidR="00CD14E8" w:rsidRDefault="00CD14E8" w:rsidP="00CD14E8">
      <w:pPr>
        <w:pStyle w:val="ListParagraph"/>
        <w:numPr>
          <w:ilvl w:val="2"/>
          <w:numId w:val="3"/>
        </w:numPr>
      </w:pPr>
      <w:r>
        <w:t>int time</w:t>
      </w:r>
    </w:p>
    <w:p w14:paraId="1F6EE33F" w14:textId="72B06CBF" w:rsidR="00641CA7" w:rsidRDefault="00641CA7" w:rsidP="00641CA7">
      <w:pPr>
        <w:pStyle w:val="ListParagraph"/>
        <w:numPr>
          <w:ilvl w:val="3"/>
          <w:numId w:val="3"/>
        </w:numPr>
      </w:pPr>
      <w:r>
        <w:t>Current time, used for log-keeping</w:t>
      </w:r>
    </w:p>
    <w:p w14:paraId="7548DE35" w14:textId="498490A0" w:rsidR="00641CA7" w:rsidRDefault="00641CA7" w:rsidP="00641CA7">
      <w:pPr>
        <w:pStyle w:val="ListParagraph"/>
        <w:numPr>
          <w:ilvl w:val="1"/>
          <w:numId w:val="3"/>
        </w:numPr>
      </w:pPr>
      <w:r>
        <w:t>Output: None</w:t>
      </w:r>
    </w:p>
    <w:p w14:paraId="691E1772" w14:textId="7DAD2190" w:rsidR="002A3F4D" w:rsidRDefault="002A3F4D" w:rsidP="00CD14E8">
      <w:pPr>
        <w:pStyle w:val="ListParagraph"/>
        <w:numPr>
          <w:ilvl w:val="0"/>
          <w:numId w:val="3"/>
        </w:numPr>
      </w:pPr>
      <w:bookmarkStart w:id="19" w:name="AsyncReset"/>
      <w:proofErr w:type="spellStart"/>
      <w:proofErr w:type="gramStart"/>
      <w:r>
        <w:t>asyncReset</w:t>
      </w:r>
      <w:proofErr w:type="spellEnd"/>
      <w:r>
        <w:t>(</w:t>
      </w:r>
      <w:proofErr w:type="gramEnd"/>
      <w:r>
        <w:t>)</w:t>
      </w:r>
    </w:p>
    <w:bookmarkEnd w:id="19"/>
    <w:p w14:paraId="75ED908A" w14:textId="7710195E" w:rsidR="00641CA7" w:rsidRDefault="00641CA7" w:rsidP="00641CA7">
      <w:pPr>
        <w:pStyle w:val="ListParagraph"/>
        <w:numPr>
          <w:ilvl w:val="1"/>
          <w:numId w:val="3"/>
        </w:numPr>
      </w:pPr>
      <w:r>
        <w:t>Purpose:</w:t>
      </w:r>
    </w:p>
    <w:p w14:paraId="0A8FF470" w14:textId="67918C42" w:rsidR="00641CA7" w:rsidRDefault="00641CA7" w:rsidP="00641CA7">
      <w:pPr>
        <w:pStyle w:val="ListParagraph"/>
        <w:numPr>
          <w:ilvl w:val="2"/>
          <w:numId w:val="3"/>
        </w:numPr>
      </w:pPr>
      <w:r>
        <w:t>Sets all hexapod arm positions to 0</w:t>
      </w:r>
    </w:p>
    <w:p w14:paraId="55BEA760" w14:textId="2F095246" w:rsidR="00641CA7" w:rsidRDefault="00641CA7" w:rsidP="00641CA7">
      <w:pPr>
        <w:pStyle w:val="ListParagraph"/>
        <w:numPr>
          <w:ilvl w:val="1"/>
          <w:numId w:val="3"/>
        </w:numPr>
      </w:pPr>
      <w:r>
        <w:t>Detail:</w:t>
      </w:r>
    </w:p>
    <w:p w14:paraId="13A619C7" w14:textId="503B2935" w:rsidR="00641CA7" w:rsidRDefault="00641CA7" w:rsidP="00641CA7">
      <w:pPr>
        <w:pStyle w:val="ListParagraph"/>
        <w:numPr>
          <w:ilvl w:val="2"/>
          <w:numId w:val="3"/>
        </w:numPr>
      </w:pPr>
      <w:r>
        <w:t xml:space="preserve">Same process as </w:t>
      </w:r>
      <w:hyperlink w:anchor="AsyncMove" w:history="1">
        <w:proofErr w:type="spellStart"/>
        <w:r w:rsidR="00F14909" w:rsidRPr="00F14909">
          <w:rPr>
            <w:rStyle w:val="Hyperlink"/>
          </w:rPr>
          <w:t>Hexapod.asyncMove</w:t>
        </w:r>
        <w:proofErr w:type="spellEnd"/>
        <w:r w:rsidR="00F14909" w:rsidRPr="00F14909">
          <w:rPr>
            <w:rStyle w:val="Hyperlink"/>
          </w:rPr>
          <w:t>()</w:t>
        </w:r>
      </w:hyperlink>
      <w:r w:rsidR="00F14909">
        <w:t>, but with the arm length values all set to 0</w:t>
      </w:r>
    </w:p>
    <w:p w14:paraId="08A8BFE8" w14:textId="102FA3CB" w:rsidR="00F14909" w:rsidRDefault="00F14909" w:rsidP="00F14909">
      <w:pPr>
        <w:pStyle w:val="ListParagraph"/>
        <w:numPr>
          <w:ilvl w:val="1"/>
          <w:numId w:val="3"/>
        </w:numPr>
      </w:pPr>
      <w:r>
        <w:t>Input: None</w:t>
      </w:r>
    </w:p>
    <w:p w14:paraId="0EAB6C41" w14:textId="3C4D4861" w:rsidR="00F14909" w:rsidRDefault="00F14909" w:rsidP="00F14909">
      <w:pPr>
        <w:pStyle w:val="ListParagraph"/>
        <w:numPr>
          <w:ilvl w:val="1"/>
          <w:numId w:val="3"/>
        </w:numPr>
      </w:pPr>
      <w:r>
        <w:t>Output: None</w:t>
      </w:r>
    </w:p>
    <w:p w14:paraId="70B73F72" w14:textId="7BDE8621" w:rsidR="002A3F4D" w:rsidRDefault="002A3F4D" w:rsidP="002A3F4D">
      <w:pPr>
        <w:pStyle w:val="ListParagraph"/>
        <w:numPr>
          <w:ilvl w:val="0"/>
          <w:numId w:val="3"/>
        </w:numPr>
      </w:pPr>
      <w:proofErr w:type="gramStart"/>
      <w:r>
        <w:lastRenderedPageBreak/>
        <w:t>Initialize(</w:t>
      </w:r>
      <w:proofErr w:type="gramEnd"/>
      <w:r>
        <w:t>)</w:t>
      </w:r>
    </w:p>
    <w:p w14:paraId="22CC987A" w14:textId="1332A27F" w:rsidR="00F14909" w:rsidRDefault="00F14909" w:rsidP="00F14909">
      <w:pPr>
        <w:pStyle w:val="ListParagraph"/>
        <w:numPr>
          <w:ilvl w:val="1"/>
          <w:numId w:val="3"/>
        </w:numPr>
      </w:pPr>
      <w:r>
        <w:t>Purpose:</w:t>
      </w:r>
    </w:p>
    <w:p w14:paraId="1890AA38" w14:textId="5C018E70" w:rsidR="00F14909" w:rsidRDefault="00F14909" w:rsidP="00F14909">
      <w:pPr>
        <w:pStyle w:val="ListParagraph"/>
        <w:numPr>
          <w:ilvl w:val="2"/>
          <w:numId w:val="3"/>
        </w:numPr>
      </w:pPr>
      <w:r>
        <w:t xml:space="preserve">Wrapper for </w:t>
      </w:r>
      <w:hyperlink w:anchor="AsyncInitialize" w:history="1">
        <w:proofErr w:type="spellStart"/>
        <w:r w:rsidRPr="00F14909">
          <w:rPr>
            <w:rStyle w:val="Hyperlink"/>
          </w:rPr>
          <w:t>Hexapod.asyncInitializ</w:t>
        </w:r>
        <w:r>
          <w:rPr>
            <w:rStyle w:val="Hyperlink"/>
          </w:rPr>
          <w:t>e</w:t>
        </w:r>
        <w:proofErr w:type="spellEnd"/>
        <w:r w:rsidRPr="00F14909">
          <w:rPr>
            <w:rStyle w:val="Hyperlink"/>
          </w:rPr>
          <w:t>()</w:t>
        </w:r>
      </w:hyperlink>
    </w:p>
    <w:p w14:paraId="1B1AAEA8" w14:textId="339F160E" w:rsidR="00F14909" w:rsidRDefault="00F14909" w:rsidP="00F14909">
      <w:pPr>
        <w:pStyle w:val="ListParagraph"/>
        <w:numPr>
          <w:ilvl w:val="2"/>
          <w:numId w:val="3"/>
        </w:numPr>
      </w:pPr>
      <w:r>
        <w:t>Ease of use</w:t>
      </w:r>
    </w:p>
    <w:p w14:paraId="36785A84" w14:textId="0BD0B399" w:rsidR="002A3F4D" w:rsidRDefault="002A3F4D" w:rsidP="002A3F4D">
      <w:pPr>
        <w:pStyle w:val="ListParagraph"/>
        <w:numPr>
          <w:ilvl w:val="0"/>
          <w:numId w:val="3"/>
        </w:numPr>
      </w:pPr>
      <w:proofErr w:type="gramStart"/>
      <w:r>
        <w:t>Move(</w:t>
      </w:r>
      <w:proofErr w:type="gramEnd"/>
      <w:r>
        <w:t>)</w:t>
      </w:r>
    </w:p>
    <w:p w14:paraId="28F8787A" w14:textId="77777777" w:rsidR="00F14909" w:rsidRDefault="00F14909" w:rsidP="00F14909">
      <w:pPr>
        <w:pStyle w:val="ListParagraph"/>
        <w:numPr>
          <w:ilvl w:val="1"/>
          <w:numId w:val="3"/>
        </w:numPr>
      </w:pPr>
      <w:r>
        <w:t>Purpose:</w:t>
      </w:r>
    </w:p>
    <w:p w14:paraId="5F32A51A" w14:textId="42C23814" w:rsidR="00F14909" w:rsidRDefault="00F14909" w:rsidP="00F14909">
      <w:pPr>
        <w:pStyle w:val="ListParagraph"/>
        <w:numPr>
          <w:ilvl w:val="2"/>
          <w:numId w:val="3"/>
        </w:numPr>
      </w:pPr>
      <w:r>
        <w:t xml:space="preserve">Wrapper for </w:t>
      </w:r>
      <w:hyperlink w:anchor="AsyncMove" w:history="1">
        <w:proofErr w:type="spellStart"/>
        <w:r w:rsidRPr="00F14909">
          <w:rPr>
            <w:rStyle w:val="Hyperlink"/>
          </w:rPr>
          <w:t>Hexapod.async</w:t>
        </w:r>
        <w:r>
          <w:rPr>
            <w:rStyle w:val="Hyperlink"/>
          </w:rPr>
          <w:t>Move</w:t>
        </w:r>
        <w:proofErr w:type="spellEnd"/>
        <w:r w:rsidRPr="00F14909">
          <w:rPr>
            <w:rStyle w:val="Hyperlink"/>
          </w:rPr>
          <w:t>()</w:t>
        </w:r>
      </w:hyperlink>
    </w:p>
    <w:p w14:paraId="6086A86E" w14:textId="4D8D068C" w:rsidR="00F14909" w:rsidRDefault="00F14909" w:rsidP="00F14909">
      <w:pPr>
        <w:pStyle w:val="ListParagraph"/>
        <w:numPr>
          <w:ilvl w:val="2"/>
          <w:numId w:val="3"/>
        </w:numPr>
      </w:pPr>
      <w:r>
        <w:t>Ease of use</w:t>
      </w:r>
    </w:p>
    <w:p w14:paraId="5C04D075" w14:textId="36410C5D" w:rsidR="002A3F4D" w:rsidRDefault="002A3F4D" w:rsidP="002A3F4D">
      <w:pPr>
        <w:pStyle w:val="ListParagraph"/>
        <w:numPr>
          <w:ilvl w:val="0"/>
          <w:numId w:val="3"/>
        </w:numPr>
      </w:pPr>
      <w:proofErr w:type="gramStart"/>
      <w:r>
        <w:t>Reset(</w:t>
      </w:r>
      <w:proofErr w:type="gramEnd"/>
      <w:r>
        <w:t>)</w:t>
      </w:r>
    </w:p>
    <w:p w14:paraId="01E62E51" w14:textId="77777777" w:rsidR="00F14909" w:rsidRDefault="00F14909" w:rsidP="00F14909">
      <w:pPr>
        <w:pStyle w:val="ListParagraph"/>
        <w:numPr>
          <w:ilvl w:val="1"/>
          <w:numId w:val="3"/>
        </w:numPr>
      </w:pPr>
      <w:r>
        <w:t>Purpose:</w:t>
      </w:r>
    </w:p>
    <w:p w14:paraId="768B8B66" w14:textId="4F2CE9D8" w:rsidR="00F14909" w:rsidRDefault="00F14909" w:rsidP="00F14909">
      <w:pPr>
        <w:pStyle w:val="ListParagraph"/>
        <w:numPr>
          <w:ilvl w:val="2"/>
          <w:numId w:val="3"/>
        </w:numPr>
      </w:pPr>
      <w:r>
        <w:t xml:space="preserve">Wrapper for </w:t>
      </w:r>
      <w:hyperlink w:anchor="AsyncReset" w:history="1">
        <w:proofErr w:type="spellStart"/>
        <w:r w:rsidRPr="00F14909">
          <w:rPr>
            <w:rStyle w:val="Hyperlink"/>
          </w:rPr>
          <w:t>Hexapod.</w:t>
        </w:r>
        <w:r>
          <w:rPr>
            <w:rStyle w:val="Hyperlink"/>
          </w:rPr>
          <w:t>asyncReset</w:t>
        </w:r>
        <w:proofErr w:type="spellEnd"/>
        <w:r w:rsidRPr="00F14909">
          <w:rPr>
            <w:rStyle w:val="Hyperlink"/>
          </w:rPr>
          <w:t>()</w:t>
        </w:r>
      </w:hyperlink>
    </w:p>
    <w:p w14:paraId="78842E03" w14:textId="6F0EA7C2" w:rsidR="00F14909" w:rsidRDefault="00F14909" w:rsidP="00F14909">
      <w:pPr>
        <w:pStyle w:val="ListParagraph"/>
        <w:numPr>
          <w:ilvl w:val="2"/>
          <w:numId w:val="3"/>
        </w:numPr>
      </w:pPr>
      <w:r>
        <w:t>Ease of use</w:t>
      </w:r>
    </w:p>
    <w:p w14:paraId="5456662E" w14:textId="2046A794" w:rsidR="002A3F4D" w:rsidRDefault="002A3F4D" w:rsidP="002A3F4D">
      <w:pPr>
        <w:pStyle w:val="ListParagraph"/>
        <w:numPr>
          <w:ilvl w:val="0"/>
          <w:numId w:val="3"/>
        </w:numPr>
      </w:pPr>
      <w:proofErr w:type="gramStart"/>
      <w:r>
        <w:t>Stop(</w:t>
      </w:r>
      <w:proofErr w:type="gramEnd"/>
      <w:r>
        <w:t>)</w:t>
      </w:r>
    </w:p>
    <w:p w14:paraId="3F16EABF" w14:textId="39745706" w:rsidR="00F14909" w:rsidRDefault="00F14909" w:rsidP="00F14909">
      <w:pPr>
        <w:pStyle w:val="ListParagraph"/>
        <w:numPr>
          <w:ilvl w:val="1"/>
          <w:numId w:val="3"/>
        </w:numPr>
      </w:pPr>
      <w:r>
        <w:t>Purpose:</w:t>
      </w:r>
    </w:p>
    <w:p w14:paraId="3F3B4717" w14:textId="680342F8" w:rsidR="00F14909" w:rsidRDefault="00F14909" w:rsidP="00F14909">
      <w:pPr>
        <w:pStyle w:val="ListParagraph"/>
        <w:numPr>
          <w:ilvl w:val="2"/>
          <w:numId w:val="3"/>
        </w:numPr>
      </w:pPr>
      <w:r>
        <w:t>Stops logging data</w:t>
      </w:r>
    </w:p>
    <w:p w14:paraId="602D0B6B" w14:textId="3B00B358" w:rsidR="00F14909" w:rsidRDefault="00F14909" w:rsidP="00F14909">
      <w:pPr>
        <w:pStyle w:val="ListParagraph"/>
        <w:numPr>
          <w:ilvl w:val="1"/>
          <w:numId w:val="3"/>
        </w:numPr>
      </w:pPr>
      <w:r>
        <w:t>Detail:</w:t>
      </w:r>
    </w:p>
    <w:p w14:paraId="24ECFFF3" w14:textId="5FAEA7DF" w:rsidR="00F14909" w:rsidRDefault="00F14909" w:rsidP="00F14909">
      <w:pPr>
        <w:pStyle w:val="ListParagraph"/>
        <w:numPr>
          <w:ilvl w:val="2"/>
          <w:numId w:val="3"/>
        </w:numPr>
      </w:pPr>
      <w:r>
        <w:t>Calls #####Consumer.Stop()</w:t>
      </w:r>
    </w:p>
    <w:p w14:paraId="50D0871F" w14:textId="24763338" w:rsidR="00346232" w:rsidRDefault="002A3F4D" w:rsidP="002A3F4D">
      <w:pPr>
        <w:pStyle w:val="ListParagraph"/>
        <w:numPr>
          <w:ilvl w:val="0"/>
          <w:numId w:val="3"/>
        </w:numPr>
      </w:pPr>
      <w:proofErr w:type="spellStart"/>
      <w:proofErr w:type="gramStart"/>
      <w:r>
        <w:t>ReadSetting</w:t>
      </w:r>
      <w:proofErr w:type="spellEnd"/>
      <w:r>
        <w:t>(</w:t>
      </w:r>
      <w:proofErr w:type="gramEnd"/>
      <w:r>
        <w:t>)</w:t>
      </w:r>
    </w:p>
    <w:p w14:paraId="6597B093" w14:textId="0BD73E32" w:rsidR="00346232" w:rsidRDefault="00346232" w:rsidP="00346232">
      <w:pPr>
        <w:pStyle w:val="ListParagraph"/>
        <w:numPr>
          <w:ilvl w:val="1"/>
          <w:numId w:val="3"/>
        </w:numPr>
      </w:pPr>
      <w:r>
        <w:t>Purpose:</w:t>
      </w:r>
    </w:p>
    <w:p w14:paraId="5B79BB89" w14:textId="0D3B5D1C" w:rsidR="00346232" w:rsidRDefault="00346232" w:rsidP="00346232">
      <w:pPr>
        <w:pStyle w:val="ListParagraph"/>
        <w:numPr>
          <w:ilvl w:val="2"/>
          <w:numId w:val="3"/>
        </w:numPr>
      </w:pPr>
      <w:r>
        <w:t>Check the status/value of registers on the hexapod</w:t>
      </w:r>
    </w:p>
    <w:p w14:paraId="396FB5FE" w14:textId="371F7252" w:rsidR="00346232" w:rsidRDefault="00346232" w:rsidP="00346232">
      <w:pPr>
        <w:pStyle w:val="ListParagraph"/>
        <w:numPr>
          <w:ilvl w:val="1"/>
          <w:numId w:val="3"/>
        </w:numPr>
      </w:pPr>
      <w:r>
        <w:t>Details:</w:t>
      </w:r>
    </w:p>
    <w:p w14:paraId="4C719186" w14:textId="276E9DD8" w:rsidR="00346232" w:rsidRDefault="00346232" w:rsidP="00346232">
      <w:pPr>
        <w:pStyle w:val="ListParagraph"/>
        <w:numPr>
          <w:ilvl w:val="2"/>
          <w:numId w:val="3"/>
        </w:numPr>
      </w:pPr>
      <w:r>
        <w:t>Use</w:t>
      </w:r>
      <w:r w:rsidR="00203199">
        <w:t>s</w:t>
      </w:r>
      <w:r>
        <w:t xml:space="preserve"> #####BuildOp</w:t>
      </w:r>
      <w:r w:rsidR="008D2732">
        <w:t>tions.RegistryReadCommand</w:t>
      </w:r>
      <w:r w:rsidR="00203199">
        <w:t>() to convert the input parameters into a byte array</w:t>
      </w:r>
    </w:p>
    <w:p w14:paraId="64ABC9B6" w14:textId="2B22C173" w:rsidR="00203199" w:rsidRDefault="00203199" w:rsidP="00346232">
      <w:pPr>
        <w:pStyle w:val="ListParagraph"/>
        <w:numPr>
          <w:ilvl w:val="2"/>
          <w:numId w:val="3"/>
        </w:numPr>
      </w:pPr>
      <w:r>
        <w:t xml:space="preserve">Then uses </w:t>
      </w:r>
      <w:hyperlink w:anchor="UDPSendRecieve" w:history="1">
        <w:proofErr w:type="spellStart"/>
        <w:r w:rsidRPr="00203199">
          <w:rPr>
            <w:rStyle w:val="Hyperlink"/>
          </w:rPr>
          <w:t>UDPHex.UdpSendRecieve</w:t>
        </w:r>
        <w:proofErr w:type="spellEnd"/>
        <w:r w:rsidRPr="00203199">
          <w:rPr>
            <w:rStyle w:val="Hyperlink"/>
          </w:rPr>
          <w:t>()</w:t>
        </w:r>
      </w:hyperlink>
      <w:r>
        <w:t xml:space="preserve"> to send the command and receive a response as a byte array</w:t>
      </w:r>
    </w:p>
    <w:p w14:paraId="6F643383" w14:textId="665C5A90" w:rsidR="00203199" w:rsidRDefault="00203199" w:rsidP="00346232">
      <w:pPr>
        <w:pStyle w:val="ListParagraph"/>
        <w:numPr>
          <w:ilvl w:val="2"/>
          <w:numId w:val="3"/>
        </w:numPr>
      </w:pPr>
      <w:r>
        <w:t>Uses #####BuildOptions.InterpretReadRegistryCommandResponse() to translate the response byte array into a human-readable register status</w:t>
      </w:r>
    </w:p>
    <w:p w14:paraId="000B3FED" w14:textId="1D9B37BB" w:rsidR="00203199" w:rsidRDefault="00203199" w:rsidP="00346232">
      <w:pPr>
        <w:pStyle w:val="ListParagraph"/>
        <w:numPr>
          <w:ilvl w:val="2"/>
          <w:numId w:val="3"/>
        </w:numPr>
      </w:pPr>
      <w:r>
        <w:t>Records the register status in the .csv</w:t>
      </w:r>
    </w:p>
    <w:p w14:paraId="66B5D23B" w14:textId="1163386B" w:rsidR="00203199" w:rsidRDefault="00203199" w:rsidP="00203199">
      <w:pPr>
        <w:pStyle w:val="ListParagraph"/>
        <w:numPr>
          <w:ilvl w:val="1"/>
          <w:numId w:val="3"/>
        </w:numPr>
      </w:pPr>
      <w:r>
        <w:t>Input:</w:t>
      </w:r>
    </w:p>
    <w:p w14:paraId="267815FF" w14:textId="4C574464" w:rsidR="00203199" w:rsidRDefault="00D05EE6" w:rsidP="00203199">
      <w:pPr>
        <w:pStyle w:val="ListParagraph"/>
        <w:numPr>
          <w:ilvl w:val="2"/>
          <w:numId w:val="3"/>
        </w:numPr>
      </w:pPr>
      <w:r>
        <w:t>string</w:t>
      </w:r>
      <w:r w:rsidR="00203199">
        <w:t xml:space="preserve"> </w:t>
      </w:r>
      <w:proofErr w:type="spellStart"/>
      <w:r w:rsidR="00203199">
        <w:t>RegType</w:t>
      </w:r>
      <w:proofErr w:type="spellEnd"/>
    </w:p>
    <w:p w14:paraId="4AE799AD" w14:textId="33F49B59" w:rsidR="00D05EE6" w:rsidRDefault="00D05EE6" w:rsidP="00D05EE6">
      <w:pPr>
        <w:pStyle w:val="ListParagraph"/>
        <w:numPr>
          <w:ilvl w:val="3"/>
          <w:numId w:val="3"/>
        </w:numPr>
      </w:pPr>
      <w:r>
        <w:t>Select whether you want to read a “CN”, “DN”, or “FN” register</w:t>
      </w:r>
    </w:p>
    <w:p w14:paraId="64426EA1" w14:textId="49F884DE" w:rsidR="00203199" w:rsidRDefault="00D05EE6" w:rsidP="00203199">
      <w:pPr>
        <w:pStyle w:val="ListParagraph"/>
        <w:numPr>
          <w:ilvl w:val="2"/>
          <w:numId w:val="3"/>
        </w:numPr>
      </w:pPr>
      <w:r>
        <w:t>int</w:t>
      </w:r>
      <w:r w:rsidR="00203199">
        <w:t xml:space="preserve"> </w:t>
      </w:r>
      <w:proofErr w:type="spellStart"/>
      <w:r w:rsidR="00203199">
        <w:t>StartAddress</w:t>
      </w:r>
      <w:proofErr w:type="spellEnd"/>
    </w:p>
    <w:p w14:paraId="5E0E02D3" w14:textId="784AD227" w:rsidR="00D05EE6" w:rsidRDefault="00D05EE6" w:rsidP="00D05EE6">
      <w:pPr>
        <w:pStyle w:val="ListParagraph"/>
        <w:numPr>
          <w:ilvl w:val="3"/>
          <w:numId w:val="3"/>
        </w:numPr>
      </w:pPr>
      <w:r>
        <w:t>List the memory address of the register</w:t>
      </w:r>
    </w:p>
    <w:p w14:paraId="40C4241A" w14:textId="696D1AA7" w:rsidR="00203199" w:rsidRDefault="00D05EE6" w:rsidP="00203199">
      <w:pPr>
        <w:pStyle w:val="ListParagraph"/>
        <w:numPr>
          <w:ilvl w:val="2"/>
          <w:numId w:val="3"/>
        </w:numPr>
      </w:pPr>
      <w:r>
        <w:t>int</w:t>
      </w:r>
      <w:r w:rsidR="00203199">
        <w:t xml:space="preserve"> </w:t>
      </w:r>
      <w:proofErr w:type="spellStart"/>
      <w:r w:rsidR="00203199">
        <w:t>NumberParameters</w:t>
      </w:r>
      <w:proofErr w:type="spellEnd"/>
    </w:p>
    <w:p w14:paraId="19A45582" w14:textId="7FEBB1D6" w:rsidR="00D05EE6" w:rsidRDefault="00D05EE6" w:rsidP="00D05EE6">
      <w:pPr>
        <w:pStyle w:val="ListParagraph"/>
        <w:numPr>
          <w:ilvl w:val="3"/>
          <w:numId w:val="3"/>
        </w:numPr>
      </w:pPr>
      <w:r>
        <w:t xml:space="preserve">How many bytes of data </w:t>
      </w:r>
      <w:r w:rsidR="00AA734C">
        <w:t>to read</w:t>
      </w:r>
    </w:p>
    <w:p w14:paraId="58DF85EC" w14:textId="4C24CB43" w:rsidR="009A2ADB" w:rsidRDefault="009A2ADB" w:rsidP="009A2ADB">
      <w:pPr>
        <w:pStyle w:val="ListParagraph"/>
        <w:numPr>
          <w:ilvl w:val="1"/>
          <w:numId w:val="3"/>
        </w:numPr>
      </w:pPr>
      <w:r>
        <w:t>Output:</w:t>
      </w:r>
    </w:p>
    <w:p w14:paraId="3A96B683" w14:textId="1B07D8EA" w:rsidR="009A2ADB" w:rsidRDefault="009A2ADB" w:rsidP="009A2ADB">
      <w:pPr>
        <w:pStyle w:val="ListParagraph"/>
        <w:numPr>
          <w:ilvl w:val="2"/>
          <w:numId w:val="3"/>
        </w:numPr>
      </w:pPr>
      <w:r>
        <w:t>string response</w:t>
      </w:r>
    </w:p>
    <w:p w14:paraId="61C94F43" w14:textId="7C9F3F2B" w:rsidR="002A3F4D" w:rsidRDefault="002A3F4D" w:rsidP="002A3F4D">
      <w:pPr>
        <w:pStyle w:val="ListParagraph"/>
        <w:numPr>
          <w:ilvl w:val="0"/>
          <w:numId w:val="3"/>
        </w:numPr>
      </w:pPr>
      <w:proofErr w:type="spellStart"/>
      <w:proofErr w:type="gramStart"/>
      <w:r>
        <w:t>ChangeSetting</w:t>
      </w:r>
      <w:proofErr w:type="spellEnd"/>
      <w:r>
        <w:t>(</w:t>
      </w:r>
      <w:proofErr w:type="gramEnd"/>
      <w:r>
        <w:t>)</w:t>
      </w:r>
    </w:p>
    <w:p w14:paraId="044755CD" w14:textId="6F855FB6" w:rsidR="00382346" w:rsidRDefault="00382346" w:rsidP="00382346">
      <w:pPr>
        <w:pStyle w:val="ListParagraph"/>
        <w:numPr>
          <w:ilvl w:val="1"/>
          <w:numId w:val="3"/>
        </w:numPr>
      </w:pPr>
      <w:r>
        <w:t>Purpose:</w:t>
      </w:r>
    </w:p>
    <w:p w14:paraId="6AB5B3BD" w14:textId="5B03DD67" w:rsidR="00AA734C" w:rsidRDefault="00AA734C" w:rsidP="00AA734C">
      <w:pPr>
        <w:pStyle w:val="ListParagraph"/>
        <w:numPr>
          <w:ilvl w:val="2"/>
          <w:numId w:val="3"/>
        </w:numPr>
      </w:pPr>
      <w:r>
        <w:t>Alter the value of registers on the hexapod</w:t>
      </w:r>
    </w:p>
    <w:p w14:paraId="0BBDBA0B" w14:textId="3E518E36" w:rsidR="00382346" w:rsidRDefault="00382346" w:rsidP="00382346">
      <w:pPr>
        <w:pStyle w:val="ListParagraph"/>
        <w:numPr>
          <w:ilvl w:val="1"/>
          <w:numId w:val="3"/>
        </w:numPr>
      </w:pPr>
      <w:r>
        <w:t>Details:</w:t>
      </w:r>
    </w:p>
    <w:p w14:paraId="7AA56899" w14:textId="3FB05A5A" w:rsidR="00AA734C" w:rsidRDefault="00AA734C" w:rsidP="00AA734C">
      <w:pPr>
        <w:pStyle w:val="ListParagraph"/>
        <w:numPr>
          <w:ilvl w:val="2"/>
          <w:numId w:val="3"/>
        </w:numPr>
      </w:pPr>
      <w:r>
        <w:t>Uses #####BuildOptions.RegistryWriteCommand() to convert the input parameters into a byte array</w:t>
      </w:r>
    </w:p>
    <w:p w14:paraId="36AAA41A" w14:textId="77777777" w:rsidR="00AA734C" w:rsidRDefault="00AA734C" w:rsidP="00AA734C">
      <w:pPr>
        <w:pStyle w:val="ListParagraph"/>
        <w:numPr>
          <w:ilvl w:val="2"/>
          <w:numId w:val="3"/>
        </w:numPr>
      </w:pPr>
      <w:r>
        <w:lastRenderedPageBreak/>
        <w:t xml:space="preserve">Then uses </w:t>
      </w:r>
      <w:hyperlink w:anchor="UDPSendRecieve" w:history="1">
        <w:proofErr w:type="spellStart"/>
        <w:r w:rsidRPr="00203199">
          <w:rPr>
            <w:rStyle w:val="Hyperlink"/>
          </w:rPr>
          <w:t>UDPHex.UdpSendRecieve</w:t>
        </w:r>
        <w:proofErr w:type="spellEnd"/>
        <w:r w:rsidRPr="00203199">
          <w:rPr>
            <w:rStyle w:val="Hyperlink"/>
          </w:rPr>
          <w:t>()</w:t>
        </w:r>
      </w:hyperlink>
      <w:r>
        <w:t xml:space="preserve"> to send the command and receive a response as a byte array</w:t>
      </w:r>
    </w:p>
    <w:p w14:paraId="4B665049" w14:textId="77777777" w:rsidR="00AA734C" w:rsidRDefault="00AA734C" w:rsidP="00AA734C">
      <w:pPr>
        <w:pStyle w:val="ListParagraph"/>
        <w:numPr>
          <w:ilvl w:val="2"/>
          <w:numId w:val="3"/>
        </w:numPr>
      </w:pPr>
      <w:r>
        <w:t>Uses #####BuildOptions.InterpretReadRegistryCommandResponse() to translate the response byte array into a human-readable register status</w:t>
      </w:r>
    </w:p>
    <w:p w14:paraId="59C986A1" w14:textId="5DD21EA1" w:rsidR="00AA734C" w:rsidRDefault="00AA734C" w:rsidP="00AA734C">
      <w:pPr>
        <w:pStyle w:val="ListParagraph"/>
        <w:numPr>
          <w:ilvl w:val="2"/>
          <w:numId w:val="3"/>
        </w:numPr>
      </w:pPr>
      <w:r>
        <w:t>Records the register status in the .csv</w:t>
      </w:r>
    </w:p>
    <w:p w14:paraId="40B8CB8E" w14:textId="6B86F6A0" w:rsidR="00382346" w:rsidRDefault="00382346" w:rsidP="00382346">
      <w:pPr>
        <w:pStyle w:val="ListParagraph"/>
        <w:numPr>
          <w:ilvl w:val="1"/>
          <w:numId w:val="3"/>
        </w:numPr>
      </w:pPr>
      <w:r>
        <w:t>Input:</w:t>
      </w:r>
    </w:p>
    <w:p w14:paraId="33B0405A" w14:textId="426E22AE" w:rsidR="00AA734C" w:rsidRDefault="00AA734C" w:rsidP="00AA734C">
      <w:pPr>
        <w:pStyle w:val="ListParagraph"/>
        <w:numPr>
          <w:ilvl w:val="2"/>
          <w:numId w:val="3"/>
        </w:numPr>
      </w:pPr>
      <w:r>
        <w:t xml:space="preserve">string </w:t>
      </w:r>
      <w:proofErr w:type="spellStart"/>
      <w:r>
        <w:t>RegType</w:t>
      </w:r>
      <w:proofErr w:type="spellEnd"/>
    </w:p>
    <w:p w14:paraId="16354747" w14:textId="5CDDAC7F" w:rsidR="00AA734C" w:rsidRDefault="00AA734C" w:rsidP="00AA734C">
      <w:pPr>
        <w:pStyle w:val="ListParagraph"/>
        <w:numPr>
          <w:ilvl w:val="3"/>
          <w:numId w:val="3"/>
        </w:numPr>
      </w:pPr>
      <w:r>
        <w:t>Select whether you want to read a “CN”, “DN”, or “FN” register</w:t>
      </w:r>
    </w:p>
    <w:p w14:paraId="7457948C" w14:textId="30095DAC" w:rsidR="00AA734C" w:rsidRDefault="00AA734C" w:rsidP="00AA734C">
      <w:pPr>
        <w:pStyle w:val="ListParagraph"/>
        <w:numPr>
          <w:ilvl w:val="2"/>
          <w:numId w:val="3"/>
        </w:numPr>
      </w:pPr>
      <w:r>
        <w:t xml:space="preserve">int </w:t>
      </w:r>
      <w:proofErr w:type="spellStart"/>
      <w:r>
        <w:t>StartAddress</w:t>
      </w:r>
      <w:proofErr w:type="spellEnd"/>
    </w:p>
    <w:p w14:paraId="725B546A" w14:textId="18E647AB" w:rsidR="00AA734C" w:rsidRDefault="00AA734C" w:rsidP="00AA734C">
      <w:pPr>
        <w:pStyle w:val="ListParagraph"/>
        <w:numPr>
          <w:ilvl w:val="3"/>
          <w:numId w:val="3"/>
        </w:numPr>
      </w:pPr>
      <w:r>
        <w:t>List the memory address of the register</w:t>
      </w:r>
    </w:p>
    <w:p w14:paraId="7F46575E" w14:textId="55581EE5" w:rsidR="00AA734C" w:rsidRDefault="00AA734C" w:rsidP="00AA734C">
      <w:pPr>
        <w:pStyle w:val="ListParagraph"/>
        <w:numPr>
          <w:ilvl w:val="2"/>
          <w:numId w:val="3"/>
        </w:numPr>
      </w:pPr>
      <w:r>
        <w:t xml:space="preserve">int </w:t>
      </w:r>
      <w:proofErr w:type="spellStart"/>
      <w:r>
        <w:t>NumberParameters</w:t>
      </w:r>
      <w:proofErr w:type="spellEnd"/>
    </w:p>
    <w:p w14:paraId="30A624BD" w14:textId="58384136" w:rsidR="00AA734C" w:rsidRDefault="00AA734C" w:rsidP="00AA734C">
      <w:pPr>
        <w:pStyle w:val="ListParagraph"/>
        <w:numPr>
          <w:ilvl w:val="3"/>
          <w:numId w:val="3"/>
        </w:numPr>
      </w:pPr>
      <w:r>
        <w:t>How many bytes of data to read</w:t>
      </w:r>
    </w:p>
    <w:p w14:paraId="2BD7903F" w14:textId="012AA04B" w:rsidR="00AA734C" w:rsidRDefault="00AA734C" w:rsidP="00AA734C">
      <w:pPr>
        <w:pStyle w:val="ListParagraph"/>
        <w:numPr>
          <w:ilvl w:val="2"/>
          <w:numId w:val="3"/>
        </w:numPr>
      </w:pPr>
      <w:r>
        <w:t xml:space="preserve">int </w:t>
      </w:r>
      <w:proofErr w:type="spellStart"/>
      <w:r>
        <w:t>ParamCounter</w:t>
      </w:r>
      <w:proofErr w:type="spellEnd"/>
    </w:p>
    <w:p w14:paraId="5B541165" w14:textId="7A7427C1" w:rsidR="00AA734C" w:rsidRDefault="00150764" w:rsidP="00AA734C">
      <w:pPr>
        <w:pStyle w:val="ListParagraph"/>
        <w:numPr>
          <w:ilvl w:val="3"/>
          <w:numId w:val="3"/>
        </w:numPr>
      </w:pPr>
      <w:r>
        <w:t>#####</w:t>
      </w:r>
    </w:p>
    <w:p w14:paraId="61CF2D04" w14:textId="55260841" w:rsidR="00AA734C" w:rsidRDefault="00AA734C" w:rsidP="00AA734C">
      <w:pPr>
        <w:pStyle w:val="ListParagraph"/>
        <w:numPr>
          <w:ilvl w:val="2"/>
          <w:numId w:val="3"/>
        </w:numPr>
      </w:pPr>
      <w:r>
        <w:t xml:space="preserve">int array </w:t>
      </w:r>
      <w:proofErr w:type="spellStart"/>
      <w:r>
        <w:t>ParamValues</w:t>
      </w:r>
      <w:proofErr w:type="spellEnd"/>
    </w:p>
    <w:p w14:paraId="2F178A3E" w14:textId="1A6DBD86" w:rsidR="00150764" w:rsidRDefault="00150764" w:rsidP="00150764">
      <w:pPr>
        <w:pStyle w:val="ListParagraph"/>
        <w:numPr>
          <w:ilvl w:val="3"/>
          <w:numId w:val="3"/>
        </w:numPr>
      </w:pPr>
      <w:r>
        <w:t>An array of the new values to set the registers</w:t>
      </w:r>
    </w:p>
    <w:p w14:paraId="0AD48019" w14:textId="32338BEA" w:rsidR="00382346" w:rsidRDefault="00382346" w:rsidP="00382346">
      <w:pPr>
        <w:pStyle w:val="ListParagraph"/>
        <w:numPr>
          <w:ilvl w:val="1"/>
          <w:numId w:val="3"/>
        </w:numPr>
      </w:pPr>
      <w:r>
        <w:t>Output:</w:t>
      </w:r>
    </w:p>
    <w:p w14:paraId="433788E6" w14:textId="01A05382" w:rsidR="00150764" w:rsidRDefault="00150764" w:rsidP="00150764">
      <w:pPr>
        <w:pStyle w:val="ListParagraph"/>
        <w:numPr>
          <w:ilvl w:val="2"/>
          <w:numId w:val="3"/>
        </w:numPr>
      </w:pPr>
      <w:r>
        <w:t>string response</w:t>
      </w:r>
    </w:p>
    <w:p w14:paraId="0355AA37" w14:textId="26647D37" w:rsidR="002A3F4D" w:rsidRDefault="002A3F4D" w:rsidP="002A3F4D">
      <w:pPr>
        <w:pStyle w:val="ListParagraph"/>
        <w:numPr>
          <w:ilvl w:val="0"/>
          <w:numId w:val="3"/>
        </w:numPr>
      </w:pPr>
      <w:proofErr w:type="spellStart"/>
      <w:proofErr w:type="gramStart"/>
      <w:r>
        <w:t>RecordToFile</w:t>
      </w:r>
      <w:proofErr w:type="spellEnd"/>
      <w:r w:rsidR="00150764">
        <w:t>(</w:t>
      </w:r>
      <w:proofErr w:type="gramEnd"/>
      <w:r w:rsidR="00150764">
        <w:t>)</w:t>
      </w:r>
    </w:p>
    <w:p w14:paraId="782464A5" w14:textId="46855C33" w:rsidR="00150764" w:rsidRDefault="00150764" w:rsidP="00150764">
      <w:pPr>
        <w:pStyle w:val="ListParagraph"/>
        <w:numPr>
          <w:ilvl w:val="1"/>
          <w:numId w:val="3"/>
        </w:numPr>
      </w:pPr>
      <w:r>
        <w:t>Purpose:</w:t>
      </w:r>
    </w:p>
    <w:p w14:paraId="052ED876" w14:textId="741DEC50" w:rsidR="00150764" w:rsidRDefault="00150764" w:rsidP="00150764">
      <w:pPr>
        <w:pStyle w:val="ListParagraph"/>
        <w:numPr>
          <w:ilvl w:val="2"/>
          <w:numId w:val="3"/>
        </w:numPr>
      </w:pPr>
      <w:r>
        <w:t>Write a string to a csv file</w:t>
      </w:r>
    </w:p>
    <w:p w14:paraId="65D64B89" w14:textId="52A0926C" w:rsidR="00150764" w:rsidRDefault="00150764" w:rsidP="00150764">
      <w:pPr>
        <w:pStyle w:val="ListParagraph"/>
        <w:numPr>
          <w:ilvl w:val="1"/>
          <w:numId w:val="3"/>
        </w:numPr>
      </w:pPr>
      <w:r>
        <w:t>Details:</w:t>
      </w:r>
    </w:p>
    <w:p w14:paraId="751E11F2" w14:textId="36976E2F" w:rsidR="00150764" w:rsidRDefault="00F92A72" w:rsidP="00150764">
      <w:pPr>
        <w:pStyle w:val="ListParagraph"/>
        <w:numPr>
          <w:ilvl w:val="2"/>
          <w:numId w:val="3"/>
        </w:numPr>
      </w:pPr>
      <w:r>
        <w:t>Adds the Time to the string input</w:t>
      </w:r>
    </w:p>
    <w:p w14:paraId="6A6AC9AD" w14:textId="410F32C1" w:rsidR="00F92A72" w:rsidRDefault="00F92A72" w:rsidP="00150764">
      <w:pPr>
        <w:pStyle w:val="ListParagraph"/>
        <w:numPr>
          <w:ilvl w:val="2"/>
          <w:numId w:val="3"/>
        </w:numPr>
      </w:pPr>
      <w:r>
        <w:t>Sends to the logging file</w:t>
      </w:r>
    </w:p>
    <w:p w14:paraId="7F1AFAD0" w14:textId="5FBFC711" w:rsidR="00F92A72" w:rsidRDefault="00F92A72" w:rsidP="00F92A72">
      <w:pPr>
        <w:pStyle w:val="ListParagraph"/>
        <w:numPr>
          <w:ilvl w:val="1"/>
          <w:numId w:val="3"/>
        </w:numPr>
      </w:pPr>
      <w:r>
        <w:t>Input:</w:t>
      </w:r>
    </w:p>
    <w:p w14:paraId="5B44C5EB" w14:textId="44798D27" w:rsidR="00F92A72" w:rsidRDefault="00F92A72" w:rsidP="00F92A72">
      <w:pPr>
        <w:pStyle w:val="ListParagraph"/>
        <w:numPr>
          <w:ilvl w:val="2"/>
          <w:numId w:val="3"/>
        </w:numPr>
      </w:pPr>
      <w:r>
        <w:t>string logline</w:t>
      </w:r>
    </w:p>
    <w:p w14:paraId="0628EEE8" w14:textId="79C4F64E" w:rsidR="00F92A72" w:rsidRDefault="00F92A72" w:rsidP="00F92A72">
      <w:pPr>
        <w:pStyle w:val="ListParagraph"/>
        <w:numPr>
          <w:ilvl w:val="1"/>
          <w:numId w:val="3"/>
        </w:numPr>
      </w:pPr>
      <w:r>
        <w:t>Output:</w:t>
      </w:r>
    </w:p>
    <w:p w14:paraId="1429F524" w14:textId="4F113CE3" w:rsidR="00F92A72" w:rsidRDefault="00083D7B" w:rsidP="00F92A72">
      <w:pPr>
        <w:pStyle w:val="ListParagraph"/>
        <w:numPr>
          <w:ilvl w:val="2"/>
          <w:numId w:val="3"/>
        </w:numPr>
      </w:pPr>
      <w:r>
        <w:t>bool true</w:t>
      </w:r>
    </w:p>
    <w:p w14:paraId="79E2F36D" w14:textId="6359BCCF" w:rsidR="002A3F4D" w:rsidRDefault="002A3F4D" w:rsidP="002A3F4D">
      <w:pPr>
        <w:pStyle w:val="ListParagraph"/>
        <w:numPr>
          <w:ilvl w:val="0"/>
          <w:numId w:val="3"/>
        </w:numPr>
      </w:pPr>
      <w:bookmarkStart w:id="20" w:name="HexapodCalculateArmLength"/>
      <w:proofErr w:type="spellStart"/>
      <w:proofErr w:type="gramStart"/>
      <w:r>
        <w:t>CalculateArmLength</w:t>
      </w:r>
      <w:bookmarkEnd w:id="20"/>
      <w:proofErr w:type="spellEnd"/>
      <w:r>
        <w:t>(</w:t>
      </w:r>
      <w:proofErr w:type="gramEnd"/>
      <w:r>
        <w:t>)</w:t>
      </w:r>
    </w:p>
    <w:p w14:paraId="04AD4411" w14:textId="3C979DAC" w:rsidR="00083D7B" w:rsidRDefault="00083D7B" w:rsidP="00083D7B">
      <w:pPr>
        <w:pStyle w:val="ListParagraph"/>
        <w:numPr>
          <w:ilvl w:val="1"/>
          <w:numId w:val="3"/>
        </w:numPr>
      </w:pPr>
      <w:r>
        <w:t>Purpose:</w:t>
      </w:r>
    </w:p>
    <w:p w14:paraId="1F889CD0" w14:textId="31201744" w:rsidR="00083D7B" w:rsidRDefault="00083D7B" w:rsidP="00083D7B">
      <w:pPr>
        <w:pStyle w:val="ListParagraph"/>
        <w:numPr>
          <w:ilvl w:val="2"/>
          <w:numId w:val="3"/>
        </w:numPr>
      </w:pPr>
      <w:r>
        <w:t xml:space="preserve">Take the desired </w:t>
      </w:r>
      <w:r w:rsidR="000633AF">
        <w:t>height and degree rotations of the</w:t>
      </w:r>
      <w:r>
        <w:t xml:space="preserve"> hexapod and convert</w:t>
      </w:r>
      <w:r w:rsidR="00AA59C2">
        <w:t>s them to displacement of motor arms</w:t>
      </w:r>
    </w:p>
    <w:p w14:paraId="48D8D2F8" w14:textId="171923F3" w:rsidR="00083D7B" w:rsidRDefault="00083D7B" w:rsidP="00083D7B">
      <w:pPr>
        <w:pStyle w:val="ListParagraph"/>
        <w:numPr>
          <w:ilvl w:val="1"/>
          <w:numId w:val="3"/>
        </w:numPr>
      </w:pPr>
      <w:r>
        <w:t>Details:</w:t>
      </w:r>
    </w:p>
    <w:p w14:paraId="3A84D5A7" w14:textId="5E44FB54" w:rsidR="00AA59C2" w:rsidRDefault="00AA59C2" w:rsidP="00AA59C2">
      <w:pPr>
        <w:pStyle w:val="ListParagraph"/>
        <w:numPr>
          <w:ilvl w:val="2"/>
          <w:numId w:val="3"/>
        </w:numPr>
      </w:pPr>
      <w:r>
        <w:t>Contains the mechanical constraints of the hexapod</w:t>
      </w:r>
    </w:p>
    <w:p w14:paraId="176ABF5A" w14:textId="2FAB47F5" w:rsidR="00AA59C2" w:rsidRDefault="00AA59C2" w:rsidP="00AA59C2">
      <w:pPr>
        <w:pStyle w:val="ListParagraph"/>
        <w:numPr>
          <w:ilvl w:val="2"/>
          <w:numId w:val="3"/>
        </w:numPr>
      </w:pPr>
      <w:r>
        <w:t>Uses a transformation matrix to output motor arm displacement</w:t>
      </w:r>
    </w:p>
    <w:p w14:paraId="200BC0D6" w14:textId="58F45121" w:rsidR="00083D7B" w:rsidRDefault="00083D7B" w:rsidP="00083D7B">
      <w:pPr>
        <w:pStyle w:val="ListParagraph"/>
        <w:numPr>
          <w:ilvl w:val="1"/>
          <w:numId w:val="3"/>
        </w:numPr>
      </w:pPr>
      <w:r>
        <w:t>Input:</w:t>
      </w:r>
    </w:p>
    <w:p w14:paraId="2FD931A3" w14:textId="3729573B" w:rsidR="00AA59C2" w:rsidRDefault="00AA59C2" w:rsidP="00AA59C2">
      <w:pPr>
        <w:pStyle w:val="ListParagraph"/>
        <w:numPr>
          <w:ilvl w:val="2"/>
          <w:numId w:val="3"/>
        </w:numPr>
      </w:pPr>
      <w:r>
        <w:t>double x</w:t>
      </w:r>
    </w:p>
    <w:p w14:paraId="48044FDE" w14:textId="3C2D12C5" w:rsidR="000633AF" w:rsidRDefault="001A02A0" w:rsidP="000633AF">
      <w:pPr>
        <w:pStyle w:val="ListParagraph"/>
        <w:numPr>
          <w:ilvl w:val="3"/>
          <w:numId w:val="3"/>
        </w:numPr>
      </w:pPr>
      <w:r>
        <w:t>forward/back position</w:t>
      </w:r>
    </w:p>
    <w:p w14:paraId="175D1E6E" w14:textId="2835EB81" w:rsidR="00AA59C2" w:rsidRDefault="00AA59C2" w:rsidP="00AA59C2">
      <w:pPr>
        <w:pStyle w:val="ListParagraph"/>
        <w:numPr>
          <w:ilvl w:val="2"/>
          <w:numId w:val="3"/>
        </w:numPr>
      </w:pPr>
      <w:r>
        <w:t>double y</w:t>
      </w:r>
    </w:p>
    <w:p w14:paraId="379888D5" w14:textId="4A116CD6" w:rsidR="001A02A0" w:rsidRDefault="001A02A0" w:rsidP="001A02A0">
      <w:pPr>
        <w:pStyle w:val="ListParagraph"/>
        <w:numPr>
          <w:ilvl w:val="3"/>
          <w:numId w:val="3"/>
        </w:numPr>
      </w:pPr>
      <w:r>
        <w:t>left/right position</w:t>
      </w:r>
    </w:p>
    <w:p w14:paraId="2A31A120" w14:textId="19893047" w:rsidR="00AA59C2" w:rsidRDefault="00AA59C2" w:rsidP="00AA59C2">
      <w:pPr>
        <w:pStyle w:val="ListParagraph"/>
        <w:numPr>
          <w:ilvl w:val="2"/>
          <w:numId w:val="3"/>
        </w:numPr>
      </w:pPr>
      <w:r>
        <w:t>double z</w:t>
      </w:r>
    </w:p>
    <w:p w14:paraId="3F0DC1CD" w14:textId="068FF73B" w:rsidR="001A02A0" w:rsidRDefault="001A02A0" w:rsidP="001A02A0">
      <w:pPr>
        <w:pStyle w:val="ListParagraph"/>
        <w:numPr>
          <w:ilvl w:val="3"/>
          <w:numId w:val="3"/>
        </w:numPr>
      </w:pPr>
      <w:r>
        <w:t>up/down position</w:t>
      </w:r>
    </w:p>
    <w:p w14:paraId="3E9BB2FD" w14:textId="5C0C5169" w:rsidR="00AA59C2" w:rsidRDefault="00AA59C2" w:rsidP="00AA59C2">
      <w:pPr>
        <w:pStyle w:val="ListParagraph"/>
        <w:numPr>
          <w:ilvl w:val="2"/>
          <w:numId w:val="3"/>
        </w:numPr>
      </w:pPr>
      <w:r>
        <w:t>double phi</w:t>
      </w:r>
    </w:p>
    <w:p w14:paraId="5F9C0977" w14:textId="6BA8DF32" w:rsidR="001A02A0" w:rsidRDefault="001A02A0" w:rsidP="001A02A0">
      <w:pPr>
        <w:pStyle w:val="ListParagraph"/>
        <w:numPr>
          <w:ilvl w:val="3"/>
          <w:numId w:val="3"/>
        </w:numPr>
      </w:pPr>
      <w:r>
        <w:t>pitch</w:t>
      </w:r>
    </w:p>
    <w:p w14:paraId="6615DC36" w14:textId="488760D9" w:rsidR="00AA59C2" w:rsidRDefault="00AA59C2" w:rsidP="00AA59C2">
      <w:pPr>
        <w:pStyle w:val="ListParagraph"/>
        <w:numPr>
          <w:ilvl w:val="2"/>
          <w:numId w:val="3"/>
        </w:numPr>
      </w:pPr>
      <w:r>
        <w:lastRenderedPageBreak/>
        <w:t>double theta</w:t>
      </w:r>
    </w:p>
    <w:p w14:paraId="0C9B3D07" w14:textId="173F4A0B" w:rsidR="001A02A0" w:rsidRDefault="001A02A0" w:rsidP="001A02A0">
      <w:pPr>
        <w:pStyle w:val="ListParagraph"/>
        <w:numPr>
          <w:ilvl w:val="3"/>
          <w:numId w:val="3"/>
        </w:numPr>
      </w:pPr>
      <w:r>
        <w:t>yaw</w:t>
      </w:r>
    </w:p>
    <w:p w14:paraId="6C10BF72" w14:textId="7208376C" w:rsidR="00AA59C2" w:rsidRDefault="00AA59C2" w:rsidP="00AA59C2">
      <w:pPr>
        <w:pStyle w:val="ListParagraph"/>
        <w:numPr>
          <w:ilvl w:val="2"/>
          <w:numId w:val="3"/>
        </w:numPr>
      </w:pPr>
      <w:r>
        <w:t>double psi</w:t>
      </w:r>
    </w:p>
    <w:p w14:paraId="4043299D" w14:textId="5A5982E4" w:rsidR="001A02A0" w:rsidRDefault="001A02A0" w:rsidP="001A02A0">
      <w:pPr>
        <w:pStyle w:val="ListParagraph"/>
        <w:numPr>
          <w:ilvl w:val="3"/>
          <w:numId w:val="3"/>
        </w:numPr>
      </w:pPr>
      <w:r>
        <w:t>roll</w:t>
      </w:r>
    </w:p>
    <w:p w14:paraId="2E7A32EA" w14:textId="36FF5260" w:rsidR="00AA59C2" w:rsidRDefault="00AA59C2" w:rsidP="00AA59C2">
      <w:pPr>
        <w:pStyle w:val="ListParagraph"/>
        <w:numPr>
          <w:ilvl w:val="2"/>
          <w:numId w:val="3"/>
        </w:numPr>
      </w:pPr>
      <w:r>
        <w:t xml:space="preserve">double </w:t>
      </w:r>
      <w:proofErr w:type="spellStart"/>
      <w:r>
        <w:t>RefX</w:t>
      </w:r>
      <w:proofErr w:type="spellEnd"/>
    </w:p>
    <w:p w14:paraId="7C07F5C7" w14:textId="18BD0495" w:rsidR="001A02A0" w:rsidRDefault="001A02A0" w:rsidP="001A02A0">
      <w:pPr>
        <w:pStyle w:val="ListParagraph"/>
        <w:numPr>
          <w:ilvl w:val="3"/>
          <w:numId w:val="3"/>
        </w:numPr>
      </w:pPr>
      <w:r>
        <w:t>rotation reference x (forward/back)</w:t>
      </w:r>
    </w:p>
    <w:p w14:paraId="6EC7C751" w14:textId="5FCFE0FD" w:rsidR="00AA59C2" w:rsidRDefault="00AA59C2" w:rsidP="00AA59C2">
      <w:pPr>
        <w:pStyle w:val="ListParagraph"/>
        <w:numPr>
          <w:ilvl w:val="2"/>
          <w:numId w:val="3"/>
        </w:numPr>
      </w:pPr>
      <w:r>
        <w:t xml:space="preserve">double </w:t>
      </w:r>
      <w:proofErr w:type="spellStart"/>
      <w:r>
        <w:t>RefY</w:t>
      </w:r>
      <w:proofErr w:type="spellEnd"/>
    </w:p>
    <w:p w14:paraId="44F74132" w14:textId="4381A174" w:rsidR="001A02A0" w:rsidRDefault="001A02A0" w:rsidP="001A02A0">
      <w:pPr>
        <w:pStyle w:val="ListParagraph"/>
        <w:numPr>
          <w:ilvl w:val="3"/>
          <w:numId w:val="3"/>
        </w:numPr>
      </w:pPr>
      <w:r>
        <w:t>rotation reference y (left/right)</w:t>
      </w:r>
    </w:p>
    <w:p w14:paraId="4E76E7BB" w14:textId="75F4BE64" w:rsidR="00AA59C2" w:rsidRDefault="00AA59C2" w:rsidP="00AA59C2">
      <w:pPr>
        <w:pStyle w:val="ListParagraph"/>
        <w:numPr>
          <w:ilvl w:val="2"/>
          <w:numId w:val="3"/>
        </w:numPr>
      </w:pPr>
      <w:r>
        <w:t xml:space="preserve">double </w:t>
      </w:r>
      <w:proofErr w:type="spellStart"/>
      <w:r>
        <w:t>RefZ</w:t>
      </w:r>
      <w:proofErr w:type="spellEnd"/>
    </w:p>
    <w:p w14:paraId="493908AD" w14:textId="4D3B3864" w:rsidR="001A02A0" w:rsidRDefault="001A02A0" w:rsidP="001A02A0">
      <w:pPr>
        <w:pStyle w:val="ListParagraph"/>
        <w:numPr>
          <w:ilvl w:val="3"/>
          <w:numId w:val="3"/>
        </w:numPr>
      </w:pPr>
      <w:r>
        <w:t>rotation reference z (up/down)</w:t>
      </w:r>
    </w:p>
    <w:p w14:paraId="210CBF0D" w14:textId="73EF391B" w:rsidR="00083D7B" w:rsidRDefault="00083D7B" w:rsidP="00083D7B">
      <w:pPr>
        <w:pStyle w:val="ListParagraph"/>
        <w:numPr>
          <w:ilvl w:val="1"/>
          <w:numId w:val="3"/>
        </w:numPr>
      </w:pPr>
      <w:r>
        <w:t>Output:</w:t>
      </w:r>
    </w:p>
    <w:p w14:paraId="4A18FB7A" w14:textId="03938F17" w:rsidR="00DF0279" w:rsidRDefault="001A02A0" w:rsidP="00DF0279">
      <w:pPr>
        <w:pStyle w:val="ListParagraph"/>
        <w:numPr>
          <w:ilvl w:val="2"/>
          <w:numId w:val="3"/>
        </w:numPr>
      </w:pPr>
      <w:r>
        <w:t xml:space="preserve">double array </w:t>
      </w:r>
      <w:proofErr w:type="spellStart"/>
      <w:r>
        <w:t>ArmExtension</w:t>
      </w:r>
      <w:r w:rsidR="00DF0279">
        <w:t>MMS</w:t>
      </w:r>
      <w:proofErr w:type="spellEnd"/>
    </w:p>
    <w:p w14:paraId="13C17A5E" w14:textId="7751826E" w:rsidR="00DD7594" w:rsidRDefault="008A5D3A" w:rsidP="00DF0279">
      <w:pPr>
        <w:pStyle w:val="Heading4"/>
      </w:pPr>
      <w:r>
        <w:t>Private</w:t>
      </w:r>
      <w:r w:rsidR="00DF0279">
        <w:t xml:space="preserve"> Functions</w:t>
      </w:r>
    </w:p>
    <w:p w14:paraId="671BB318" w14:textId="16F3981E" w:rsidR="00DF0279" w:rsidRPr="00DF0279" w:rsidRDefault="008A5D3A" w:rsidP="00DF0279">
      <w:r>
        <w:t>Functions</w:t>
      </w:r>
      <w:r w:rsidR="00DF0279">
        <w:t xml:space="preserve"> </w:t>
      </w:r>
      <w:r>
        <w:t xml:space="preserve">for use </w:t>
      </w:r>
      <w:r w:rsidR="00DF0279">
        <w:t xml:space="preserve">in matrix operations needed by </w:t>
      </w:r>
      <w:hyperlink w:anchor="HexapodCalculateArmLength" w:history="1">
        <w:proofErr w:type="spellStart"/>
        <w:r w:rsidR="00DF0279" w:rsidRPr="00DF0279">
          <w:rPr>
            <w:rStyle w:val="Hyperlink"/>
          </w:rPr>
          <w:t>Hexapod.CalculateArmLengths</w:t>
        </w:r>
        <w:proofErr w:type="spellEnd"/>
        <w:r w:rsidR="00DF0279" w:rsidRPr="00DF0279">
          <w:rPr>
            <w:rStyle w:val="Hyperlink"/>
          </w:rPr>
          <w:t>()</w:t>
        </w:r>
      </w:hyperlink>
    </w:p>
    <w:p w14:paraId="7E22E33C" w14:textId="1A1F6E33" w:rsidR="00DF0279" w:rsidRDefault="00DF0279" w:rsidP="00DF0279">
      <w:pPr>
        <w:pStyle w:val="ListParagraph"/>
        <w:numPr>
          <w:ilvl w:val="0"/>
          <w:numId w:val="6"/>
        </w:numPr>
      </w:pPr>
      <w:proofErr w:type="spellStart"/>
      <w:proofErr w:type="gramStart"/>
      <w:r>
        <w:t>scalerOp</w:t>
      </w:r>
      <w:proofErr w:type="spellEnd"/>
      <w:r>
        <w:t>(</w:t>
      </w:r>
      <w:proofErr w:type="gramEnd"/>
      <w:r>
        <w:t>)</w:t>
      </w:r>
    </w:p>
    <w:p w14:paraId="42D34FF4" w14:textId="3E506EFE" w:rsidR="008A5D3A" w:rsidRDefault="008A5D3A" w:rsidP="008A5D3A">
      <w:pPr>
        <w:pStyle w:val="ListParagraph"/>
        <w:numPr>
          <w:ilvl w:val="1"/>
          <w:numId w:val="6"/>
        </w:numPr>
      </w:pPr>
      <w:r>
        <w:t>Purpose:</w:t>
      </w:r>
    </w:p>
    <w:p w14:paraId="2EBEE270" w14:textId="3107B676" w:rsidR="008A5D3A" w:rsidRDefault="008A5D3A" w:rsidP="008A5D3A">
      <w:pPr>
        <w:pStyle w:val="ListParagraph"/>
        <w:numPr>
          <w:ilvl w:val="2"/>
          <w:numId w:val="6"/>
        </w:numPr>
      </w:pPr>
      <w:r>
        <w:t>Multiply/subtract a vector by a scaler</w:t>
      </w:r>
    </w:p>
    <w:p w14:paraId="19ED13B6" w14:textId="54752308" w:rsidR="008A5D3A" w:rsidRDefault="008A5D3A" w:rsidP="008A5D3A">
      <w:pPr>
        <w:pStyle w:val="ListParagraph"/>
        <w:numPr>
          <w:ilvl w:val="1"/>
          <w:numId w:val="6"/>
        </w:numPr>
      </w:pPr>
      <w:r>
        <w:t>Detail:</w:t>
      </w:r>
    </w:p>
    <w:p w14:paraId="2CCDC0C0" w14:textId="51BCE452" w:rsidR="008A5D3A" w:rsidRDefault="008A5D3A" w:rsidP="008A5D3A">
      <w:pPr>
        <w:pStyle w:val="ListParagraph"/>
        <w:numPr>
          <w:ilvl w:val="2"/>
          <w:numId w:val="6"/>
        </w:numPr>
      </w:pPr>
      <w:r>
        <w:t>Goes through each value in the vector array and performs the desired operation</w:t>
      </w:r>
    </w:p>
    <w:p w14:paraId="0D07A30E" w14:textId="568FEC3D" w:rsidR="008A5D3A" w:rsidRDefault="008A5D3A" w:rsidP="008A5D3A">
      <w:pPr>
        <w:pStyle w:val="ListParagraph"/>
        <w:numPr>
          <w:ilvl w:val="1"/>
          <w:numId w:val="6"/>
        </w:numPr>
      </w:pPr>
      <w:r>
        <w:t>Input:</w:t>
      </w:r>
    </w:p>
    <w:p w14:paraId="6A66C0D1" w14:textId="1CB140B1" w:rsidR="008A5D3A" w:rsidRDefault="008A5D3A" w:rsidP="008A5D3A">
      <w:pPr>
        <w:pStyle w:val="ListParagraph"/>
        <w:numPr>
          <w:ilvl w:val="2"/>
          <w:numId w:val="6"/>
        </w:numPr>
      </w:pPr>
      <w:r>
        <w:t xml:space="preserve">double array </w:t>
      </w:r>
      <w:proofErr w:type="spellStart"/>
      <w:r>
        <w:t>vectory</w:t>
      </w:r>
      <w:proofErr w:type="spellEnd"/>
    </w:p>
    <w:p w14:paraId="570B7E93" w14:textId="4CD99E0D" w:rsidR="008A5D3A" w:rsidRDefault="008A5D3A" w:rsidP="008A5D3A">
      <w:pPr>
        <w:pStyle w:val="ListParagraph"/>
        <w:numPr>
          <w:ilvl w:val="3"/>
          <w:numId w:val="6"/>
        </w:numPr>
      </w:pPr>
      <w:r>
        <w:t>The array to be multiplied/subtracted by the scaler</w:t>
      </w:r>
    </w:p>
    <w:p w14:paraId="2970AF48" w14:textId="539138B4" w:rsidR="008A5D3A" w:rsidRDefault="008A5D3A" w:rsidP="008A5D3A">
      <w:pPr>
        <w:pStyle w:val="ListParagraph"/>
        <w:numPr>
          <w:ilvl w:val="2"/>
          <w:numId w:val="6"/>
        </w:numPr>
      </w:pPr>
      <w:r>
        <w:t>string operation</w:t>
      </w:r>
    </w:p>
    <w:p w14:paraId="05394562" w14:textId="42712ED2" w:rsidR="008A5D3A" w:rsidRDefault="008A5D3A" w:rsidP="008A5D3A">
      <w:pPr>
        <w:pStyle w:val="ListParagraph"/>
        <w:numPr>
          <w:ilvl w:val="3"/>
          <w:numId w:val="6"/>
        </w:numPr>
      </w:pPr>
      <w:r>
        <w:t>Which operation to choose: “times” or “minus”</w:t>
      </w:r>
    </w:p>
    <w:p w14:paraId="11BAFA54" w14:textId="0B1E0D4D" w:rsidR="008A5D3A" w:rsidRDefault="008A5D3A" w:rsidP="008A5D3A">
      <w:pPr>
        <w:pStyle w:val="ListParagraph"/>
        <w:numPr>
          <w:ilvl w:val="2"/>
          <w:numId w:val="6"/>
        </w:numPr>
      </w:pPr>
      <w:r>
        <w:t>double value</w:t>
      </w:r>
    </w:p>
    <w:p w14:paraId="1AF102BD" w14:textId="4CBD7650" w:rsidR="008A5D3A" w:rsidRDefault="008A5D3A" w:rsidP="008A5D3A">
      <w:pPr>
        <w:pStyle w:val="ListParagraph"/>
        <w:numPr>
          <w:ilvl w:val="3"/>
          <w:numId w:val="6"/>
        </w:numPr>
      </w:pPr>
      <w:r>
        <w:t>The scaler to be multiplied/subtracted from the vector</w:t>
      </w:r>
    </w:p>
    <w:p w14:paraId="4880ABBE" w14:textId="1B70C35E" w:rsidR="008A5D3A" w:rsidRDefault="008A5D3A" w:rsidP="008A5D3A">
      <w:pPr>
        <w:pStyle w:val="ListParagraph"/>
        <w:numPr>
          <w:ilvl w:val="1"/>
          <w:numId w:val="6"/>
        </w:numPr>
      </w:pPr>
      <w:r>
        <w:t>Output:</w:t>
      </w:r>
    </w:p>
    <w:p w14:paraId="50039AA1" w14:textId="36EEF90D" w:rsidR="008A5D3A" w:rsidRDefault="000903AD" w:rsidP="008A5D3A">
      <w:pPr>
        <w:pStyle w:val="ListParagraph"/>
        <w:numPr>
          <w:ilvl w:val="2"/>
          <w:numId w:val="6"/>
        </w:numPr>
      </w:pPr>
      <w:r>
        <w:t>double array output</w:t>
      </w:r>
    </w:p>
    <w:p w14:paraId="539914E3" w14:textId="08D54922" w:rsidR="00DF0279" w:rsidRDefault="00DF0279" w:rsidP="00DF0279">
      <w:pPr>
        <w:pStyle w:val="ListParagraph"/>
        <w:numPr>
          <w:ilvl w:val="0"/>
          <w:numId w:val="6"/>
        </w:numPr>
      </w:pPr>
      <w:proofErr w:type="spellStart"/>
      <w:proofErr w:type="gramStart"/>
      <w:r>
        <w:t>summerSqrt</w:t>
      </w:r>
      <w:proofErr w:type="spellEnd"/>
      <w:r>
        <w:t>(</w:t>
      </w:r>
      <w:proofErr w:type="gramEnd"/>
      <w:r>
        <w:t>)</w:t>
      </w:r>
    </w:p>
    <w:p w14:paraId="796355EB" w14:textId="2C348D1D" w:rsidR="000903AD" w:rsidRDefault="000903AD" w:rsidP="000903AD">
      <w:pPr>
        <w:pStyle w:val="ListParagraph"/>
        <w:numPr>
          <w:ilvl w:val="1"/>
          <w:numId w:val="6"/>
        </w:numPr>
      </w:pPr>
      <w:r>
        <w:t>Purpose:</w:t>
      </w:r>
    </w:p>
    <w:p w14:paraId="120C8E11" w14:textId="3083DAAF" w:rsidR="000903AD" w:rsidRDefault="000903AD" w:rsidP="000903AD">
      <w:pPr>
        <w:pStyle w:val="ListParagraph"/>
        <w:numPr>
          <w:ilvl w:val="2"/>
          <w:numId w:val="6"/>
        </w:numPr>
      </w:pPr>
      <w:r>
        <w:t>Sums each individual row in a column of a matrix and takes the square root</w:t>
      </w:r>
    </w:p>
    <w:p w14:paraId="7F325DDA" w14:textId="52C7E0B2" w:rsidR="000903AD" w:rsidRDefault="000903AD" w:rsidP="000903AD">
      <w:pPr>
        <w:pStyle w:val="ListParagraph"/>
        <w:numPr>
          <w:ilvl w:val="1"/>
          <w:numId w:val="6"/>
        </w:numPr>
      </w:pPr>
      <w:r>
        <w:t>Detail:</w:t>
      </w:r>
    </w:p>
    <w:p w14:paraId="5903EE5F" w14:textId="4F1EE9EE" w:rsidR="000903AD" w:rsidRDefault="000903AD" w:rsidP="000903AD">
      <w:pPr>
        <w:pStyle w:val="ListParagraph"/>
        <w:numPr>
          <w:ilvl w:val="2"/>
          <w:numId w:val="6"/>
        </w:numPr>
      </w:pPr>
      <w:r>
        <w:t xml:space="preserve">Creates a double array holding the sums of each </w:t>
      </w:r>
      <w:r w:rsidR="0038714F">
        <w:t>row as an element</w:t>
      </w:r>
    </w:p>
    <w:p w14:paraId="70011CA2" w14:textId="22F545FF" w:rsidR="0038714F" w:rsidRDefault="0038714F" w:rsidP="0038714F">
      <w:pPr>
        <w:pStyle w:val="ListParagraph"/>
        <w:numPr>
          <w:ilvl w:val="1"/>
          <w:numId w:val="6"/>
        </w:numPr>
      </w:pPr>
      <w:r>
        <w:t>Input:</w:t>
      </w:r>
    </w:p>
    <w:p w14:paraId="368B0514" w14:textId="69B98CEE" w:rsidR="0038714F" w:rsidRDefault="0038714F" w:rsidP="0038714F">
      <w:pPr>
        <w:pStyle w:val="ListParagraph"/>
        <w:numPr>
          <w:ilvl w:val="2"/>
          <w:numId w:val="6"/>
        </w:numPr>
      </w:pPr>
      <w:r>
        <w:t>double 2D array matrix</w:t>
      </w:r>
    </w:p>
    <w:p w14:paraId="0E6066D2" w14:textId="5F3F6542" w:rsidR="0038714F" w:rsidRDefault="0038714F" w:rsidP="0038714F">
      <w:pPr>
        <w:pStyle w:val="ListParagraph"/>
        <w:numPr>
          <w:ilvl w:val="1"/>
          <w:numId w:val="6"/>
        </w:numPr>
      </w:pPr>
      <w:r>
        <w:t>Output:</w:t>
      </w:r>
    </w:p>
    <w:p w14:paraId="50BE62FD" w14:textId="0CCDC7CC" w:rsidR="0038714F" w:rsidRDefault="0038714F" w:rsidP="0038714F">
      <w:pPr>
        <w:pStyle w:val="ListParagraph"/>
        <w:numPr>
          <w:ilvl w:val="2"/>
          <w:numId w:val="6"/>
        </w:numPr>
      </w:pPr>
      <w:r>
        <w:t xml:space="preserve">double array </w:t>
      </w:r>
      <w:proofErr w:type="spellStart"/>
      <w:r>
        <w:t>sumHolder</w:t>
      </w:r>
      <w:proofErr w:type="spellEnd"/>
    </w:p>
    <w:p w14:paraId="47D3CCAC" w14:textId="4D769D23" w:rsidR="00DF0279" w:rsidRDefault="00DF0279" w:rsidP="00DF0279">
      <w:pPr>
        <w:pStyle w:val="ListParagraph"/>
        <w:numPr>
          <w:ilvl w:val="0"/>
          <w:numId w:val="6"/>
        </w:numPr>
      </w:pPr>
      <w:proofErr w:type="spellStart"/>
      <w:proofErr w:type="gramStart"/>
      <w:r>
        <w:t>minuser</w:t>
      </w:r>
      <w:proofErr w:type="spellEnd"/>
      <w:r>
        <w:t>(</w:t>
      </w:r>
      <w:proofErr w:type="gramEnd"/>
      <w:r>
        <w:t>)</w:t>
      </w:r>
    </w:p>
    <w:p w14:paraId="5A771680" w14:textId="0B907014" w:rsidR="0038714F" w:rsidRDefault="0038714F" w:rsidP="0038714F">
      <w:pPr>
        <w:pStyle w:val="ListParagraph"/>
        <w:numPr>
          <w:ilvl w:val="1"/>
          <w:numId w:val="6"/>
        </w:numPr>
      </w:pPr>
      <w:r>
        <w:t>Purpose:</w:t>
      </w:r>
    </w:p>
    <w:p w14:paraId="3F286032" w14:textId="498F5F6E" w:rsidR="0038714F" w:rsidRDefault="0038714F" w:rsidP="0038714F">
      <w:pPr>
        <w:pStyle w:val="ListParagraph"/>
        <w:numPr>
          <w:ilvl w:val="2"/>
          <w:numId w:val="6"/>
        </w:numPr>
      </w:pPr>
      <w:r>
        <w:t>Elementwise subtraction of two matrices</w:t>
      </w:r>
    </w:p>
    <w:p w14:paraId="0949AA4D" w14:textId="6475E639" w:rsidR="0038714F" w:rsidRDefault="0038714F" w:rsidP="0038714F">
      <w:pPr>
        <w:pStyle w:val="ListParagraph"/>
        <w:numPr>
          <w:ilvl w:val="1"/>
          <w:numId w:val="6"/>
        </w:numPr>
      </w:pPr>
      <w:r>
        <w:t>Detail:</w:t>
      </w:r>
    </w:p>
    <w:p w14:paraId="1A0DF4A6" w14:textId="42101DC5" w:rsidR="0038714F" w:rsidRDefault="0038714F" w:rsidP="0038714F">
      <w:pPr>
        <w:pStyle w:val="ListParagraph"/>
        <w:numPr>
          <w:ilvl w:val="2"/>
          <w:numId w:val="6"/>
        </w:numPr>
      </w:pPr>
      <w:r>
        <w:t>Subtract second from first</w:t>
      </w:r>
    </w:p>
    <w:p w14:paraId="48FC4490" w14:textId="795B09E0" w:rsidR="0038714F" w:rsidRDefault="0038714F" w:rsidP="0038714F">
      <w:pPr>
        <w:pStyle w:val="ListParagraph"/>
        <w:numPr>
          <w:ilvl w:val="1"/>
          <w:numId w:val="6"/>
        </w:numPr>
      </w:pPr>
      <w:r>
        <w:t>Input:</w:t>
      </w:r>
    </w:p>
    <w:p w14:paraId="3496D980" w14:textId="3A4E4053" w:rsidR="0038714F" w:rsidRDefault="0038714F" w:rsidP="0038714F">
      <w:pPr>
        <w:pStyle w:val="ListParagraph"/>
        <w:numPr>
          <w:ilvl w:val="2"/>
          <w:numId w:val="6"/>
        </w:numPr>
      </w:pPr>
      <w:r>
        <w:lastRenderedPageBreak/>
        <w:t>double 2D array first</w:t>
      </w:r>
    </w:p>
    <w:p w14:paraId="67069395" w14:textId="7F52D405" w:rsidR="0038714F" w:rsidRDefault="0038714F" w:rsidP="0038714F">
      <w:pPr>
        <w:pStyle w:val="ListParagraph"/>
        <w:numPr>
          <w:ilvl w:val="2"/>
          <w:numId w:val="6"/>
        </w:numPr>
      </w:pPr>
      <w:r>
        <w:t>double 2D array second</w:t>
      </w:r>
    </w:p>
    <w:p w14:paraId="279CD2A2" w14:textId="02A5A7FF" w:rsidR="0038714F" w:rsidRDefault="0038714F" w:rsidP="0038714F">
      <w:pPr>
        <w:pStyle w:val="ListParagraph"/>
        <w:numPr>
          <w:ilvl w:val="1"/>
          <w:numId w:val="6"/>
        </w:numPr>
      </w:pPr>
      <w:r>
        <w:t>Output:</w:t>
      </w:r>
    </w:p>
    <w:p w14:paraId="282A8F6B" w14:textId="0566C711" w:rsidR="0038714F" w:rsidRDefault="0038714F" w:rsidP="0038714F">
      <w:pPr>
        <w:pStyle w:val="ListParagraph"/>
        <w:numPr>
          <w:ilvl w:val="2"/>
          <w:numId w:val="6"/>
        </w:numPr>
      </w:pPr>
      <w:r>
        <w:t>double 2D array output</w:t>
      </w:r>
    </w:p>
    <w:p w14:paraId="5506FEBD" w14:textId="0E57A9C2" w:rsidR="00DF0279" w:rsidRDefault="00DF0279" w:rsidP="00DF0279">
      <w:pPr>
        <w:pStyle w:val="ListParagraph"/>
        <w:numPr>
          <w:ilvl w:val="0"/>
          <w:numId w:val="6"/>
        </w:numPr>
      </w:pPr>
      <w:proofErr w:type="spellStart"/>
      <w:proofErr w:type="gramStart"/>
      <w:r>
        <w:t>pluser</w:t>
      </w:r>
      <w:proofErr w:type="spellEnd"/>
      <w:r>
        <w:t>(</w:t>
      </w:r>
      <w:proofErr w:type="gramEnd"/>
      <w:r>
        <w:t>)</w:t>
      </w:r>
    </w:p>
    <w:p w14:paraId="408A896A" w14:textId="77777777" w:rsidR="002A7F8D" w:rsidRDefault="002A7F8D" w:rsidP="002A7F8D">
      <w:pPr>
        <w:pStyle w:val="ListParagraph"/>
        <w:numPr>
          <w:ilvl w:val="1"/>
          <w:numId w:val="6"/>
        </w:numPr>
      </w:pPr>
      <w:r>
        <w:t>Purpose:</w:t>
      </w:r>
    </w:p>
    <w:p w14:paraId="1DC673B6" w14:textId="26951249" w:rsidR="002A7F8D" w:rsidRDefault="002A7F8D" w:rsidP="002A7F8D">
      <w:pPr>
        <w:pStyle w:val="ListParagraph"/>
        <w:numPr>
          <w:ilvl w:val="2"/>
          <w:numId w:val="6"/>
        </w:numPr>
      </w:pPr>
      <w:r>
        <w:t>Elementwise addition of two matrices</w:t>
      </w:r>
    </w:p>
    <w:p w14:paraId="6151DC8A" w14:textId="77777777" w:rsidR="002A7F8D" w:rsidRDefault="002A7F8D" w:rsidP="002A7F8D">
      <w:pPr>
        <w:pStyle w:val="ListParagraph"/>
        <w:numPr>
          <w:ilvl w:val="1"/>
          <w:numId w:val="6"/>
        </w:numPr>
      </w:pPr>
      <w:r>
        <w:t>Detail:</w:t>
      </w:r>
    </w:p>
    <w:p w14:paraId="1C8688A8" w14:textId="12D9ABC7" w:rsidR="002A7F8D" w:rsidRDefault="002A7F8D" w:rsidP="002A7F8D">
      <w:pPr>
        <w:pStyle w:val="ListParagraph"/>
        <w:numPr>
          <w:ilvl w:val="2"/>
          <w:numId w:val="6"/>
        </w:numPr>
      </w:pPr>
      <w:r>
        <w:t>Add first and second matrix</w:t>
      </w:r>
    </w:p>
    <w:p w14:paraId="7035456F" w14:textId="77777777" w:rsidR="002A7F8D" w:rsidRDefault="002A7F8D" w:rsidP="002A7F8D">
      <w:pPr>
        <w:pStyle w:val="ListParagraph"/>
        <w:numPr>
          <w:ilvl w:val="1"/>
          <w:numId w:val="6"/>
        </w:numPr>
      </w:pPr>
      <w:r>
        <w:t>Input:</w:t>
      </w:r>
    </w:p>
    <w:p w14:paraId="46B59A33" w14:textId="77777777" w:rsidR="002A7F8D" w:rsidRDefault="002A7F8D" w:rsidP="002A7F8D">
      <w:pPr>
        <w:pStyle w:val="ListParagraph"/>
        <w:numPr>
          <w:ilvl w:val="2"/>
          <w:numId w:val="6"/>
        </w:numPr>
      </w:pPr>
      <w:r>
        <w:t>double 2D array first</w:t>
      </w:r>
    </w:p>
    <w:p w14:paraId="3FE97F81" w14:textId="77777777" w:rsidR="002A7F8D" w:rsidRDefault="002A7F8D" w:rsidP="002A7F8D">
      <w:pPr>
        <w:pStyle w:val="ListParagraph"/>
        <w:numPr>
          <w:ilvl w:val="2"/>
          <w:numId w:val="6"/>
        </w:numPr>
      </w:pPr>
      <w:r>
        <w:t>double 2D array second</w:t>
      </w:r>
    </w:p>
    <w:p w14:paraId="7BCD3DB1" w14:textId="77777777" w:rsidR="002A7F8D" w:rsidRDefault="002A7F8D" w:rsidP="002A7F8D">
      <w:pPr>
        <w:pStyle w:val="ListParagraph"/>
        <w:numPr>
          <w:ilvl w:val="1"/>
          <w:numId w:val="6"/>
        </w:numPr>
      </w:pPr>
      <w:r>
        <w:t>Output:</w:t>
      </w:r>
    </w:p>
    <w:p w14:paraId="54183A89" w14:textId="79FF4FEB" w:rsidR="002A7F8D" w:rsidRDefault="002A7F8D" w:rsidP="002A7F8D">
      <w:pPr>
        <w:pStyle w:val="ListParagraph"/>
        <w:numPr>
          <w:ilvl w:val="2"/>
          <w:numId w:val="6"/>
        </w:numPr>
      </w:pPr>
      <w:r>
        <w:t>double 2D array output</w:t>
      </w:r>
    </w:p>
    <w:p w14:paraId="5D7E36E0" w14:textId="0A2A1AD6" w:rsidR="002A7F8D" w:rsidRDefault="00DF0279" w:rsidP="002A7F8D">
      <w:pPr>
        <w:pStyle w:val="ListParagraph"/>
        <w:numPr>
          <w:ilvl w:val="0"/>
          <w:numId w:val="6"/>
        </w:numPr>
      </w:pPr>
      <w:proofErr w:type="spellStart"/>
      <w:proofErr w:type="gramStart"/>
      <w:r>
        <w:t>elementTimeser</w:t>
      </w:r>
      <w:proofErr w:type="spellEnd"/>
      <w:r>
        <w:t>(</w:t>
      </w:r>
      <w:proofErr w:type="gramEnd"/>
      <w:r>
        <w:t>)</w:t>
      </w:r>
    </w:p>
    <w:p w14:paraId="136D43D1" w14:textId="77777777" w:rsidR="002A7F8D" w:rsidRDefault="002A7F8D" w:rsidP="002A7F8D">
      <w:pPr>
        <w:pStyle w:val="ListParagraph"/>
        <w:numPr>
          <w:ilvl w:val="1"/>
          <w:numId w:val="6"/>
        </w:numPr>
      </w:pPr>
      <w:r>
        <w:t>Purpose:</w:t>
      </w:r>
    </w:p>
    <w:p w14:paraId="61CF6DA9" w14:textId="3DD5DCF8" w:rsidR="002A7F8D" w:rsidRDefault="002A7F8D" w:rsidP="002A7F8D">
      <w:pPr>
        <w:pStyle w:val="ListParagraph"/>
        <w:numPr>
          <w:ilvl w:val="2"/>
          <w:numId w:val="6"/>
        </w:numPr>
      </w:pPr>
      <w:r>
        <w:t>Elementwise multiplication of two matrices</w:t>
      </w:r>
    </w:p>
    <w:p w14:paraId="6DAEE34E" w14:textId="77777777" w:rsidR="002A7F8D" w:rsidRDefault="002A7F8D" w:rsidP="002A7F8D">
      <w:pPr>
        <w:pStyle w:val="ListParagraph"/>
        <w:numPr>
          <w:ilvl w:val="1"/>
          <w:numId w:val="6"/>
        </w:numPr>
      </w:pPr>
      <w:r>
        <w:t>Detail:</w:t>
      </w:r>
    </w:p>
    <w:p w14:paraId="69530B4A" w14:textId="2588DA90" w:rsidR="002A7F8D" w:rsidRDefault="002A7F8D" w:rsidP="002A7F8D">
      <w:pPr>
        <w:pStyle w:val="ListParagraph"/>
        <w:numPr>
          <w:ilvl w:val="2"/>
          <w:numId w:val="6"/>
        </w:numPr>
      </w:pPr>
      <w:r>
        <w:t>Multiply first and second matrix</w:t>
      </w:r>
    </w:p>
    <w:p w14:paraId="31E4FBB6" w14:textId="77777777" w:rsidR="002A7F8D" w:rsidRDefault="002A7F8D" w:rsidP="002A7F8D">
      <w:pPr>
        <w:pStyle w:val="ListParagraph"/>
        <w:numPr>
          <w:ilvl w:val="1"/>
          <w:numId w:val="6"/>
        </w:numPr>
      </w:pPr>
      <w:r>
        <w:t>Input:</w:t>
      </w:r>
    </w:p>
    <w:p w14:paraId="38994930" w14:textId="77777777" w:rsidR="002A7F8D" w:rsidRDefault="002A7F8D" w:rsidP="002A7F8D">
      <w:pPr>
        <w:pStyle w:val="ListParagraph"/>
        <w:numPr>
          <w:ilvl w:val="2"/>
          <w:numId w:val="6"/>
        </w:numPr>
      </w:pPr>
      <w:r>
        <w:t>double 2D array first</w:t>
      </w:r>
    </w:p>
    <w:p w14:paraId="6B9988A2" w14:textId="77777777" w:rsidR="002A7F8D" w:rsidRDefault="002A7F8D" w:rsidP="002A7F8D">
      <w:pPr>
        <w:pStyle w:val="ListParagraph"/>
        <w:numPr>
          <w:ilvl w:val="2"/>
          <w:numId w:val="6"/>
        </w:numPr>
      </w:pPr>
      <w:r>
        <w:t>double 2D array second</w:t>
      </w:r>
    </w:p>
    <w:p w14:paraId="7C1B92A7" w14:textId="77777777" w:rsidR="002A7F8D" w:rsidRDefault="002A7F8D" w:rsidP="002A7F8D">
      <w:pPr>
        <w:pStyle w:val="ListParagraph"/>
        <w:numPr>
          <w:ilvl w:val="1"/>
          <w:numId w:val="6"/>
        </w:numPr>
      </w:pPr>
      <w:r>
        <w:t>Output:</w:t>
      </w:r>
    </w:p>
    <w:p w14:paraId="0C54271D" w14:textId="1FA74C84" w:rsidR="002A7F8D" w:rsidRDefault="002A7F8D" w:rsidP="002A7F8D">
      <w:pPr>
        <w:pStyle w:val="ListParagraph"/>
        <w:numPr>
          <w:ilvl w:val="2"/>
          <w:numId w:val="6"/>
        </w:numPr>
      </w:pPr>
      <w:r>
        <w:t>double 2D array output</w:t>
      </w:r>
    </w:p>
    <w:p w14:paraId="2F4AB668" w14:textId="20FFABC0" w:rsidR="00DF0279" w:rsidRDefault="00DF0279" w:rsidP="00DF0279">
      <w:pPr>
        <w:pStyle w:val="ListParagraph"/>
        <w:numPr>
          <w:ilvl w:val="0"/>
          <w:numId w:val="6"/>
        </w:numPr>
      </w:pPr>
      <w:proofErr w:type="spellStart"/>
      <w:proofErr w:type="gramStart"/>
      <w:r>
        <w:t>timeser</w:t>
      </w:r>
      <w:proofErr w:type="spellEnd"/>
      <w:r>
        <w:t>(</w:t>
      </w:r>
      <w:proofErr w:type="gramEnd"/>
      <w:r>
        <w:t>)</w:t>
      </w:r>
    </w:p>
    <w:p w14:paraId="5FF35C6C" w14:textId="77777777" w:rsidR="002A7F8D" w:rsidRDefault="002A7F8D" w:rsidP="002A7F8D">
      <w:pPr>
        <w:pStyle w:val="ListParagraph"/>
        <w:numPr>
          <w:ilvl w:val="1"/>
          <w:numId w:val="6"/>
        </w:numPr>
      </w:pPr>
      <w:r>
        <w:t>Purpose:</w:t>
      </w:r>
    </w:p>
    <w:p w14:paraId="162D83D6" w14:textId="2E808D14" w:rsidR="002A7F8D" w:rsidRDefault="002A7F8D" w:rsidP="002A7F8D">
      <w:pPr>
        <w:pStyle w:val="ListParagraph"/>
        <w:ind w:left="2160"/>
      </w:pPr>
      <w:r>
        <w:t>Matrix multiplication of two matrices</w:t>
      </w:r>
    </w:p>
    <w:p w14:paraId="6B277218" w14:textId="77777777" w:rsidR="002A7F8D" w:rsidRDefault="002A7F8D" w:rsidP="002A7F8D">
      <w:pPr>
        <w:pStyle w:val="ListParagraph"/>
        <w:numPr>
          <w:ilvl w:val="1"/>
          <w:numId w:val="6"/>
        </w:numPr>
      </w:pPr>
      <w:r>
        <w:t>Detail:</w:t>
      </w:r>
    </w:p>
    <w:p w14:paraId="6350FC40" w14:textId="77777777" w:rsidR="002A7F8D" w:rsidRDefault="002A7F8D" w:rsidP="002A7F8D">
      <w:pPr>
        <w:pStyle w:val="ListParagraph"/>
        <w:numPr>
          <w:ilvl w:val="2"/>
          <w:numId w:val="6"/>
        </w:numPr>
      </w:pPr>
      <w:r>
        <w:t>Multiply first and second matrix</w:t>
      </w:r>
    </w:p>
    <w:p w14:paraId="34EA1511" w14:textId="77777777" w:rsidR="002A7F8D" w:rsidRDefault="002A7F8D" w:rsidP="002A7F8D">
      <w:pPr>
        <w:pStyle w:val="ListParagraph"/>
        <w:numPr>
          <w:ilvl w:val="1"/>
          <w:numId w:val="6"/>
        </w:numPr>
      </w:pPr>
      <w:r>
        <w:t>Input:</w:t>
      </w:r>
    </w:p>
    <w:p w14:paraId="133703A5" w14:textId="77777777" w:rsidR="002A7F8D" w:rsidRDefault="002A7F8D" w:rsidP="002A7F8D">
      <w:pPr>
        <w:pStyle w:val="ListParagraph"/>
        <w:numPr>
          <w:ilvl w:val="2"/>
          <w:numId w:val="6"/>
        </w:numPr>
      </w:pPr>
      <w:r>
        <w:t>double 2D array first</w:t>
      </w:r>
    </w:p>
    <w:p w14:paraId="40939BF2" w14:textId="77777777" w:rsidR="002A7F8D" w:rsidRDefault="002A7F8D" w:rsidP="002A7F8D">
      <w:pPr>
        <w:pStyle w:val="ListParagraph"/>
        <w:numPr>
          <w:ilvl w:val="2"/>
          <w:numId w:val="6"/>
        </w:numPr>
      </w:pPr>
      <w:r>
        <w:t>double 2D array second</w:t>
      </w:r>
    </w:p>
    <w:p w14:paraId="79D265EE" w14:textId="77777777" w:rsidR="002A7F8D" w:rsidRDefault="002A7F8D" w:rsidP="002A7F8D">
      <w:pPr>
        <w:pStyle w:val="ListParagraph"/>
        <w:numPr>
          <w:ilvl w:val="1"/>
          <w:numId w:val="6"/>
        </w:numPr>
      </w:pPr>
      <w:r>
        <w:t>Output:</w:t>
      </w:r>
    </w:p>
    <w:p w14:paraId="0B6C9741" w14:textId="3B1CA779" w:rsidR="002A7F8D" w:rsidRDefault="002A7F8D" w:rsidP="002A7F8D">
      <w:pPr>
        <w:pStyle w:val="ListParagraph"/>
        <w:numPr>
          <w:ilvl w:val="2"/>
          <w:numId w:val="6"/>
        </w:numPr>
      </w:pPr>
      <w:r>
        <w:t>double 2D array c</w:t>
      </w:r>
    </w:p>
    <w:p w14:paraId="6FAD6BC0" w14:textId="5551AFB6" w:rsidR="00DF0279" w:rsidRDefault="00DF0279" w:rsidP="00DF0279">
      <w:pPr>
        <w:pStyle w:val="ListParagraph"/>
        <w:numPr>
          <w:ilvl w:val="0"/>
          <w:numId w:val="6"/>
        </w:numPr>
      </w:pPr>
      <w:proofErr w:type="spellStart"/>
      <w:proofErr w:type="gramStart"/>
      <w:r>
        <w:t>RepMat</w:t>
      </w:r>
      <w:proofErr w:type="spellEnd"/>
      <w:r>
        <w:t>(</w:t>
      </w:r>
      <w:proofErr w:type="gramEnd"/>
      <w:r>
        <w:t>)</w:t>
      </w:r>
    </w:p>
    <w:p w14:paraId="4C045809" w14:textId="3B7E4FD9" w:rsidR="002A7F8D" w:rsidRDefault="002A7F8D" w:rsidP="002A7F8D">
      <w:pPr>
        <w:pStyle w:val="ListParagraph"/>
        <w:numPr>
          <w:ilvl w:val="1"/>
          <w:numId w:val="6"/>
        </w:numPr>
      </w:pPr>
      <w:r>
        <w:t>Purpose:</w:t>
      </w:r>
    </w:p>
    <w:p w14:paraId="77CA1A5C" w14:textId="3B7146A8" w:rsidR="002A7F8D" w:rsidRDefault="002A7F8D" w:rsidP="002A7F8D">
      <w:pPr>
        <w:pStyle w:val="ListParagraph"/>
        <w:numPr>
          <w:ilvl w:val="2"/>
          <w:numId w:val="6"/>
        </w:numPr>
      </w:pPr>
      <w:r>
        <w:t>Repeat a vector to create a matrix</w:t>
      </w:r>
    </w:p>
    <w:p w14:paraId="165DAC28" w14:textId="77777777" w:rsidR="002A7F8D" w:rsidRDefault="002A7F8D" w:rsidP="002A7F8D">
      <w:pPr>
        <w:pStyle w:val="ListParagraph"/>
        <w:numPr>
          <w:ilvl w:val="1"/>
          <w:numId w:val="6"/>
        </w:numPr>
      </w:pPr>
      <w:r>
        <w:t>Detail:</w:t>
      </w:r>
    </w:p>
    <w:p w14:paraId="22A249BC" w14:textId="014ACDF0" w:rsidR="002A7F8D" w:rsidRDefault="002A7F8D" w:rsidP="002A7F8D">
      <w:pPr>
        <w:pStyle w:val="ListParagraph"/>
        <w:numPr>
          <w:ilvl w:val="2"/>
          <w:numId w:val="6"/>
        </w:numPr>
      </w:pPr>
      <w:r>
        <w:t xml:space="preserve">Takes a 1D double array and repeats the array to fill a </w:t>
      </w:r>
      <w:r w:rsidR="005C7846">
        <w:t>matrix</w:t>
      </w:r>
    </w:p>
    <w:p w14:paraId="2DCB15BA" w14:textId="600C8BF4" w:rsidR="005C7846" w:rsidRDefault="005C7846" w:rsidP="002A7F8D">
      <w:pPr>
        <w:pStyle w:val="ListParagraph"/>
        <w:numPr>
          <w:ilvl w:val="2"/>
          <w:numId w:val="6"/>
        </w:numPr>
      </w:pPr>
      <w:r>
        <w:t>Repeats along the column dimension</w:t>
      </w:r>
    </w:p>
    <w:p w14:paraId="46F3648C" w14:textId="77777777" w:rsidR="002A7F8D" w:rsidRDefault="002A7F8D" w:rsidP="002A7F8D">
      <w:pPr>
        <w:pStyle w:val="ListParagraph"/>
        <w:numPr>
          <w:ilvl w:val="1"/>
          <w:numId w:val="6"/>
        </w:numPr>
      </w:pPr>
      <w:r>
        <w:t>Input:</w:t>
      </w:r>
    </w:p>
    <w:p w14:paraId="026531FE" w14:textId="05F0E1F5" w:rsidR="002A7F8D" w:rsidRDefault="002A7F8D" w:rsidP="002A7F8D">
      <w:pPr>
        <w:pStyle w:val="ListParagraph"/>
        <w:numPr>
          <w:ilvl w:val="2"/>
          <w:numId w:val="6"/>
        </w:numPr>
      </w:pPr>
      <w:r>
        <w:t xml:space="preserve">double array </w:t>
      </w:r>
      <w:proofErr w:type="spellStart"/>
      <w:r w:rsidR="005C7846">
        <w:t>Inputer</w:t>
      </w:r>
      <w:proofErr w:type="spellEnd"/>
    </w:p>
    <w:p w14:paraId="05193A11" w14:textId="5FE2515E" w:rsidR="005C7846" w:rsidRDefault="005C7846" w:rsidP="005C7846">
      <w:pPr>
        <w:pStyle w:val="ListParagraph"/>
        <w:numPr>
          <w:ilvl w:val="3"/>
          <w:numId w:val="6"/>
        </w:numPr>
      </w:pPr>
      <w:r>
        <w:t>The array to repeat</w:t>
      </w:r>
    </w:p>
    <w:p w14:paraId="7F3B9CA9" w14:textId="08586D2D" w:rsidR="002A7F8D" w:rsidRDefault="005C7846" w:rsidP="002A7F8D">
      <w:pPr>
        <w:pStyle w:val="ListParagraph"/>
        <w:numPr>
          <w:ilvl w:val="2"/>
          <w:numId w:val="6"/>
        </w:numPr>
      </w:pPr>
      <w:r>
        <w:t>int dim</w:t>
      </w:r>
    </w:p>
    <w:p w14:paraId="43610BA6" w14:textId="44DE16AF" w:rsidR="005C7846" w:rsidRDefault="005C7846" w:rsidP="005C7846">
      <w:pPr>
        <w:pStyle w:val="ListParagraph"/>
        <w:numPr>
          <w:ilvl w:val="3"/>
          <w:numId w:val="6"/>
        </w:numPr>
      </w:pPr>
      <w:r>
        <w:lastRenderedPageBreak/>
        <w:t>Dimension to repeat along, currently only 1 is supported</w:t>
      </w:r>
    </w:p>
    <w:p w14:paraId="02DAAA3D" w14:textId="1719026E" w:rsidR="005C7846" w:rsidRDefault="005C7846" w:rsidP="002A7F8D">
      <w:pPr>
        <w:pStyle w:val="ListParagraph"/>
        <w:numPr>
          <w:ilvl w:val="2"/>
          <w:numId w:val="6"/>
        </w:numPr>
      </w:pPr>
      <w:r>
        <w:t xml:space="preserve">int </w:t>
      </w:r>
      <w:proofErr w:type="spellStart"/>
      <w:r>
        <w:t>numReps</w:t>
      </w:r>
      <w:proofErr w:type="spellEnd"/>
    </w:p>
    <w:p w14:paraId="357EFB0C" w14:textId="70EC7400" w:rsidR="005C7846" w:rsidRDefault="005C7846" w:rsidP="005C7846">
      <w:pPr>
        <w:pStyle w:val="ListParagraph"/>
        <w:numPr>
          <w:ilvl w:val="3"/>
          <w:numId w:val="6"/>
        </w:numPr>
      </w:pPr>
      <w:r>
        <w:t xml:space="preserve">The other dimension size of the output matrix (the </w:t>
      </w:r>
      <w:proofErr w:type="gramStart"/>
      <w:r>
        <w:t>first dimension</w:t>
      </w:r>
      <w:proofErr w:type="gramEnd"/>
      <w:r>
        <w:t xml:space="preserve"> size being the size of </w:t>
      </w:r>
      <w:proofErr w:type="spellStart"/>
      <w:r>
        <w:t>Inputer</w:t>
      </w:r>
      <w:proofErr w:type="spellEnd"/>
      <w:r>
        <w:t>)</w:t>
      </w:r>
    </w:p>
    <w:p w14:paraId="2CF5F2DD" w14:textId="77777777" w:rsidR="002A7F8D" w:rsidRDefault="002A7F8D" w:rsidP="002A7F8D">
      <w:pPr>
        <w:pStyle w:val="ListParagraph"/>
        <w:numPr>
          <w:ilvl w:val="1"/>
          <w:numId w:val="6"/>
        </w:numPr>
      </w:pPr>
      <w:r>
        <w:t>Output:</w:t>
      </w:r>
    </w:p>
    <w:p w14:paraId="7B014D94" w14:textId="54F90514" w:rsidR="00AC3B83" w:rsidRDefault="002A7F8D" w:rsidP="007B01B2">
      <w:pPr>
        <w:pStyle w:val="ListParagraph"/>
        <w:numPr>
          <w:ilvl w:val="2"/>
          <w:numId w:val="6"/>
        </w:numPr>
      </w:pPr>
      <w:r>
        <w:t xml:space="preserve">double 2D array </w:t>
      </w:r>
      <w:proofErr w:type="spellStart"/>
      <w:r w:rsidR="005C7846">
        <w:t>repmat</w:t>
      </w:r>
      <w:proofErr w:type="spellEnd"/>
    </w:p>
    <w:p w14:paraId="2D3521E1" w14:textId="53D7730E" w:rsidR="00AC3B83" w:rsidRDefault="00AC3B83" w:rsidP="00AC3B83">
      <w:pPr>
        <w:pStyle w:val="Heading3"/>
      </w:pPr>
      <w:bookmarkStart w:id="21" w:name="_BuildOptions_(Standard_Functions)"/>
      <w:bookmarkStart w:id="22" w:name="_Toc112079793"/>
      <w:bookmarkEnd w:id="21"/>
      <w:proofErr w:type="spellStart"/>
      <w:r>
        <w:t>BuildOptions</w:t>
      </w:r>
      <w:proofErr w:type="spellEnd"/>
      <w:r w:rsidR="00181DAA">
        <w:t xml:space="preserve"> (Standard Functions)</w:t>
      </w:r>
      <w:bookmarkEnd w:id="22"/>
    </w:p>
    <w:p w14:paraId="01CE34CC" w14:textId="77777777" w:rsidR="00261156" w:rsidRDefault="00261156" w:rsidP="00261156">
      <w:pPr>
        <w:pStyle w:val="Heading4"/>
      </w:pPr>
      <w:r>
        <w:t>Public Variables</w:t>
      </w:r>
    </w:p>
    <w:p w14:paraId="5ECC265D" w14:textId="1B79B3FF" w:rsidR="00261156" w:rsidRDefault="00CA56DC" w:rsidP="00261156">
      <w:pPr>
        <w:pStyle w:val="ListParagraph"/>
        <w:numPr>
          <w:ilvl w:val="0"/>
          <w:numId w:val="5"/>
        </w:numPr>
      </w:pPr>
      <w:proofErr w:type="spellStart"/>
      <w:r>
        <w:t>leadDistanceUnit</w:t>
      </w:r>
      <w:proofErr w:type="spellEnd"/>
    </w:p>
    <w:p w14:paraId="58E896BA" w14:textId="6887780A" w:rsidR="00261156" w:rsidRDefault="00261156" w:rsidP="00261156">
      <w:pPr>
        <w:pStyle w:val="ListParagraph"/>
        <w:numPr>
          <w:ilvl w:val="1"/>
          <w:numId w:val="5"/>
        </w:numPr>
      </w:pPr>
      <w:r>
        <w:t xml:space="preserve">Type: </w:t>
      </w:r>
      <w:r w:rsidR="005B18FA">
        <w:t xml:space="preserve">const </w:t>
      </w:r>
      <w:proofErr w:type="spellStart"/>
      <w:r w:rsidR="005B18FA">
        <w:t>uint</w:t>
      </w:r>
      <w:proofErr w:type="spellEnd"/>
    </w:p>
    <w:p w14:paraId="6DEB3F59" w14:textId="32ED9FDC" w:rsidR="00261156" w:rsidRDefault="00261156" w:rsidP="00261156">
      <w:pPr>
        <w:pStyle w:val="ListParagraph"/>
        <w:numPr>
          <w:ilvl w:val="1"/>
          <w:numId w:val="5"/>
        </w:numPr>
      </w:pPr>
      <w:r>
        <w:t xml:space="preserve">Purpose: </w:t>
      </w:r>
      <w:r w:rsidR="00B23293">
        <w:t>Number of millimeters per</w:t>
      </w:r>
      <w:r w:rsidR="00AD347A">
        <w:t xml:space="preserve"> turn of the motor</w:t>
      </w:r>
    </w:p>
    <w:p w14:paraId="74EA3B1B" w14:textId="0FC8F1DA" w:rsidR="00261156" w:rsidRDefault="00261156" w:rsidP="00261156">
      <w:pPr>
        <w:pStyle w:val="ListParagraph"/>
        <w:numPr>
          <w:ilvl w:val="1"/>
          <w:numId w:val="5"/>
        </w:numPr>
      </w:pPr>
      <w:r>
        <w:t xml:space="preserve">Default: </w:t>
      </w:r>
      <w:r w:rsidR="00CA56DC">
        <w:t>5</w:t>
      </w:r>
      <w:r w:rsidR="00AD347A">
        <w:t xml:space="preserve"> (mm)</w:t>
      </w:r>
    </w:p>
    <w:p w14:paraId="58EA6BB9" w14:textId="1AE3E28C" w:rsidR="00261156" w:rsidRDefault="00AD347A" w:rsidP="00261156">
      <w:pPr>
        <w:pStyle w:val="ListParagraph"/>
        <w:numPr>
          <w:ilvl w:val="0"/>
          <w:numId w:val="5"/>
        </w:numPr>
      </w:pPr>
      <w:proofErr w:type="spellStart"/>
      <w:r>
        <w:t>oneTurnPulseNum</w:t>
      </w:r>
      <w:proofErr w:type="spellEnd"/>
    </w:p>
    <w:p w14:paraId="34338E38" w14:textId="366979CB" w:rsidR="00261156" w:rsidRDefault="00261156" w:rsidP="00261156">
      <w:pPr>
        <w:pStyle w:val="ListParagraph"/>
        <w:numPr>
          <w:ilvl w:val="1"/>
          <w:numId w:val="5"/>
        </w:numPr>
      </w:pPr>
      <w:r>
        <w:t xml:space="preserve">Type: </w:t>
      </w:r>
      <w:r w:rsidR="003266BA">
        <w:t xml:space="preserve">const </w:t>
      </w:r>
      <w:proofErr w:type="spellStart"/>
      <w:r w:rsidR="003266BA">
        <w:t>uint</w:t>
      </w:r>
      <w:proofErr w:type="spellEnd"/>
    </w:p>
    <w:p w14:paraId="38E3D768" w14:textId="22BDB413" w:rsidR="00261156" w:rsidRDefault="00261156" w:rsidP="00261156">
      <w:pPr>
        <w:pStyle w:val="ListParagraph"/>
        <w:numPr>
          <w:ilvl w:val="1"/>
          <w:numId w:val="5"/>
        </w:numPr>
      </w:pPr>
      <w:r>
        <w:t xml:space="preserve">Purpose: </w:t>
      </w:r>
      <w:r w:rsidR="00AD347A">
        <w:t>Number of</w:t>
      </w:r>
      <w:r w:rsidR="004327BB">
        <w:t xml:space="preserve"> electrical</w:t>
      </w:r>
      <w:r w:rsidR="00AD347A">
        <w:t xml:space="preserve"> pulses per</w:t>
      </w:r>
      <w:r w:rsidR="004327BB">
        <w:t xml:space="preserve"> turn of the motor</w:t>
      </w:r>
    </w:p>
    <w:p w14:paraId="17CB7B30" w14:textId="51F78587" w:rsidR="00261156" w:rsidRDefault="00261156" w:rsidP="00261156">
      <w:pPr>
        <w:pStyle w:val="ListParagraph"/>
        <w:numPr>
          <w:ilvl w:val="1"/>
          <w:numId w:val="5"/>
        </w:numPr>
      </w:pPr>
      <w:r>
        <w:t xml:space="preserve">Default: </w:t>
      </w:r>
      <w:r w:rsidR="004327BB">
        <w:t>10000</w:t>
      </w:r>
      <w:r w:rsidR="007308A5">
        <w:t xml:space="preserve"> (pulses)</w:t>
      </w:r>
    </w:p>
    <w:p w14:paraId="7441A212" w14:textId="750FF614" w:rsidR="00261156" w:rsidRDefault="007308A5" w:rsidP="00261156">
      <w:pPr>
        <w:pStyle w:val="ListParagraph"/>
        <w:numPr>
          <w:ilvl w:val="0"/>
          <w:numId w:val="5"/>
        </w:numPr>
      </w:pPr>
      <w:proofErr w:type="spellStart"/>
      <w:r>
        <w:t>confirmCode</w:t>
      </w:r>
      <w:proofErr w:type="spellEnd"/>
    </w:p>
    <w:p w14:paraId="14F3913D" w14:textId="61E13BEA" w:rsidR="00261156" w:rsidRDefault="00261156" w:rsidP="00261156">
      <w:pPr>
        <w:pStyle w:val="ListParagraph"/>
        <w:numPr>
          <w:ilvl w:val="1"/>
          <w:numId w:val="5"/>
        </w:numPr>
      </w:pPr>
      <w:r>
        <w:t xml:space="preserve">Type: </w:t>
      </w:r>
      <w:r w:rsidR="007A412A">
        <w:t xml:space="preserve">const </w:t>
      </w:r>
      <w:proofErr w:type="spellStart"/>
      <w:r w:rsidR="007A412A">
        <w:t>ushort</w:t>
      </w:r>
      <w:proofErr w:type="spellEnd"/>
    </w:p>
    <w:p w14:paraId="5F179F02" w14:textId="079E504C" w:rsidR="00261156" w:rsidRDefault="00261156" w:rsidP="00261156">
      <w:pPr>
        <w:pStyle w:val="ListParagraph"/>
        <w:numPr>
          <w:ilvl w:val="1"/>
          <w:numId w:val="5"/>
        </w:numPr>
      </w:pPr>
      <w:r>
        <w:t xml:space="preserve">Purpose: </w:t>
      </w:r>
      <w:r w:rsidR="007A412A">
        <w:t>confirmation code from the host to the remote computer</w:t>
      </w:r>
    </w:p>
    <w:p w14:paraId="283C055E" w14:textId="3513F1FF" w:rsidR="00261156" w:rsidRDefault="00261156" w:rsidP="00261156">
      <w:pPr>
        <w:pStyle w:val="ListParagraph"/>
        <w:numPr>
          <w:ilvl w:val="1"/>
          <w:numId w:val="5"/>
        </w:numPr>
      </w:pPr>
      <w:r>
        <w:t xml:space="preserve">Default: </w:t>
      </w:r>
      <w:r w:rsidR="001742A9">
        <w:t>0x55aa</w:t>
      </w:r>
    </w:p>
    <w:p w14:paraId="21A6A15F" w14:textId="58D66CC3" w:rsidR="00261156" w:rsidRDefault="001742A9" w:rsidP="00261156">
      <w:pPr>
        <w:pStyle w:val="ListParagraph"/>
        <w:numPr>
          <w:ilvl w:val="0"/>
          <w:numId w:val="5"/>
        </w:numPr>
      </w:pPr>
      <w:proofErr w:type="spellStart"/>
      <w:r>
        <w:t>passCode</w:t>
      </w:r>
      <w:proofErr w:type="spellEnd"/>
    </w:p>
    <w:p w14:paraId="10897229" w14:textId="331E74D1" w:rsidR="00261156" w:rsidRDefault="00261156" w:rsidP="00261156">
      <w:pPr>
        <w:pStyle w:val="ListParagraph"/>
        <w:numPr>
          <w:ilvl w:val="1"/>
          <w:numId w:val="5"/>
        </w:numPr>
      </w:pPr>
      <w:r>
        <w:t xml:space="preserve">Type: </w:t>
      </w:r>
      <w:r w:rsidR="001742A9">
        <w:t xml:space="preserve">const </w:t>
      </w:r>
      <w:proofErr w:type="spellStart"/>
      <w:r w:rsidR="001742A9">
        <w:t>ushort</w:t>
      </w:r>
      <w:proofErr w:type="spellEnd"/>
    </w:p>
    <w:p w14:paraId="03ED4EAA" w14:textId="73CE4421" w:rsidR="00261156" w:rsidRDefault="00261156" w:rsidP="00261156">
      <w:pPr>
        <w:pStyle w:val="ListParagraph"/>
        <w:numPr>
          <w:ilvl w:val="1"/>
          <w:numId w:val="5"/>
        </w:numPr>
      </w:pPr>
      <w:r>
        <w:t xml:space="preserve">Purpose: </w:t>
      </w:r>
      <w:r w:rsidR="00963D91">
        <w:t xml:space="preserve">inform the receiving computer to </w:t>
      </w:r>
      <w:r w:rsidR="00376265">
        <w:t>accept</w:t>
      </w:r>
      <w:r w:rsidR="00963D91">
        <w:t xml:space="preserve"> the </w:t>
      </w:r>
      <w:r w:rsidR="003E52C5">
        <w:t>message</w:t>
      </w:r>
    </w:p>
    <w:p w14:paraId="41EF72F9" w14:textId="0D62881A" w:rsidR="00261156" w:rsidRDefault="00261156" w:rsidP="00261156">
      <w:pPr>
        <w:pStyle w:val="ListParagraph"/>
        <w:numPr>
          <w:ilvl w:val="1"/>
          <w:numId w:val="5"/>
        </w:numPr>
      </w:pPr>
      <w:r>
        <w:t xml:space="preserve">Default: </w:t>
      </w:r>
      <w:r w:rsidR="003E52C5">
        <w:t>0</w:t>
      </w:r>
    </w:p>
    <w:p w14:paraId="1A1AA289" w14:textId="21B9CAAF" w:rsidR="00261156" w:rsidRDefault="00376265" w:rsidP="00261156">
      <w:pPr>
        <w:pStyle w:val="ListParagraph"/>
        <w:numPr>
          <w:ilvl w:val="0"/>
          <w:numId w:val="5"/>
        </w:numPr>
      </w:pPr>
      <w:proofErr w:type="spellStart"/>
      <w:r>
        <w:t>whoAccept</w:t>
      </w:r>
      <w:proofErr w:type="spellEnd"/>
    </w:p>
    <w:p w14:paraId="0ADA20B6" w14:textId="21188CC4" w:rsidR="00261156" w:rsidRDefault="00261156" w:rsidP="00261156">
      <w:pPr>
        <w:pStyle w:val="ListParagraph"/>
        <w:numPr>
          <w:ilvl w:val="1"/>
          <w:numId w:val="5"/>
        </w:numPr>
      </w:pPr>
      <w:r>
        <w:t xml:space="preserve">Type: </w:t>
      </w:r>
      <w:r w:rsidR="00376265">
        <w:t xml:space="preserve">const </w:t>
      </w:r>
      <w:proofErr w:type="spellStart"/>
      <w:r w:rsidR="00376265">
        <w:t>ushort</w:t>
      </w:r>
      <w:proofErr w:type="spellEnd"/>
    </w:p>
    <w:p w14:paraId="6D25AFC5" w14:textId="58193F92" w:rsidR="00261156" w:rsidRDefault="00261156" w:rsidP="00261156">
      <w:pPr>
        <w:pStyle w:val="ListParagraph"/>
        <w:numPr>
          <w:ilvl w:val="1"/>
          <w:numId w:val="5"/>
        </w:numPr>
      </w:pPr>
      <w:r>
        <w:t xml:space="preserve">Purpose: </w:t>
      </w:r>
      <w:r w:rsidR="00132327">
        <w:t xml:space="preserve">determine what IP address is able to </w:t>
      </w:r>
      <w:r w:rsidR="009429B0">
        <w:t>accept the message</w:t>
      </w:r>
    </w:p>
    <w:p w14:paraId="59D5079C" w14:textId="4B4B0E15" w:rsidR="00261156" w:rsidRDefault="009429B0" w:rsidP="00261156">
      <w:pPr>
        <w:pStyle w:val="ListParagraph"/>
        <w:numPr>
          <w:ilvl w:val="1"/>
          <w:numId w:val="5"/>
        </w:numPr>
      </w:pPr>
      <w:r>
        <w:t>Default</w:t>
      </w:r>
      <w:r w:rsidR="00261156">
        <w:t xml:space="preserve">: </w:t>
      </w:r>
      <w:r>
        <w:t>0xFFFF</w:t>
      </w:r>
    </w:p>
    <w:p w14:paraId="5C91CD01" w14:textId="016D18D2" w:rsidR="00261156" w:rsidRDefault="009429B0" w:rsidP="00261156">
      <w:pPr>
        <w:pStyle w:val="ListParagraph"/>
        <w:numPr>
          <w:ilvl w:val="0"/>
          <w:numId w:val="5"/>
        </w:numPr>
      </w:pPr>
      <w:proofErr w:type="spellStart"/>
      <w:r>
        <w:t>whoReply</w:t>
      </w:r>
      <w:proofErr w:type="spellEnd"/>
    </w:p>
    <w:p w14:paraId="60727754" w14:textId="1FF07314" w:rsidR="00261156" w:rsidRDefault="00261156" w:rsidP="00261156">
      <w:pPr>
        <w:pStyle w:val="ListParagraph"/>
        <w:numPr>
          <w:ilvl w:val="1"/>
          <w:numId w:val="5"/>
        </w:numPr>
      </w:pPr>
      <w:r>
        <w:t xml:space="preserve">Type: </w:t>
      </w:r>
      <w:r w:rsidR="009429B0">
        <w:t xml:space="preserve">const </w:t>
      </w:r>
      <w:proofErr w:type="spellStart"/>
      <w:r w:rsidR="009429B0">
        <w:t>ushort</w:t>
      </w:r>
      <w:proofErr w:type="spellEnd"/>
    </w:p>
    <w:p w14:paraId="2258B4CC" w14:textId="62B45D84" w:rsidR="00261156" w:rsidRDefault="00261156" w:rsidP="00261156">
      <w:pPr>
        <w:pStyle w:val="ListParagraph"/>
        <w:numPr>
          <w:ilvl w:val="1"/>
          <w:numId w:val="5"/>
        </w:numPr>
      </w:pPr>
      <w:r>
        <w:t xml:space="preserve">Purpose: </w:t>
      </w:r>
      <w:r w:rsidR="009429B0">
        <w:t xml:space="preserve">determine what IP address is able to </w:t>
      </w:r>
      <w:r w:rsidR="00561045">
        <w:t>respond to the message</w:t>
      </w:r>
    </w:p>
    <w:p w14:paraId="5DE0697D" w14:textId="0CFE58D5" w:rsidR="00561045" w:rsidRDefault="00561045" w:rsidP="00261156">
      <w:pPr>
        <w:pStyle w:val="ListParagraph"/>
        <w:numPr>
          <w:ilvl w:val="1"/>
          <w:numId w:val="5"/>
        </w:numPr>
      </w:pPr>
      <w:r>
        <w:t>Default: 0xFFFF</w:t>
      </w:r>
    </w:p>
    <w:p w14:paraId="1F89AA8F" w14:textId="0CF0098B" w:rsidR="00253693" w:rsidRDefault="00657D1B" w:rsidP="00253693">
      <w:pPr>
        <w:pStyle w:val="ListParagraph"/>
        <w:numPr>
          <w:ilvl w:val="0"/>
          <w:numId w:val="5"/>
        </w:numPr>
      </w:pPr>
      <w:proofErr w:type="spellStart"/>
      <w:r>
        <w:t>functionCode</w:t>
      </w:r>
      <w:proofErr w:type="spellEnd"/>
    </w:p>
    <w:p w14:paraId="09F5D68F" w14:textId="3EA7E3C6" w:rsidR="00657D1B" w:rsidRDefault="00657D1B" w:rsidP="00657D1B">
      <w:pPr>
        <w:pStyle w:val="ListParagraph"/>
        <w:numPr>
          <w:ilvl w:val="1"/>
          <w:numId w:val="5"/>
        </w:numPr>
      </w:pPr>
      <w:r>
        <w:t xml:space="preserve">Type: </w:t>
      </w:r>
      <w:r w:rsidR="00EE2885">
        <w:t>Set what the message does</w:t>
      </w:r>
    </w:p>
    <w:p w14:paraId="0C746F98" w14:textId="7A846756" w:rsidR="00657D1B" w:rsidRDefault="00657D1B" w:rsidP="00657D1B">
      <w:pPr>
        <w:pStyle w:val="ListParagraph"/>
        <w:numPr>
          <w:ilvl w:val="1"/>
          <w:numId w:val="5"/>
        </w:numPr>
      </w:pPr>
      <w:r>
        <w:t>Purpose</w:t>
      </w:r>
      <w:r w:rsidR="00EE2885">
        <w:t xml:space="preserve">: </w:t>
      </w:r>
      <w:r w:rsidR="007423BF">
        <w:t xml:space="preserve">For a move command, can set whether in </w:t>
      </w:r>
      <w:r w:rsidR="004838BC">
        <w:t>delta time or absolute time, can set to be a read register command</w:t>
      </w:r>
      <w:r w:rsidR="001C4C45">
        <w:t xml:space="preserve"> or a write register command</w:t>
      </w:r>
    </w:p>
    <w:p w14:paraId="34BC0B32" w14:textId="243976B7" w:rsidR="00657D1B" w:rsidRDefault="00657D1B" w:rsidP="00657D1B">
      <w:pPr>
        <w:pStyle w:val="ListParagraph"/>
        <w:numPr>
          <w:ilvl w:val="1"/>
          <w:numId w:val="5"/>
        </w:numPr>
      </w:pPr>
      <w:r>
        <w:t>Default:</w:t>
      </w:r>
    </w:p>
    <w:p w14:paraId="142EF4A6" w14:textId="606007F8" w:rsidR="001C4C45" w:rsidRDefault="001C4C45" w:rsidP="001C4C45">
      <w:pPr>
        <w:pStyle w:val="ListParagraph"/>
        <w:numPr>
          <w:ilvl w:val="2"/>
          <w:numId w:val="5"/>
        </w:numPr>
      </w:pPr>
      <w:r>
        <w:t>Absolute time: 0x1401</w:t>
      </w:r>
      <w:r w:rsidR="004643FA">
        <w:t xml:space="preserve"> (Default)</w:t>
      </w:r>
    </w:p>
    <w:p w14:paraId="2FF7BCF8" w14:textId="7C0BBB0A" w:rsidR="001C4C45" w:rsidRDefault="001C4C45" w:rsidP="001C4C45">
      <w:pPr>
        <w:pStyle w:val="ListParagraph"/>
        <w:numPr>
          <w:ilvl w:val="2"/>
          <w:numId w:val="5"/>
        </w:numPr>
      </w:pPr>
      <w:r>
        <w:t>Delta time 0x1301</w:t>
      </w:r>
    </w:p>
    <w:p w14:paraId="28D22207" w14:textId="74BE89EF" w:rsidR="001C4C45" w:rsidRDefault="001C4C45" w:rsidP="001C4C45">
      <w:pPr>
        <w:pStyle w:val="ListParagraph"/>
        <w:numPr>
          <w:ilvl w:val="2"/>
          <w:numId w:val="5"/>
        </w:numPr>
      </w:pPr>
      <w:r>
        <w:t xml:space="preserve">Read Register: </w:t>
      </w:r>
      <w:r w:rsidR="00804576">
        <w:t>0x1101</w:t>
      </w:r>
    </w:p>
    <w:p w14:paraId="449A32CB" w14:textId="53DC2B33" w:rsidR="00804576" w:rsidRDefault="00804576" w:rsidP="001C4C45">
      <w:pPr>
        <w:pStyle w:val="ListParagraph"/>
        <w:numPr>
          <w:ilvl w:val="2"/>
          <w:numId w:val="5"/>
        </w:numPr>
      </w:pPr>
      <w:r>
        <w:t xml:space="preserve">Write Register: </w:t>
      </w:r>
      <w:r w:rsidR="004643FA">
        <w:t>0x1201</w:t>
      </w:r>
    </w:p>
    <w:p w14:paraId="6C3FBDB7" w14:textId="190140C3" w:rsidR="00BB5976" w:rsidRDefault="00481C58" w:rsidP="00BB5976">
      <w:pPr>
        <w:pStyle w:val="ListParagraph"/>
        <w:numPr>
          <w:ilvl w:val="0"/>
          <w:numId w:val="5"/>
        </w:numPr>
      </w:pPr>
      <w:proofErr w:type="spellStart"/>
      <w:r>
        <w:t>objectChannel</w:t>
      </w:r>
      <w:proofErr w:type="spellEnd"/>
    </w:p>
    <w:p w14:paraId="00E48D9C" w14:textId="48C18240" w:rsidR="00481C58" w:rsidRDefault="00481C58" w:rsidP="00481C58">
      <w:pPr>
        <w:pStyle w:val="ListParagraph"/>
        <w:numPr>
          <w:ilvl w:val="1"/>
          <w:numId w:val="5"/>
        </w:numPr>
      </w:pPr>
      <w:r>
        <w:t>Type:</w:t>
      </w:r>
      <w:r w:rsidR="000A4E5F">
        <w:t xml:space="preserve"> </w:t>
      </w:r>
      <w:proofErr w:type="spellStart"/>
      <w:r w:rsidR="00F35AED">
        <w:t>ushort</w:t>
      </w:r>
      <w:proofErr w:type="spellEnd"/>
    </w:p>
    <w:p w14:paraId="7BFA1B4C" w14:textId="580E40EB" w:rsidR="00481C58" w:rsidRDefault="00481C58" w:rsidP="00481C58">
      <w:pPr>
        <w:pStyle w:val="ListParagraph"/>
        <w:numPr>
          <w:ilvl w:val="1"/>
          <w:numId w:val="5"/>
        </w:numPr>
      </w:pPr>
      <w:r>
        <w:lastRenderedPageBreak/>
        <w:t>Purpose:</w:t>
      </w:r>
      <w:r w:rsidR="00F35AED">
        <w:t xml:space="preserve"> set what channel to use for communication</w:t>
      </w:r>
    </w:p>
    <w:p w14:paraId="748AC5EC" w14:textId="6C2FE649" w:rsidR="00481C58" w:rsidRDefault="00481C58" w:rsidP="00481C58">
      <w:pPr>
        <w:pStyle w:val="ListParagraph"/>
        <w:numPr>
          <w:ilvl w:val="1"/>
          <w:numId w:val="5"/>
        </w:numPr>
      </w:pPr>
      <w:r>
        <w:t>Default:</w:t>
      </w:r>
      <w:r w:rsidR="000A4E5F">
        <w:t xml:space="preserve"> 1</w:t>
      </w:r>
    </w:p>
    <w:p w14:paraId="2CEDCF78" w14:textId="7466E633" w:rsidR="00481C58" w:rsidRDefault="000A4E5F" w:rsidP="00481C58">
      <w:pPr>
        <w:pStyle w:val="ListParagraph"/>
        <w:numPr>
          <w:ilvl w:val="0"/>
          <w:numId w:val="5"/>
        </w:numPr>
      </w:pPr>
      <w:proofErr w:type="spellStart"/>
      <w:r>
        <w:t>absTime</w:t>
      </w:r>
      <w:proofErr w:type="spellEnd"/>
    </w:p>
    <w:p w14:paraId="76711A82" w14:textId="283A25AE" w:rsidR="000A4E5F" w:rsidRDefault="000A4E5F" w:rsidP="000A4E5F">
      <w:pPr>
        <w:pStyle w:val="ListParagraph"/>
        <w:numPr>
          <w:ilvl w:val="1"/>
          <w:numId w:val="5"/>
        </w:numPr>
      </w:pPr>
      <w:r>
        <w:t>Type:</w:t>
      </w:r>
      <w:r w:rsidR="00F35AED">
        <w:t xml:space="preserve"> const </w:t>
      </w:r>
      <w:proofErr w:type="spellStart"/>
      <w:r w:rsidR="00F35AED">
        <w:t>uint</w:t>
      </w:r>
      <w:proofErr w:type="spellEnd"/>
    </w:p>
    <w:p w14:paraId="38A624F4" w14:textId="507B19E3" w:rsidR="000A4E5F" w:rsidRDefault="000A4E5F" w:rsidP="000A4E5F">
      <w:pPr>
        <w:pStyle w:val="ListParagraph"/>
        <w:numPr>
          <w:ilvl w:val="1"/>
          <w:numId w:val="5"/>
        </w:numPr>
      </w:pPr>
      <w:r>
        <w:t>Purpose:</w:t>
      </w:r>
      <w:r w:rsidR="00F35AED">
        <w:t xml:space="preserve"> set the </w:t>
      </w:r>
      <w:r w:rsidR="00ED2A4B">
        <w:t>time each command should take (</w:t>
      </w:r>
      <w:proofErr w:type="spellStart"/>
      <w:r w:rsidR="00ED2A4B">
        <w:t>ms</w:t>
      </w:r>
      <w:proofErr w:type="spellEnd"/>
      <w:r w:rsidR="00ED2A4B">
        <w:t>)</w:t>
      </w:r>
    </w:p>
    <w:p w14:paraId="7B09918D" w14:textId="66D6060A" w:rsidR="000A4E5F" w:rsidRDefault="000A4E5F" w:rsidP="000A4E5F">
      <w:pPr>
        <w:pStyle w:val="ListParagraph"/>
        <w:numPr>
          <w:ilvl w:val="1"/>
          <w:numId w:val="5"/>
        </w:numPr>
      </w:pPr>
      <w:r>
        <w:t>Default:</w:t>
      </w:r>
      <w:r w:rsidR="00ED2A4B">
        <w:t xml:space="preserve"> 10 (</w:t>
      </w:r>
      <w:proofErr w:type="spellStart"/>
      <w:r w:rsidR="00ED2A4B">
        <w:t>ms</w:t>
      </w:r>
      <w:proofErr w:type="spellEnd"/>
      <w:r w:rsidR="00ED2A4B">
        <w:t>)</w:t>
      </w:r>
    </w:p>
    <w:p w14:paraId="79DB56F9" w14:textId="51C9E7A3" w:rsidR="000A4E5F" w:rsidRDefault="000A4E5F" w:rsidP="000A4E5F">
      <w:pPr>
        <w:pStyle w:val="ListParagraph"/>
        <w:numPr>
          <w:ilvl w:val="0"/>
          <w:numId w:val="5"/>
        </w:numPr>
      </w:pPr>
      <w:proofErr w:type="spellStart"/>
      <w:r>
        <w:t>SFXOut</w:t>
      </w:r>
      <w:proofErr w:type="spellEnd"/>
    </w:p>
    <w:p w14:paraId="227F7A61" w14:textId="15B2D88D" w:rsidR="000A4E5F" w:rsidRDefault="000A4E5F" w:rsidP="000A4E5F">
      <w:pPr>
        <w:pStyle w:val="ListParagraph"/>
        <w:numPr>
          <w:ilvl w:val="1"/>
          <w:numId w:val="5"/>
        </w:numPr>
      </w:pPr>
      <w:r>
        <w:t>Type:</w:t>
      </w:r>
      <w:r w:rsidR="00ED2A4B">
        <w:t xml:space="preserve"> </w:t>
      </w:r>
      <w:proofErr w:type="spellStart"/>
      <w:r w:rsidR="002A5FC9">
        <w:t>uint</w:t>
      </w:r>
      <w:proofErr w:type="spellEnd"/>
    </w:p>
    <w:p w14:paraId="21CA5A09" w14:textId="5BE0C74E" w:rsidR="000A4E5F" w:rsidRDefault="000A4E5F" w:rsidP="000A4E5F">
      <w:pPr>
        <w:pStyle w:val="ListParagraph"/>
        <w:numPr>
          <w:ilvl w:val="1"/>
          <w:numId w:val="5"/>
        </w:numPr>
      </w:pPr>
      <w:r>
        <w:t>Purpose:</w:t>
      </w:r>
      <w:r w:rsidR="002A5FC9">
        <w:t xml:space="preserve"> for any special effects in communication (set to default values)</w:t>
      </w:r>
    </w:p>
    <w:p w14:paraId="2B735ADB" w14:textId="452B1A24" w:rsidR="000A4E5F" w:rsidRDefault="000A4E5F" w:rsidP="000A4E5F">
      <w:pPr>
        <w:pStyle w:val="ListParagraph"/>
        <w:numPr>
          <w:ilvl w:val="1"/>
          <w:numId w:val="5"/>
        </w:numPr>
      </w:pPr>
      <w:r>
        <w:t>Default:</w:t>
      </w:r>
      <w:r w:rsidR="002A5FC9">
        <w:t xml:space="preserve"> 0x1234</w:t>
      </w:r>
    </w:p>
    <w:p w14:paraId="1B96A467" w14:textId="5FCD939D" w:rsidR="000A4E5F" w:rsidRDefault="000A4E5F" w:rsidP="000A4E5F">
      <w:pPr>
        <w:pStyle w:val="ListParagraph"/>
        <w:numPr>
          <w:ilvl w:val="0"/>
          <w:numId w:val="5"/>
        </w:numPr>
      </w:pPr>
      <w:proofErr w:type="spellStart"/>
      <w:r>
        <w:t>analogOut</w:t>
      </w:r>
      <w:proofErr w:type="spellEnd"/>
    </w:p>
    <w:p w14:paraId="08C86BB9" w14:textId="4ED461A5" w:rsidR="000A4E5F" w:rsidRDefault="000A4E5F" w:rsidP="000A4E5F">
      <w:pPr>
        <w:pStyle w:val="ListParagraph"/>
        <w:numPr>
          <w:ilvl w:val="1"/>
          <w:numId w:val="5"/>
        </w:numPr>
      </w:pPr>
      <w:r>
        <w:t>Type:</w:t>
      </w:r>
      <w:r w:rsidR="002A5FC9">
        <w:t xml:space="preserve"> </w:t>
      </w:r>
      <w:proofErr w:type="spellStart"/>
      <w:r w:rsidR="00832B8C">
        <w:t>uint</w:t>
      </w:r>
      <w:proofErr w:type="spellEnd"/>
    </w:p>
    <w:p w14:paraId="212C18F6" w14:textId="05BD4C93" w:rsidR="000A4E5F" w:rsidRDefault="000A4E5F" w:rsidP="000A4E5F">
      <w:pPr>
        <w:pStyle w:val="ListParagraph"/>
        <w:numPr>
          <w:ilvl w:val="1"/>
          <w:numId w:val="5"/>
        </w:numPr>
      </w:pPr>
      <w:r>
        <w:t>Purpose:</w:t>
      </w:r>
      <w:r w:rsidR="00832B8C">
        <w:t xml:space="preserve"> used if using an analog output (set to default values)</w:t>
      </w:r>
    </w:p>
    <w:p w14:paraId="68DA4364" w14:textId="0F571EBE" w:rsidR="000A4E5F" w:rsidRDefault="000A4E5F" w:rsidP="000A4E5F">
      <w:pPr>
        <w:pStyle w:val="ListParagraph"/>
        <w:numPr>
          <w:ilvl w:val="1"/>
          <w:numId w:val="5"/>
        </w:numPr>
      </w:pPr>
      <w:r>
        <w:t>Default:</w:t>
      </w:r>
      <w:r w:rsidR="00832B8C">
        <w:t xml:space="preserve"> </w:t>
      </w:r>
      <w:r w:rsidR="00AA7FB2">
        <w:t>0x5678abcd</w:t>
      </w:r>
    </w:p>
    <w:p w14:paraId="141B85E2" w14:textId="14A8C023" w:rsidR="000A4E5F" w:rsidRDefault="000A4E5F" w:rsidP="000A4E5F">
      <w:pPr>
        <w:pStyle w:val="ListParagraph"/>
        <w:numPr>
          <w:ilvl w:val="0"/>
          <w:numId w:val="5"/>
        </w:numPr>
      </w:pPr>
      <w:proofErr w:type="spellStart"/>
      <w:r>
        <w:t>frameNum</w:t>
      </w:r>
      <w:proofErr w:type="spellEnd"/>
    </w:p>
    <w:p w14:paraId="282E5A33" w14:textId="6694CE59" w:rsidR="000A4E5F" w:rsidRDefault="000A4E5F" w:rsidP="000A4E5F">
      <w:pPr>
        <w:pStyle w:val="ListParagraph"/>
        <w:numPr>
          <w:ilvl w:val="1"/>
          <w:numId w:val="5"/>
        </w:numPr>
      </w:pPr>
      <w:r>
        <w:t>Type:</w:t>
      </w:r>
      <w:r w:rsidR="00AA7FB2">
        <w:t xml:space="preserve"> int</w:t>
      </w:r>
    </w:p>
    <w:p w14:paraId="503D7FC1" w14:textId="3F30BBE0" w:rsidR="000A4E5F" w:rsidRDefault="000A4E5F" w:rsidP="000A4E5F">
      <w:pPr>
        <w:pStyle w:val="ListParagraph"/>
        <w:numPr>
          <w:ilvl w:val="1"/>
          <w:numId w:val="5"/>
        </w:numPr>
      </w:pPr>
      <w:r>
        <w:t>Purpose:</w:t>
      </w:r>
      <w:r w:rsidR="00AA7FB2">
        <w:t xml:space="preserve"> </w:t>
      </w:r>
      <w:r w:rsidR="005E621B">
        <w:t>set the number of the command</w:t>
      </w:r>
    </w:p>
    <w:p w14:paraId="369D1990" w14:textId="3C7DB799" w:rsidR="000A4E5F" w:rsidRPr="009A04E1" w:rsidRDefault="000A4E5F" w:rsidP="000A4E5F">
      <w:pPr>
        <w:pStyle w:val="ListParagraph"/>
        <w:numPr>
          <w:ilvl w:val="1"/>
          <w:numId w:val="5"/>
        </w:numPr>
      </w:pPr>
      <w:r>
        <w:t>Default:</w:t>
      </w:r>
      <w:r w:rsidR="005E621B">
        <w:t xml:space="preserve"> 0</w:t>
      </w:r>
    </w:p>
    <w:p w14:paraId="401CC370" w14:textId="77777777" w:rsidR="00261156" w:rsidRDefault="00261156" w:rsidP="00261156">
      <w:pPr>
        <w:pStyle w:val="Heading4"/>
      </w:pPr>
      <w:r>
        <w:t>Functions</w:t>
      </w:r>
    </w:p>
    <w:p w14:paraId="2A82648C" w14:textId="77777777" w:rsidR="00261156" w:rsidRDefault="00261156" w:rsidP="00261156">
      <w:pPr>
        <w:pStyle w:val="ListParagraph"/>
        <w:numPr>
          <w:ilvl w:val="0"/>
          <w:numId w:val="3"/>
        </w:numPr>
      </w:pPr>
      <w:proofErr w:type="spellStart"/>
      <w:proofErr w:type="gramStart"/>
      <w:r>
        <w:t>aysncInitialize</w:t>
      </w:r>
      <w:proofErr w:type="spellEnd"/>
      <w:r>
        <w:t>(</w:t>
      </w:r>
      <w:proofErr w:type="gramEnd"/>
      <w:r>
        <w:t>)</w:t>
      </w:r>
    </w:p>
    <w:p w14:paraId="675825ED" w14:textId="77777777" w:rsidR="00261156" w:rsidRDefault="00261156" w:rsidP="00261156">
      <w:pPr>
        <w:pStyle w:val="ListParagraph"/>
        <w:numPr>
          <w:ilvl w:val="1"/>
          <w:numId w:val="3"/>
        </w:numPr>
      </w:pPr>
      <w:r>
        <w:t>Purpose:</w:t>
      </w:r>
    </w:p>
    <w:p w14:paraId="3BB3D17C" w14:textId="77777777" w:rsidR="00261156" w:rsidRDefault="00261156" w:rsidP="00261156">
      <w:pPr>
        <w:pStyle w:val="ListParagraph"/>
        <w:numPr>
          <w:ilvl w:val="2"/>
          <w:numId w:val="3"/>
        </w:numPr>
      </w:pPr>
      <w:r>
        <w:t>Creates a .csv file to log commands and responses</w:t>
      </w:r>
    </w:p>
    <w:p w14:paraId="7C785A75" w14:textId="77777777" w:rsidR="00261156" w:rsidRDefault="00261156" w:rsidP="00261156">
      <w:pPr>
        <w:pStyle w:val="ListParagraph"/>
        <w:numPr>
          <w:ilvl w:val="3"/>
          <w:numId w:val="3"/>
        </w:numPr>
      </w:pPr>
      <w:r>
        <w:t>Default filename:</w:t>
      </w:r>
    </w:p>
    <w:p w14:paraId="30334798" w14:textId="77777777" w:rsidR="00261156" w:rsidRDefault="00261156" w:rsidP="00261156">
      <w:pPr>
        <w:pStyle w:val="ListParagraph"/>
        <w:numPr>
          <w:ilvl w:val="4"/>
          <w:numId w:val="3"/>
        </w:numPr>
      </w:pPr>
      <w:r>
        <w:t>“Hexapod_yy_M_dd_HH_mm_sent.csv”</w:t>
      </w:r>
    </w:p>
    <w:p w14:paraId="3A4E6D42" w14:textId="77777777" w:rsidR="00261156" w:rsidRDefault="00261156" w:rsidP="00261156">
      <w:pPr>
        <w:pStyle w:val="ListParagraph"/>
        <w:numPr>
          <w:ilvl w:val="2"/>
          <w:numId w:val="3"/>
        </w:numPr>
      </w:pPr>
      <w:r>
        <w:t>Set-up real-time data collection</w:t>
      </w:r>
    </w:p>
    <w:p w14:paraId="6DC24B0D" w14:textId="77777777" w:rsidR="00261156" w:rsidRDefault="00261156" w:rsidP="00261156">
      <w:pPr>
        <w:pStyle w:val="ListParagraph"/>
        <w:numPr>
          <w:ilvl w:val="2"/>
          <w:numId w:val="3"/>
        </w:numPr>
      </w:pPr>
      <w:r>
        <w:t>Establish a UDP connection between the host computer and the remote computer</w:t>
      </w:r>
    </w:p>
    <w:p w14:paraId="51C615E7" w14:textId="77777777" w:rsidR="00261156" w:rsidRDefault="00261156" w:rsidP="00261156">
      <w:pPr>
        <w:pStyle w:val="ListParagraph"/>
        <w:numPr>
          <w:ilvl w:val="1"/>
          <w:numId w:val="3"/>
        </w:numPr>
      </w:pPr>
      <w:r>
        <w:t>Detail:</w:t>
      </w:r>
    </w:p>
    <w:p w14:paraId="37431337" w14:textId="77777777" w:rsidR="00261156" w:rsidRDefault="00261156" w:rsidP="00261156">
      <w:pPr>
        <w:pStyle w:val="ListParagraph"/>
        <w:numPr>
          <w:ilvl w:val="2"/>
          <w:numId w:val="3"/>
        </w:numPr>
      </w:pPr>
      <w:r>
        <w:t xml:space="preserve">Uses </w:t>
      </w:r>
      <w:hyperlink r:id="rId16" w:history="1">
        <w:proofErr w:type="spellStart"/>
        <w:r w:rsidRPr="00A15444">
          <w:rPr>
            <w:rStyle w:val="Hyperlink"/>
          </w:rPr>
          <w:t>StreamWriter</w:t>
        </w:r>
        <w:proofErr w:type="spellEnd"/>
      </w:hyperlink>
      <w:r>
        <w:t xml:space="preserve"> to write lines to the designated .csv file</w:t>
      </w:r>
    </w:p>
    <w:p w14:paraId="2344E5B8" w14:textId="77777777" w:rsidR="00261156" w:rsidRDefault="00261156" w:rsidP="00261156">
      <w:pPr>
        <w:pStyle w:val="ListParagraph"/>
        <w:numPr>
          <w:ilvl w:val="2"/>
          <w:numId w:val="3"/>
        </w:numPr>
      </w:pPr>
      <w:r>
        <w:t xml:space="preserve">Creates a #####Consumer&lt;string&gt; recording task to allow for real-time logging of data </w:t>
      </w:r>
    </w:p>
    <w:p w14:paraId="252D9B49" w14:textId="77777777" w:rsidR="00261156" w:rsidRDefault="00261156" w:rsidP="00261156">
      <w:pPr>
        <w:pStyle w:val="ListParagraph"/>
        <w:numPr>
          <w:ilvl w:val="2"/>
          <w:numId w:val="3"/>
        </w:numPr>
      </w:pPr>
      <w:r>
        <w:t xml:space="preserve">From the created hexapod object, uses the </w:t>
      </w:r>
      <w:hyperlink w:anchor="UDPHex_Connect" w:history="1">
        <w:proofErr w:type="spellStart"/>
        <w:r w:rsidRPr="003E6CC9">
          <w:rPr>
            <w:rStyle w:val="Hyperlink"/>
          </w:rPr>
          <w:t>UDPHex.Connect</w:t>
        </w:r>
        <w:proofErr w:type="spellEnd"/>
        <w:r w:rsidRPr="003E6CC9">
          <w:rPr>
            <w:rStyle w:val="Hyperlink"/>
          </w:rPr>
          <w:t>()</w:t>
        </w:r>
      </w:hyperlink>
      <w:r>
        <w:t xml:space="preserve"> function </w:t>
      </w:r>
    </w:p>
    <w:p w14:paraId="61AB1862" w14:textId="77777777" w:rsidR="00261156" w:rsidRDefault="00261156" w:rsidP="00261156">
      <w:pPr>
        <w:pStyle w:val="ListParagraph"/>
        <w:numPr>
          <w:ilvl w:val="1"/>
          <w:numId w:val="3"/>
        </w:numPr>
      </w:pPr>
      <w:r>
        <w:t>Input: None</w:t>
      </w:r>
    </w:p>
    <w:p w14:paraId="7BD351C6" w14:textId="77777777" w:rsidR="00261156" w:rsidRDefault="00261156" w:rsidP="00261156">
      <w:pPr>
        <w:pStyle w:val="ListParagraph"/>
        <w:numPr>
          <w:ilvl w:val="1"/>
          <w:numId w:val="3"/>
        </w:numPr>
      </w:pPr>
      <w:r>
        <w:t>Output: None</w:t>
      </w:r>
    </w:p>
    <w:p w14:paraId="74F50187" w14:textId="77777777" w:rsidR="00261156" w:rsidRDefault="00261156" w:rsidP="00261156">
      <w:pPr>
        <w:pStyle w:val="ListParagraph"/>
        <w:numPr>
          <w:ilvl w:val="0"/>
          <w:numId w:val="3"/>
        </w:numPr>
      </w:pPr>
      <w:proofErr w:type="spellStart"/>
      <w:proofErr w:type="gramStart"/>
      <w:r>
        <w:t>asyncMove</w:t>
      </w:r>
      <w:proofErr w:type="spellEnd"/>
      <w:r>
        <w:t>(</w:t>
      </w:r>
      <w:proofErr w:type="gramEnd"/>
      <w:r>
        <w:t>)</w:t>
      </w:r>
    </w:p>
    <w:p w14:paraId="764887C2" w14:textId="77777777" w:rsidR="00261156" w:rsidRDefault="00261156" w:rsidP="00261156">
      <w:pPr>
        <w:pStyle w:val="ListParagraph"/>
        <w:numPr>
          <w:ilvl w:val="1"/>
          <w:numId w:val="3"/>
        </w:numPr>
      </w:pPr>
      <w:r>
        <w:t>Purpose:</w:t>
      </w:r>
    </w:p>
    <w:p w14:paraId="578D1716" w14:textId="77777777" w:rsidR="00261156" w:rsidRDefault="00261156" w:rsidP="00261156">
      <w:pPr>
        <w:pStyle w:val="ListParagraph"/>
        <w:numPr>
          <w:ilvl w:val="2"/>
          <w:numId w:val="3"/>
        </w:numPr>
      </w:pPr>
      <w:r>
        <w:t>Send a position command from the local computer to the remote computer for hexapod movement</w:t>
      </w:r>
    </w:p>
    <w:p w14:paraId="5ABB7956" w14:textId="77777777" w:rsidR="00261156" w:rsidRDefault="00261156" w:rsidP="00261156">
      <w:pPr>
        <w:pStyle w:val="ListParagraph"/>
        <w:numPr>
          <w:ilvl w:val="1"/>
          <w:numId w:val="3"/>
        </w:numPr>
      </w:pPr>
      <w:r>
        <w:t>Detail:</w:t>
      </w:r>
    </w:p>
    <w:p w14:paraId="652AC9FB" w14:textId="77777777" w:rsidR="00261156" w:rsidRDefault="00261156" w:rsidP="00261156">
      <w:pPr>
        <w:pStyle w:val="ListParagraph"/>
        <w:numPr>
          <w:ilvl w:val="2"/>
          <w:numId w:val="3"/>
        </w:numPr>
      </w:pPr>
      <w:r>
        <w:t>Takes the input variables and turns them into a byte array using #####BuildOptions.MoveBuildCommand()</w:t>
      </w:r>
    </w:p>
    <w:p w14:paraId="3593980C" w14:textId="77777777" w:rsidR="00261156" w:rsidRDefault="00261156" w:rsidP="00261156">
      <w:pPr>
        <w:pStyle w:val="ListParagraph"/>
        <w:numPr>
          <w:ilvl w:val="2"/>
          <w:numId w:val="3"/>
        </w:numPr>
      </w:pPr>
      <w:r>
        <w:t>Turns the byte array into a string for logging using #####BuildOptions.InterpretMoveCommandResponse()</w:t>
      </w:r>
    </w:p>
    <w:p w14:paraId="7A3CD37B" w14:textId="77777777" w:rsidR="00261156" w:rsidRDefault="00261156" w:rsidP="00261156">
      <w:pPr>
        <w:pStyle w:val="ListParagraph"/>
        <w:numPr>
          <w:ilvl w:val="2"/>
          <w:numId w:val="3"/>
        </w:numPr>
      </w:pPr>
      <w:r>
        <w:lastRenderedPageBreak/>
        <w:t xml:space="preserve">Sends the byte array using </w:t>
      </w:r>
      <w:hyperlink w:anchor="UDPSendRecieve" w:history="1">
        <w:proofErr w:type="spellStart"/>
        <w:r w:rsidRPr="006470A0">
          <w:rPr>
            <w:rStyle w:val="Hyperlink"/>
          </w:rPr>
          <w:t>UDPHex.UdpSendReceive</w:t>
        </w:r>
        <w:proofErr w:type="spellEnd"/>
        <w:r w:rsidRPr="006470A0">
          <w:rPr>
            <w:rStyle w:val="Hyperlink"/>
          </w:rPr>
          <w:t>()</w:t>
        </w:r>
      </w:hyperlink>
    </w:p>
    <w:p w14:paraId="0A8A0EB2" w14:textId="77777777" w:rsidR="00261156" w:rsidRDefault="00261156" w:rsidP="00261156">
      <w:pPr>
        <w:pStyle w:val="ListParagraph"/>
        <w:numPr>
          <w:ilvl w:val="2"/>
          <w:numId w:val="3"/>
        </w:numPr>
      </w:pPr>
      <w:r>
        <w:t>Once a response is sent from the remote (Hexapod) computer #####BuildOptions.InterpretMoveCommandResponse() is called to convert the byte array into a string for logging</w:t>
      </w:r>
    </w:p>
    <w:p w14:paraId="6D6283A0" w14:textId="77777777" w:rsidR="00261156" w:rsidRDefault="00261156" w:rsidP="00261156">
      <w:pPr>
        <w:pStyle w:val="ListParagraph"/>
        <w:numPr>
          <w:ilvl w:val="2"/>
          <w:numId w:val="3"/>
        </w:numPr>
      </w:pPr>
      <w:r>
        <w:t>Make a use the function #####Consumer.TryAdd() to log the sent message and the response message in string format</w:t>
      </w:r>
    </w:p>
    <w:p w14:paraId="77607D78" w14:textId="77777777" w:rsidR="00261156" w:rsidRDefault="00261156" w:rsidP="00261156">
      <w:pPr>
        <w:pStyle w:val="ListParagraph"/>
        <w:numPr>
          <w:ilvl w:val="1"/>
          <w:numId w:val="3"/>
        </w:numPr>
      </w:pPr>
      <w:r>
        <w:t>Input:</w:t>
      </w:r>
    </w:p>
    <w:p w14:paraId="4BBA579C" w14:textId="77777777" w:rsidR="00261156" w:rsidRDefault="00261156" w:rsidP="00261156">
      <w:pPr>
        <w:pStyle w:val="ListParagraph"/>
        <w:numPr>
          <w:ilvl w:val="2"/>
          <w:numId w:val="3"/>
        </w:numPr>
      </w:pPr>
      <w:r>
        <w:t>double x</w:t>
      </w:r>
    </w:p>
    <w:p w14:paraId="46BFCE9E" w14:textId="77777777" w:rsidR="00261156" w:rsidRDefault="00261156" w:rsidP="00261156">
      <w:pPr>
        <w:pStyle w:val="ListParagraph"/>
        <w:numPr>
          <w:ilvl w:val="3"/>
          <w:numId w:val="3"/>
        </w:numPr>
      </w:pPr>
      <w:r>
        <w:t>Desired position of the x hexapod arm in millimeters</w:t>
      </w:r>
    </w:p>
    <w:p w14:paraId="47666029" w14:textId="77777777" w:rsidR="00261156" w:rsidRDefault="00261156" w:rsidP="00261156">
      <w:pPr>
        <w:pStyle w:val="ListParagraph"/>
        <w:numPr>
          <w:ilvl w:val="2"/>
          <w:numId w:val="3"/>
        </w:numPr>
      </w:pPr>
      <w:r>
        <w:t>double y</w:t>
      </w:r>
    </w:p>
    <w:p w14:paraId="3D83D9CA" w14:textId="77777777" w:rsidR="00261156" w:rsidRDefault="00261156" w:rsidP="00261156">
      <w:pPr>
        <w:pStyle w:val="ListParagraph"/>
        <w:numPr>
          <w:ilvl w:val="3"/>
          <w:numId w:val="3"/>
        </w:numPr>
      </w:pPr>
      <w:r>
        <w:t>Desired position of the y hexapod arm in millimeters</w:t>
      </w:r>
    </w:p>
    <w:p w14:paraId="0646EC82" w14:textId="77777777" w:rsidR="00261156" w:rsidRDefault="00261156" w:rsidP="00261156">
      <w:pPr>
        <w:pStyle w:val="ListParagraph"/>
        <w:numPr>
          <w:ilvl w:val="2"/>
          <w:numId w:val="3"/>
        </w:numPr>
      </w:pPr>
      <w:r>
        <w:t>double z</w:t>
      </w:r>
    </w:p>
    <w:p w14:paraId="69EBEDB2" w14:textId="77777777" w:rsidR="00261156" w:rsidRDefault="00261156" w:rsidP="00261156">
      <w:pPr>
        <w:pStyle w:val="ListParagraph"/>
        <w:numPr>
          <w:ilvl w:val="3"/>
          <w:numId w:val="3"/>
        </w:numPr>
      </w:pPr>
      <w:r>
        <w:t>Desired position of the z hexapod arm in millimeters</w:t>
      </w:r>
    </w:p>
    <w:p w14:paraId="1B0AC7E4" w14:textId="77777777" w:rsidR="00261156" w:rsidRDefault="00261156" w:rsidP="00261156">
      <w:pPr>
        <w:pStyle w:val="ListParagraph"/>
        <w:numPr>
          <w:ilvl w:val="2"/>
          <w:numId w:val="3"/>
        </w:numPr>
      </w:pPr>
      <w:r>
        <w:t>double u</w:t>
      </w:r>
    </w:p>
    <w:p w14:paraId="07A343D5" w14:textId="77777777" w:rsidR="00261156" w:rsidRDefault="00261156" w:rsidP="00261156">
      <w:pPr>
        <w:pStyle w:val="ListParagraph"/>
        <w:numPr>
          <w:ilvl w:val="3"/>
          <w:numId w:val="3"/>
        </w:numPr>
      </w:pPr>
      <w:r>
        <w:t>Desired position of the u hexapod arm in millimeters</w:t>
      </w:r>
    </w:p>
    <w:p w14:paraId="1D6DF93B" w14:textId="77777777" w:rsidR="00261156" w:rsidRDefault="00261156" w:rsidP="00261156">
      <w:pPr>
        <w:pStyle w:val="ListParagraph"/>
        <w:numPr>
          <w:ilvl w:val="2"/>
          <w:numId w:val="3"/>
        </w:numPr>
      </w:pPr>
      <w:r>
        <w:t>double v</w:t>
      </w:r>
    </w:p>
    <w:p w14:paraId="1EFEFE6A" w14:textId="77777777" w:rsidR="00261156" w:rsidRDefault="00261156" w:rsidP="00261156">
      <w:pPr>
        <w:pStyle w:val="ListParagraph"/>
        <w:numPr>
          <w:ilvl w:val="3"/>
          <w:numId w:val="3"/>
        </w:numPr>
      </w:pPr>
      <w:r>
        <w:t>Desired position of the v hexapod arm in millimeters</w:t>
      </w:r>
    </w:p>
    <w:p w14:paraId="3772E1E7" w14:textId="77777777" w:rsidR="00261156" w:rsidRDefault="00261156" w:rsidP="00261156">
      <w:pPr>
        <w:pStyle w:val="ListParagraph"/>
        <w:numPr>
          <w:ilvl w:val="2"/>
          <w:numId w:val="3"/>
        </w:numPr>
      </w:pPr>
      <w:r>
        <w:t>double w</w:t>
      </w:r>
    </w:p>
    <w:p w14:paraId="4D513A00" w14:textId="77777777" w:rsidR="00261156" w:rsidRDefault="00261156" w:rsidP="00261156">
      <w:pPr>
        <w:pStyle w:val="ListParagraph"/>
        <w:numPr>
          <w:ilvl w:val="3"/>
          <w:numId w:val="3"/>
        </w:numPr>
      </w:pPr>
      <w:r>
        <w:t>Desired position of the w hexapod arm in millimeters</w:t>
      </w:r>
    </w:p>
    <w:p w14:paraId="402AFF19" w14:textId="77777777" w:rsidR="00261156" w:rsidRDefault="00261156" w:rsidP="00261156">
      <w:pPr>
        <w:pStyle w:val="ListParagraph"/>
        <w:numPr>
          <w:ilvl w:val="2"/>
          <w:numId w:val="3"/>
        </w:numPr>
      </w:pPr>
      <w:r>
        <w:t>int time</w:t>
      </w:r>
    </w:p>
    <w:p w14:paraId="4C89278A" w14:textId="77777777" w:rsidR="00261156" w:rsidRDefault="00261156" w:rsidP="00261156">
      <w:pPr>
        <w:pStyle w:val="ListParagraph"/>
        <w:numPr>
          <w:ilvl w:val="3"/>
          <w:numId w:val="3"/>
        </w:numPr>
      </w:pPr>
      <w:r>
        <w:t>Current time, used for log-keeping</w:t>
      </w:r>
    </w:p>
    <w:p w14:paraId="44BEC195" w14:textId="77777777" w:rsidR="00261156" w:rsidRDefault="00261156" w:rsidP="00261156">
      <w:pPr>
        <w:pStyle w:val="ListParagraph"/>
        <w:numPr>
          <w:ilvl w:val="1"/>
          <w:numId w:val="3"/>
        </w:numPr>
      </w:pPr>
      <w:r>
        <w:t>Output: None</w:t>
      </w:r>
    </w:p>
    <w:p w14:paraId="651552E9" w14:textId="77777777" w:rsidR="00261156" w:rsidRDefault="00261156" w:rsidP="00261156">
      <w:pPr>
        <w:pStyle w:val="ListParagraph"/>
        <w:numPr>
          <w:ilvl w:val="0"/>
          <w:numId w:val="3"/>
        </w:numPr>
      </w:pPr>
      <w:proofErr w:type="spellStart"/>
      <w:proofErr w:type="gramStart"/>
      <w:r>
        <w:t>asyncReset</w:t>
      </w:r>
      <w:proofErr w:type="spellEnd"/>
      <w:r>
        <w:t>(</w:t>
      </w:r>
      <w:proofErr w:type="gramEnd"/>
      <w:r>
        <w:t>)</w:t>
      </w:r>
    </w:p>
    <w:p w14:paraId="7E1A900E" w14:textId="77777777" w:rsidR="00261156" w:rsidRDefault="00261156" w:rsidP="00261156">
      <w:pPr>
        <w:pStyle w:val="ListParagraph"/>
        <w:numPr>
          <w:ilvl w:val="1"/>
          <w:numId w:val="3"/>
        </w:numPr>
      </w:pPr>
      <w:r>
        <w:t>Purpose:</w:t>
      </w:r>
    </w:p>
    <w:p w14:paraId="5C155A00" w14:textId="77777777" w:rsidR="00261156" w:rsidRDefault="00261156" w:rsidP="00261156">
      <w:pPr>
        <w:pStyle w:val="ListParagraph"/>
        <w:numPr>
          <w:ilvl w:val="2"/>
          <w:numId w:val="3"/>
        </w:numPr>
      </w:pPr>
      <w:r>
        <w:t>Sets all hexapod arm positions to 0</w:t>
      </w:r>
    </w:p>
    <w:p w14:paraId="3A2AA803" w14:textId="77777777" w:rsidR="00261156" w:rsidRDefault="00261156" w:rsidP="00261156">
      <w:pPr>
        <w:pStyle w:val="ListParagraph"/>
        <w:numPr>
          <w:ilvl w:val="1"/>
          <w:numId w:val="3"/>
        </w:numPr>
      </w:pPr>
      <w:r>
        <w:t>Detail:</w:t>
      </w:r>
    </w:p>
    <w:p w14:paraId="117C5827" w14:textId="77777777" w:rsidR="00261156" w:rsidRDefault="00261156" w:rsidP="00261156">
      <w:pPr>
        <w:pStyle w:val="ListParagraph"/>
        <w:numPr>
          <w:ilvl w:val="2"/>
          <w:numId w:val="3"/>
        </w:numPr>
      </w:pPr>
      <w:r>
        <w:t xml:space="preserve">Same process as </w:t>
      </w:r>
      <w:hyperlink w:anchor="AsyncMove" w:history="1">
        <w:proofErr w:type="spellStart"/>
        <w:r w:rsidRPr="00F14909">
          <w:rPr>
            <w:rStyle w:val="Hyperlink"/>
          </w:rPr>
          <w:t>Hexapod.asyncMove</w:t>
        </w:r>
        <w:proofErr w:type="spellEnd"/>
        <w:r w:rsidRPr="00F14909">
          <w:rPr>
            <w:rStyle w:val="Hyperlink"/>
          </w:rPr>
          <w:t>()</w:t>
        </w:r>
      </w:hyperlink>
      <w:r>
        <w:t>, but with the arm length values all set to 0</w:t>
      </w:r>
    </w:p>
    <w:p w14:paraId="6A4E9A92" w14:textId="77777777" w:rsidR="00261156" w:rsidRDefault="00261156" w:rsidP="00261156">
      <w:pPr>
        <w:pStyle w:val="ListParagraph"/>
        <w:numPr>
          <w:ilvl w:val="1"/>
          <w:numId w:val="3"/>
        </w:numPr>
      </w:pPr>
      <w:r>
        <w:t>Input: None</w:t>
      </w:r>
    </w:p>
    <w:p w14:paraId="648CBB0A" w14:textId="77777777" w:rsidR="00261156" w:rsidRDefault="00261156" w:rsidP="00261156">
      <w:pPr>
        <w:pStyle w:val="ListParagraph"/>
        <w:numPr>
          <w:ilvl w:val="1"/>
          <w:numId w:val="3"/>
        </w:numPr>
      </w:pPr>
      <w:r>
        <w:t>Output: None</w:t>
      </w:r>
    </w:p>
    <w:p w14:paraId="05F04CF9" w14:textId="77777777" w:rsidR="00261156" w:rsidRDefault="00261156" w:rsidP="00261156">
      <w:pPr>
        <w:pStyle w:val="ListParagraph"/>
        <w:numPr>
          <w:ilvl w:val="0"/>
          <w:numId w:val="3"/>
        </w:numPr>
      </w:pPr>
      <w:proofErr w:type="gramStart"/>
      <w:r>
        <w:t>Initialize(</w:t>
      </w:r>
      <w:proofErr w:type="gramEnd"/>
      <w:r>
        <w:t>)</w:t>
      </w:r>
    </w:p>
    <w:p w14:paraId="6EC593DE" w14:textId="77777777" w:rsidR="00261156" w:rsidRDefault="00261156" w:rsidP="00261156">
      <w:pPr>
        <w:pStyle w:val="ListParagraph"/>
        <w:numPr>
          <w:ilvl w:val="1"/>
          <w:numId w:val="3"/>
        </w:numPr>
      </w:pPr>
      <w:r>
        <w:t>Purpose:</w:t>
      </w:r>
    </w:p>
    <w:p w14:paraId="2CC69A52" w14:textId="77777777" w:rsidR="00261156" w:rsidRDefault="00261156" w:rsidP="00261156">
      <w:pPr>
        <w:pStyle w:val="ListParagraph"/>
        <w:numPr>
          <w:ilvl w:val="2"/>
          <w:numId w:val="3"/>
        </w:numPr>
      </w:pPr>
      <w:r>
        <w:t xml:space="preserve">Wrapper for </w:t>
      </w:r>
      <w:hyperlink w:anchor="AsyncInitialize" w:history="1">
        <w:proofErr w:type="spellStart"/>
        <w:r w:rsidRPr="00F14909">
          <w:rPr>
            <w:rStyle w:val="Hyperlink"/>
          </w:rPr>
          <w:t>Hexapod.asyncInitializ</w:t>
        </w:r>
        <w:r>
          <w:rPr>
            <w:rStyle w:val="Hyperlink"/>
          </w:rPr>
          <w:t>e</w:t>
        </w:r>
        <w:proofErr w:type="spellEnd"/>
        <w:r w:rsidRPr="00F14909">
          <w:rPr>
            <w:rStyle w:val="Hyperlink"/>
          </w:rPr>
          <w:t>()</w:t>
        </w:r>
      </w:hyperlink>
    </w:p>
    <w:p w14:paraId="5A1AFA34" w14:textId="77777777" w:rsidR="00261156" w:rsidRDefault="00261156" w:rsidP="00261156">
      <w:pPr>
        <w:pStyle w:val="ListParagraph"/>
        <w:numPr>
          <w:ilvl w:val="2"/>
          <w:numId w:val="3"/>
        </w:numPr>
      </w:pPr>
      <w:r>
        <w:t>Ease of use</w:t>
      </w:r>
    </w:p>
    <w:p w14:paraId="57FD827E" w14:textId="77777777" w:rsidR="00261156" w:rsidRDefault="00261156" w:rsidP="00261156">
      <w:pPr>
        <w:pStyle w:val="ListParagraph"/>
        <w:numPr>
          <w:ilvl w:val="0"/>
          <w:numId w:val="3"/>
        </w:numPr>
      </w:pPr>
      <w:proofErr w:type="gramStart"/>
      <w:r>
        <w:t>Move(</w:t>
      </w:r>
      <w:proofErr w:type="gramEnd"/>
      <w:r>
        <w:t>)</w:t>
      </w:r>
    </w:p>
    <w:p w14:paraId="3384014D" w14:textId="77777777" w:rsidR="00261156" w:rsidRDefault="00261156" w:rsidP="00261156">
      <w:pPr>
        <w:pStyle w:val="ListParagraph"/>
        <w:numPr>
          <w:ilvl w:val="1"/>
          <w:numId w:val="3"/>
        </w:numPr>
      </w:pPr>
      <w:r>
        <w:t>Purpose:</w:t>
      </w:r>
    </w:p>
    <w:p w14:paraId="6A32C588" w14:textId="77777777" w:rsidR="00261156" w:rsidRDefault="00261156" w:rsidP="00261156">
      <w:pPr>
        <w:pStyle w:val="ListParagraph"/>
        <w:numPr>
          <w:ilvl w:val="2"/>
          <w:numId w:val="3"/>
        </w:numPr>
      </w:pPr>
      <w:r>
        <w:t xml:space="preserve">Wrapper for </w:t>
      </w:r>
      <w:hyperlink w:anchor="AsyncMove" w:history="1">
        <w:proofErr w:type="spellStart"/>
        <w:r w:rsidRPr="00F14909">
          <w:rPr>
            <w:rStyle w:val="Hyperlink"/>
          </w:rPr>
          <w:t>Hexapod.async</w:t>
        </w:r>
        <w:r>
          <w:rPr>
            <w:rStyle w:val="Hyperlink"/>
          </w:rPr>
          <w:t>Move</w:t>
        </w:r>
        <w:proofErr w:type="spellEnd"/>
        <w:r w:rsidRPr="00F14909">
          <w:rPr>
            <w:rStyle w:val="Hyperlink"/>
          </w:rPr>
          <w:t>()</w:t>
        </w:r>
      </w:hyperlink>
    </w:p>
    <w:p w14:paraId="38D0D516" w14:textId="77777777" w:rsidR="00261156" w:rsidRDefault="00261156" w:rsidP="00261156">
      <w:pPr>
        <w:pStyle w:val="ListParagraph"/>
        <w:numPr>
          <w:ilvl w:val="2"/>
          <w:numId w:val="3"/>
        </w:numPr>
      </w:pPr>
      <w:r>
        <w:t>Ease of use</w:t>
      </w:r>
    </w:p>
    <w:p w14:paraId="3E8B8F4C" w14:textId="77777777" w:rsidR="00261156" w:rsidRDefault="00261156" w:rsidP="00261156">
      <w:pPr>
        <w:pStyle w:val="ListParagraph"/>
        <w:numPr>
          <w:ilvl w:val="0"/>
          <w:numId w:val="3"/>
        </w:numPr>
      </w:pPr>
      <w:proofErr w:type="gramStart"/>
      <w:r>
        <w:t>Reset(</w:t>
      </w:r>
      <w:proofErr w:type="gramEnd"/>
      <w:r>
        <w:t>)</w:t>
      </w:r>
    </w:p>
    <w:p w14:paraId="0B053C71" w14:textId="77777777" w:rsidR="00261156" w:rsidRDefault="00261156" w:rsidP="00261156">
      <w:pPr>
        <w:pStyle w:val="ListParagraph"/>
        <w:numPr>
          <w:ilvl w:val="1"/>
          <w:numId w:val="3"/>
        </w:numPr>
      </w:pPr>
      <w:r>
        <w:t>Purpose:</w:t>
      </w:r>
    </w:p>
    <w:p w14:paraId="62EC68C1" w14:textId="77777777" w:rsidR="00261156" w:rsidRDefault="00261156" w:rsidP="00261156">
      <w:pPr>
        <w:pStyle w:val="ListParagraph"/>
        <w:numPr>
          <w:ilvl w:val="2"/>
          <w:numId w:val="3"/>
        </w:numPr>
      </w:pPr>
      <w:r>
        <w:t xml:space="preserve">Wrapper for </w:t>
      </w:r>
      <w:hyperlink w:anchor="AsyncReset" w:history="1">
        <w:proofErr w:type="spellStart"/>
        <w:r w:rsidRPr="00F14909">
          <w:rPr>
            <w:rStyle w:val="Hyperlink"/>
          </w:rPr>
          <w:t>Hexapod.</w:t>
        </w:r>
        <w:r>
          <w:rPr>
            <w:rStyle w:val="Hyperlink"/>
          </w:rPr>
          <w:t>asyncReset</w:t>
        </w:r>
        <w:proofErr w:type="spellEnd"/>
        <w:r w:rsidRPr="00F14909">
          <w:rPr>
            <w:rStyle w:val="Hyperlink"/>
          </w:rPr>
          <w:t>()</w:t>
        </w:r>
      </w:hyperlink>
    </w:p>
    <w:p w14:paraId="227BACAD" w14:textId="77777777" w:rsidR="00261156" w:rsidRDefault="00261156" w:rsidP="00261156">
      <w:pPr>
        <w:pStyle w:val="ListParagraph"/>
        <w:numPr>
          <w:ilvl w:val="2"/>
          <w:numId w:val="3"/>
        </w:numPr>
      </w:pPr>
      <w:r>
        <w:t>Ease of use</w:t>
      </w:r>
    </w:p>
    <w:p w14:paraId="7D9C2649" w14:textId="77777777" w:rsidR="00261156" w:rsidRDefault="00261156" w:rsidP="00261156">
      <w:pPr>
        <w:pStyle w:val="ListParagraph"/>
        <w:numPr>
          <w:ilvl w:val="0"/>
          <w:numId w:val="3"/>
        </w:numPr>
      </w:pPr>
      <w:proofErr w:type="gramStart"/>
      <w:r>
        <w:t>Stop(</w:t>
      </w:r>
      <w:proofErr w:type="gramEnd"/>
      <w:r>
        <w:t>)</w:t>
      </w:r>
    </w:p>
    <w:p w14:paraId="6A75BC9F" w14:textId="77777777" w:rsidR="00261156" w:rsidRDefault="00261156" w:rsidP="00261156">
      <w:pPr>
        <w:pStyle w:val="ListParagraph"/>
        <w:numPr>
          <w:ilvl w:val="1"/>
          <w:numId w:val="3"/>
        </w:numPr>
      </w:pPr>
      <w:r>
        <w:t>Purpose:</w:t>
      </w:r>
    </w:p>
    <w:p w14:paraId="41D21493" w14:textId="77777777" w:rsidR="00261156" w:rsidRDefault="00261156" w:rsidP="00261156">
      <w:pPr>
        <w:pStyle w:val="ListParagraph"/>
        <w:numPr>
          <w:ilvl w:val="2"/>
          <w:numId w:val="3"/>
        </w:numPr>
      </w:pPr>
      <w:r>
        <w:lastRenderedPageBreak/>
        <w:t>Stops logging data</w:t>
      </w:r>
    </w:p>
    <w:p w14:paraId="336C2C10" w14:textId="77777777" w:rsidR="00261156" w:rsidRDefault="00261156" w:rsidP="00261156">
      <w:pPr>
        <w:pStyle w:val="ListParagraph"/>
        <w:numPr>
          <w:ilvl w:val="1"/>
          <w:numId w:val="3"/>
        </w:numPr>
      </w:pPr>
      <w:r>
        <w:t>Detail:</w:t>
      </w:r>
    </w:p>
    <w:p w14:paraId="57E3216D" w14:textId="77777777" w:rsidR="00261156" w:rsidRDefault="00261156" w:rsidP="00261156">
      <w:pPr>
        <w:pStyle w:val="ListParagraph"/>
        <w:numPr>
          <w:ilvl w:val="2"/>
          <w:numId w:val="3"/>
        </w:numPr>
      </w:pPr>
      <w:r>
        <w:t>Calls #####Consumer.Stop()</w:t>
      </w:r>
    </w:p>
    <w:p w14:paraId="3F86349B" w14:textId="77777777" w:rsidR="00261156" w:rsidRDefault="00261156" w:rsidP="00261156">
      <w:pPr>
        <w:pStyle w:val="ListParagraph"/>
        <w:numPr>
          <w:ilvl w:val="0"/>
          <w:numId w:val="3"/>
        </w:numPr>
      </w:pPr>
      <w:proofErr w:type="spellStart"/>
      <w:proofErr w:type="gramStart"/>
      <w:r>
        <w:t>ReadSetting</w:t>
      </w:r>
      <w:proofErr w:type="spellEnd"/>
      <w:r>
        <w:t>(</w:t>
      </w:r>
      <w:proofErr w:type="gramEnd"/>
      <w:r>
        <w:t>)</w:t>
      </w:r>
    </w:p>
    <w:p w14:paraId="1A9CE844" w14:textId="77777777" w:rsidR="00261156" w:rsidRDefault="00261156" w:rsidP="00261156">
      <w:pPr>
        <w:pStyle w:val="ListParagraph"/>
        <w:numPr>
          <w:ilvl w:val="1"/>
          <w:numId w:val="3"/>
        </w:numPr>
      </w:pPr>
      <w:r>
        <w:t>Purpose:</w:t>
      </w:r>
    </w:p>
    <w:p w14:paraId="108736E6" w14:textId="77777777" w:rsidR="00261156" w:rsidRDefault="00261156" w:rsidP="00261156">
      <w:pPr>
        <w:pStyle w:val="ListParagraph"/>
        <w:numPr>
          <w:ilvl w:val="2"/>
          <w:numId w:val="3"/>
        </w:numPr>
      </w:pPr>
      <w:r>
        <w:t>Check the status/value of registers on the hexapod</w:t>
      </w:r>
    </w:p>
    <w:p w14:paraId="2E51BFE4" w14:textId="77777777" w:rsidR="00261156" w:rsidRDefault="00261156" w:rsidP="00261156">
      <w:pPr>
        <w:pStyle w:val="ListParagraph"/>
        <w:numPr>
          <w:ilvl w:val="1"/>
          <w:numId w:val="3"/>
        </w:numPr>
      </w:pPr>
      <w:r>
        <w:t>Details:</w:t>
      </w:r>
    </w:p>
    <w:p w14:paraId="113B595C" w14:textId="77777777" w:rsidR="00261156" w:rsidRDefault="00261156" w:rsidP="00261156">
      <w:pPr>
        <w:pStyle w:val="ListParagraph"/>
        <w:numPr>
          <w:ilvl w:val="2"/>
          <w:numId w:val="3"/>
        </w:numPr>
      </w:pPr>
      <w:r>
        <w:t>Uses #####BuildOptions.RegistryReadCommand() to convert the input parameters into a byte array</w:t>
      </w:r>
    </w:p>
    <w:p w14:paraId="2CDFD57F" w14:textId="77777777" w:rsidR="00261156" w:rsidRDefault="00261156" w:rsidP="00261156">
      <w:pPr>
        <w:pStyle w:val="ListParagraph"/>
        <w:numPr>
          <w:ilvl w:val="2"/>
          <w:numId w:val="3"/>
        </w:numPr>
      </w:pPr>
      <w:r>
        <w:t xml:space="preserve">Then uses </w:t>
      </w:r>
      <w:hyperlink w:anchor="UDPSendRecieve" w:history="1">
        <w:proofErr w:type="spellStart"/>
        <w:r w:rsidRPr="00203199">
          <w:rPr>
            <w:rStyle w:val="Hyperlink"/>
          </w:rPr>
          <w:t>UDPHex.UdpSendRecieve</w:t>
        </w:r>
        <w:proofErr w:type="spellEnd"/>
        <w:r w:rsidRPr="00203199">
          <w:rPr>
            <w:rStyle w:val="Hyperlink"/>
          </w:rPr>
          <w:t>()</w:t>
        </w:r>
      </w:hyperlink>
      <w:r>
        <w:t xml:space="preserve"> to send the command and receive a response as a byte array</w:t>
      </w:r>
    </w:p>
    <w:p w14:paraId="220E3005" w14:textId="77777777" w:rsidR="00261156" w:rsidRDefault="00261156" w:rsidP="00261156">
      <w:pPr>
        <w:pStyle w:val="ListParagraph"/>
        <w:numPr>
          <w:ilvl w:val="2"/>
          <w:numId w:val="3"/>
        </w:numPr>
      </w:pPr>
      <w:r>
        <w:t>Uses #####BuildOptions.InterpretReadRegistryCommandResponse() to translate the response byte array into a human-readable register status</w:t>
      </w:r>
    </w:p>
    <w:p w14:paraId="15550337" w14:textId="77777777" w:rsidR="00261156" w:rsidRDefault="00261156" w:rsidP="00261156">
      <w:pPr>
        <w:pStyle w:val="ListParagraph"/>
        <w:numPr>
          <w:ilvl w:val="2"/>
          <w:numId w:val="3"/>
        </w:numPr>
      </w:pPr>
      <w:r>
        <w:t>Records the register status in the .csv</w:t>
      </w:r>
    </w:p>
    <w:p w14:paraId="79690ED2" w14:textId="77777777" w:rsidR="00261156" w:rsidRDefault="00261156" w:rsidP="00261156">
      <w:pPr>
        <w:pStyle w:val="ListParagraph"/>
        <w:numPr>
          <w:ilvl w:val="1"/>
          <w:numId w:val="3"/>
        </w:numPr>
      </w:pPr>
      <w:r>
        <w:t>Input:</w:t>
      </w:r>
    </w:p>
    <w:p w14:paraId="4E6A972F" w14:textId="77777777" w:rsidR="00261156" w:rsidRDefault="00261156" w:rsidP="00261156">
      <w:pPr>
        <w:pStyle w:val="ListParagraph"/>
        <w:numPr>
          <w:ilvl w:val="2"/>
          <w:numId w:val="3"/>
        </w:numPr>
      </w:pPr>
      <w:r>
        <w:t xml:space="preserve">string </w:t>
      </w:r>
      <w:proofErr w:type="spellStart"/>
      <w:r>
        <w:t>RegType</w:t>
      </w:r>
      <w:proofErr w:type="spellEnd"/>
    </w:p>
    <w:p w14:paraId="6A36BA84" w14:textId="77777777" w:rsidR="00261156" w:rsidRDefault="00261156" w:rsidP="00261156">
      <w:pPr>
        <w:pStyle w:val="ListParagraph"/>
        <w:numPr>
          <w:ilvl w:val="3"/>
          <w:numId w:val="3"/>
        </w:numPr>
      </w:pPr>
      <w:r>
        <w:t>Select whether you want to read a “CN”, “DN”, or “FN” register</w:t>
      </w:r>
    </w:p>
    <w:p w14:paraId="509E4EFE" w14:textId="77777777" w:rsidR="00261156" w:rsidRDefault="00261156" w:rsidP="00261156">
      <w:pPr>
        <w:pStyle w:val="ListParagraph"/>
        <w:numPr>
          <w:ilvl w:val="2"/>
          <w:numId w:val="3"/>
        </w:numPr>
      </w:pPr>
      <w:r>
        <w:t xml:space="preserve">int </w:t>
      </w:r>
      <w:proofErr w:type="spellStart"/>
      <w:r>
        <w:t>StartAddress</w:t>
      </w:r>
      <w:proofErr w:type="spellEnd"/>
    </w:p>
    <w:p w14:paraId="64493579" w14:textId="77777777" w:rsidR="00261156" w:rsidRDefault="00261156" w:rsidP="00261156">
      <w:pPr>
        <w:pStyle w:val="ListParagraph"/>
        <w:numPr>
          <w:ilvl w:val="3"/>
          <w:numId w:val="3"/>
        </w:numPr>
      </w:pPr>
      <w:r>
        <w:t>List the memory address of the register</w:t>
      </w:r>
    </w:p>
    <w:p w14:paraId="67953C92" w14:textId="77777777" w:rsidR="00261156" w:rsidRDefault="00261156" w:rsidP="00261156">
      <w:pPr>
        <w:pStyle w:val="ListParagraph"/>
        <w:numPr>
          <w:ilvl w:val="2"/>
          <w:numId w:val="3"/>
        </w:numPr>
      </w:pPr>
      <w:r>
        <w:t xml:space="preserve">int </w:t>
      </w:r>
      <w:proofErr w:type="spellStart"/>
      <w:r>
        <w:t>NumberParameters</w:t>
      </w:r>
      <w:proofErr w:type="spellEnd"/>
    </w:p>
    <w:p w14:paraId="6341902B" w14:textId="77777777" w:rsidR="00261156" w:rsidRDefault="00261156" w:rsidP="00261156">
      <w:pPr>
        <w:pStyle w:val="ListParagraph"/>
        <w:numPr>
          <w:ilvl w:val="3"/>
          <w:numId w:val="3"/>
        </w:numPr>
      </w:pPr>
      <w:r>
        <w:t>How many bytes of data to read</w:t>
      </w:r>
    </w:p>
    <w:p w14:paraId="6544A75F" w14:textId="77777777" w:rsidR="00261156" w:rsidRDefault="00261156" w:rsidP="00261156">
      <w:pPr>
        <w:pStyle w:val="ListParagraph"/>
        <w:numPr>
          <w:ilvl w:val="1"/>
          <w:numId w:val="3"/>
        </w:numPr>
      </w:pPr>
      <w:r>
        <w:t>Output:</w:t>
      </w:r>
    </w:p>
    <w:p w14:paraId="15D5DAFB" w14:textId="77777777" w:rsidR="00261156" w:rsidRDefault="00261156" w:rsidP="00261156">
      <w:pPr>
        <w:pStyle w:val="ListParagraph"/>
        <w:numPr>
          <w:ilvl w:val="2"/>
          <w:numId w:val="3"/>
        </w:numPr>
      </w:pPr>
      <w:r>
        <w:t>string response</w:t>
      </w:r>
    </w:p>
    <w:p w14:paraId="483E7F23" w14:textId="77777777" w:rsidR="00261156" w:rsidRDefault="00261156" w:rsidP="00261156">
      <w:pPr>
        <w:pStyle w:val="ListParagraph"/>
        <w:numPr>
          <w:ilvl w:val="0"/>
          <w:numId w:val="3"/>
        </w:numPr>
      </w:pPr>
      <w:proofErr w:type="spellStart"/>
      <w:proofErr w:type="gramStart"/>
      <w:r>
        <w:t>ChangeSetting</w:t>
      </w:r>
      <w:proofErr w:type="spellEnd"/>
      <w:r>
        <w:t>(</w:t>
      </w:r>
      <w:proofErr w:type="gramEnd"/>
      <w:r>
        <w:t>)</w:t>
      </w:r>
    </w:p>
    <w:p w14:paraId="20A04526" w14:textId="77777777" w:rsidR="00261156" w:rsidRDefault="00261156" w:rsidP="00261156">
      <w:pPr>
        <w:pStyle w:val="ListParagraph"/>
        <w:numPr>
          <w:ilvl w:val="1"/>
          <w:numId w:val="3"/>
        </w:numPr>
      </w:pPr>
      <w:r>
        <w:t>Purpose:</w:t>
      </w:r>
    </w:p>
    <w:p w14:paraId="3F8977B4" w14:textId="77777777" w:rsidR="00261156" w:rsidRDefault="00261156" w:rsidP="00261156">
      <w:pPr>
        <w:pStyle w:val="ListParagraph"/>
        <w:numPr>
          <w:ilvl w:val="2"/>
          <w:numId w:val="3"/>
        </w:numPr>
      </w:pPr>
      <w:r>
        <w:t>Alter the value of registers on the hexapod</w:t>
      </w:r>
    </w:p>
    <w:p w14:paraId="17C21760" w14:textId="77777777" w:rsidR="00261156" w:rsidRDefault="00261156" w:rsidP="00261156">
      <w:pPr>
        <w:pStyle w:val="ListParagraph"/>
        <w:numPr>
          <w:ilvl w:val="1"/>
          <w:numId w:val="3"/>
        </w:numPr>
      </w:pPr>
      <w:r>
        <w:t>Details:</w:t>
      </w:r>
    </w:p>
    <w:p w14:paraId="0C076F55" w14:textId="77777777" w:rsidR="00261156" w:rsidRDefault="00261156" w:rsidP="00261156">
      <w:pPr>
        <w:pStyle w:val="ListParagraph"/>
        <w:numPr>
          <w:ilvl w:val="2"/>
          <w:numId w:val="3"/>
        </w:numPr>
      </w:pPr>
      <w:r>
        <w:t>Uses #####BuildOptions.RegistryWriteCommand() to convert the input parameters into a byte array</w:t>
      </w:r>
    </w:p>
    <w:p w14:paraId="1446BEDD" w14:textId="77777777" w:rsidR="00261156" w:rsidRDefault="00261156" w:rsidP="00261156">
      <w:pPr>
        <w:pStyle w:val="ListParagraph"/>
        <w:numPr>
          <w:ilvl w:val="2"/>
          <w:numId w:val="3"/>
        </w:numPr>
      </w:pPr>
      <w:r>
        <w:t xml:space="preserve">Then uses </w:t>
      </w:r>
      <w:hyperlink w:anchor="UDPSendRecieve" w:history="1">
        <w:proofErr w:type="spellStart"/>
        <w:r w:rsidRPr="00203199">
          <w:rPr>
            <w:rStyle w:val="Hyperlink"/>
          </w:rPr>
          <w:t>UDPHex.UdpSendRecieve</w:t>
        </w:r>
        <w:proofErr w:type="spellEnd"/>
        <w:r w:rsidRPr="00203199">
          <w:rPr>
            <w:rStyle w:val="Hyperlink"/>
          </w:rPr>
          <w:t>()</w:t>
        </w:r>
      </w:hyperlink>
      <w:r>
        <w:t xml:space="preserve"> to send the command and receive a response as a byte array</w:t>
      </w:r>
    </w:p>
    <w:p w14:paraId="7914D37D" w14:textId="77777777" w:rsidR="00261156" w:rsidRDefault="00261156" w:rsidP="00261156">
      <w:pPr>
        <w:pStyle w:val="ListParagraph"/>
        <w:numPr>
          <w:ilvl w:val="2"/>
          <w:numId w:val="3"/>
        </w:numPr>
      </w:pPr>
      <w:r>
        <w:t>Uses #####BuildOptions.InterpretReadRegistryCommandResponse() to translate the response byte array into a human-readable register status</w:t>
      </w:r>
    </w:p>
    <w:p w14:paraId="2F024CE2" w14:textId="77777777" w:rsidR="00261156" w:rsidRDefault="00261156" w:rsidP="00261156">
      <w:pPr>
        <w:pStyle w:val="ListParagraph"/>
        <w:numPr>
          <w:ilvl w:val="2"/>
          <w:numId w:val="3"/>
        </w:numPr>
      </w:pPr>
      <w:r>
        <w:t>Records the register status in the .csv</w:t>
      </w:r>
    </w:p>
    <w:p w14:paraId="064C584A" w14:textId="77777777" w:rsidR="00261156" w:rsidRDefault="00261156" w:rsidP="00261156">
      <w:pPr>
        <w:pStyle w:val="ListParagraph"/>
        <w:numPr>
          <w:ilvl w:val="1"/>
          <w:numId w:val="3"/>
        </w:numPr>
      </w:pPr>
      <w:r>
        <w:t>Input:</w:t>
      </w:r>
    </w:p>
    <w:p w14:paraId="39E3CEB9" w14:textId="77777777" w:rsidR="00261156" w:rsidRDefault="00261156" w:rsidP="00261156">
      <w:pPr>
        <w:pStyle w:val="ListParagraph"/>
        <w:numPr>
          <w:ilvl w:val="2"/>
          <w:numId w:val="3"/>
        </w:numPr>
      </w:pPr>
      <w:r>
        <w:t xml:space="preserve">string </w:t>
      </w:r>
      <w:proofErr w:type="spellStart"/>
      <w:r>
        <w:t>RegType</w:t>
      </w:r>
      <w:proofErr w:type="spellEnd"/>
    </w:p>
    <w:p w14:paraId="737E5FC1" w14:textId="77777777" w:rsidR="00261156" w:rsidRDefault="00261156" w:rsidP="00261156">
      <w:pPr>
        <w:pStyle w:val="ListParagraph"/>
        <w:numPr>
          <w:ilvl w:val="3"/>
          <w:numId w:val="3"/>
        </w:numPr>
      </w:pPr>
      <w:r>
        <w:t>Select whether you want to read a “CN”, “DN”, or “FN” register</w:t>
      </w:r>
    </w:p>
    <w:p w14:paraId="522C5311" w14:textId="77777777" w:rsidR="00261156" w:rsidRDefault="00261156" w:rsidP="00261156">
      <w:pPr>
        <w:pStyle w:val="ListParagraph"/>
        <w:numPr>
          <w:ilvl w:val="2"/>
          <w:numId w:val="3"/>
        </w:numPr>
      </w:pPr>
      <w:r>
        <w:t xml:space="preserve">int </w:t>
      </w:r>
      <w:proofErr w:type="spellStart"/>
      <w:r>
        <w:t>StartAddress</w:t>
      </w:r>
      <w:proofErr w:type="spellEnd"/>
    </w:p>
    <w:p w14:paraId="097B9902" w14:textId="77777777" w:rsidR="00261156" w:rsidRDefault="00261156" w:rsidP="00261156">
      <w:pPr>
        <w:pStyle w:val="ListParagraph"/>
        <w:numPr>
          <w:ilvl w:val="3"/>
          <w:numId w:val="3"/>
        </w:numPr>
      </w:pPr>
      <w:r>
        <w:t>List the memory address of the register</w:t>
      </w:r>
    </w:p>
    <w:p w14:paraId="65A98F6E" w14:textId="77777777" w:rsidR="00261156" w:rsidRDefault="00261156" w:rsidP="00261156">
      <w:pPr>
        <w:pStyle w:val="ListParagraph"/>
        <w:numPr>
          <w:ilvl w:val="2"/>
          <w:numId w:val="3"/>
        </w:numPr>
      </w:pPr>
      <w:r>
        <w:t xml:space="preserve">int </w:t>
      </w:r>
      <w:proofErr w:type="spellStart"/>
      <w:r>
        <w:t>NumberParameters</w:t>
      </w:r>
      <w:proofErr w:type="spellEnd"/>
    </w:p>
    <w:p w14:paraId="34F06786" w14:textId="77777777" w:rsidR="00261156" w:rsidRDefault="00261156" w:rsidP="00261156">
      <w:pPr>
        <w:pStyle w:val="ListParagraph"/>
        <w:numPr>
          <w:ilvl w:val="3"/>
          <w:numId w:val="3"/>
        </w:numPr>
      </w:pPr>
      <w:r>
        <w:t>How many bytes of data to read</w:t>
      </w:r>
    </w:p>
    <w:p w14:paraId="05C03D20" w14:textId="77777777" w:rsidR="00261156" w:rsidRDefault="00261156" w:rsidP="00261156">
      <w:pPr>
        <w:pStyle w:val="ListParagraph"/>
        <w:numPr>
          <w:ilvl w:val="2"/>
          <w:numId w:val="3"/>
        </w:numPr>
      </w:pPr>
      <w:r>
        <w:t xml:space="preserve">int </w:t>
      </w:r>
      <w:proofErr w:type="spellStart"/>
      <w:r>
        <w:t>ParamCounter</w:t>
      </w:r>
      <w:proofErr w:type="spellEnd"/>
    </w:p>
    <w:p w14:paraId="3AF5A601" w14:textId="77777777" w:rsidR="00261156" w:rsidRDefault="00261156" w:rsidP="00261156">
      <w:pPr>
        <w:pStyle w:val="ListParagraph"/>
        <w:numPr>
          <w:ilvl w:val="3"/>
          <w:numId w:val="3"/>
        </w:numPr>
      </w:pPr>
      <w:r>
        <w:t>#####</w:t>
      </w:r>
    </w:p>
    <w:p w14:paraId="7CEE42BC" w14:textId="77777777" w:rsidR="00261156" w:rsidRDefault="00261156" w:rsidP="00261156">
      <w:pPr>
        <w:pStyle w:val="ListParagraph"/>
        <w:numPr>
          <w:ilvl w:val="2"/>
          <w:numId w:val="3"/>
        </w:numPr>
      </w:pPr>
      <w:r>
        <w:t xml:space="preserve">int array </w:t>
      </w:r>
      <w:proofErr w:type="spellStart"/>
      <w:r>
        <w:t>ParamValues</w:t>
      </w:r>
      <w:proofErr w:type="spellEnd"/>
    </w:p>
    <w:p w14:paraId="5B832659" w14:textId="77777777" w:rsidR="00261156" w:rsidRDefault="00261156" w:rsidP="00261156">
      <w:pPr>
        <w:pStyle w:val="ListParagraph"/>
        <w:numPr>
          <w:ilvl w:val="3"/>
          <w:numId w:val="3"/>
        </w:numPr>
      </w:pPr>
      <w:r>
        <w:lastRenderedPageBreak/>
        <w:t>An array of the new values to set the registers</w:t>
      </w:r>
    </w:p>
    <w:p w14:paraId="51630E81" w14:textId="77777777" w:rsidR="00261156" w:rsidRDefault="00261156" w:rsidP="00261156">
      <w:pPr>
        <w:pStyle w:val="ListParagraph"/>
        <w:numPr>
          <w:ilvl w:val="1"/>
          <w:numId w:val="3"/>
        </w:numPr>
      </w:pPr>
      <w:r>
        <w:t>Output:</w:t>
      </w:r>
    </w:p>
    <w:p w14:paraId="60305376" w14:textId="77777777" w:rsidR="00261156" w:rsidRDefault="00261156" w:rsidP="00261156">
      <w:pPr>
        <w:pStyle w:val="ListParagraph"/>
        <w:numPr>
          <w:ilvl w:val="2"/>
          <w:numId w:val="3"/>
        </w:numPr>
      </w:pPr>
      <w:r>
        <w:t>string response</w:t>
      </w:r>
    </w:p>
    <w:p w14:paraId="38FEC596" w14:textId="77777777" w:rsidR="00261156" w:rsidRDefault="00261156" w:rsidP="00261156">
      <w:pPr>
        <w:pStyle w:val="ListParagraph"/>
        <w:numPr>
          <w:ilvl w:val="0"/>
          <w:numId w:val="3"/>
        </w:numPr>
      </w:pPr>
      <w:proofErr w:type="spellStart"/>
      <w:proofErr w:type="gramStart"/>
      <w:r>
        <w:t>RecordToFile</w:t>
      </w:r>
      <w:proofErr w:type="spellEnd"/>
      <w:r>
        <w:t>(</w:t>
      </w:r>
      <w:proofErr w:type="gramEnd"/>
      <w:r>
        <w:t>)</w:t>
      </w:r>
    </w:p>
    <w:p w14:paraId="20EEDEAA" w14:textId="77777777" w:rsidR="00261156" w:rsidRDefault="00261156" w:rsidP="00261156">
      <w:pPr>
        <w:pStyle w:val="ListParagraph"/>
        <w:numPr>
          <w:ilvl w:val="1"/>
          <w:numId w:val="3"/>
        </w:numPr>
      </w:pPr>
      <w:r>
        <w:t>Purpose:</w:t>
      </w:r>
    </w:p>
    <w:p w14:paraId="06E0EB11" w14:textId="77777777" w:rsidR="00261156" w:rsidRDefault="00261156" w:rsidP="00261156">
      <w:pPr>
        <w:pStyle w:val="ListParagraph"/>
        <w:numPr>
          <w:ilvl w:val="2"/>
          <w:numId w:val="3"/>
        </w:numPr>
      </w:pPr>
      <w:r>
        <w:t>Write a string to a csv file</w:t>
      </w:r>
    </w:p>
    <w:p w14:paraId="7DA68D57" w14:textId="77777777" w:rsidR="00261156" w:rsidRDefault="00261156" w:rsidP="00261156">
      <w:pPr>
        <w:pStyle w:val="ListParagraph"/>
        <w:numPr>
          <w:ilvl w:val="1"/>
          <w:numId w:val="3"/>
        </w:numPr>
      </w:pPr>
      <w:r>
        <w:t>Details:</w:t>
      </w:r>
    </w:p>
    <w:p w14:paraId="79893C36" w14:textId="77777777" w:rsidR="00261156" w:rsidRDefault="00261156" w:rsidP="00261156">
      <w:pPr>
        <w:pStyle w:val="ListParagraph"/>
        <w:numPr>
          <w:ilvl w:val="2"/>
          <w:numId w:val="3"/>
        </w:numPr>
      </w:pPr>
      <w:r>
        <w:t>Adds the Time to the string input</w:t>
      </w:r>
    </w:p>
    <w:p w14:paraId="20D7DC54" w14:textId="77777777" w:rsidR="00261156" w:rsidRDefault="00261156" w:rsidP="00261156">
      <w:pPr>
        <w:pStyle w:val="ListParagraph"/>
        <w:numPr>
          <w:ilvl w:val="2"/>
          <w:numId w:val="3"/>
        </w:numPr>
      </w:pPr>
      <w:r>
        <w:t>Sends to the logging file</w:t>
      </w:r>
    </w:p>
    <w:p w14:paraId="142C4DF9" w14:textId="77777777" w:rsidR="00261156" w:rsidRDefault="00261156" w:rsidP="00261156">
      <w:pPr>
        <w:pStyle w:val="ListParagraph"/>
        <w:numPr>
          <w:ilvl w:val="1"/>
          <w:numId w:val="3"/>
        </w:numPr>
      </w:pPr>
      <w:r>
        <w:t>Input:</w:t>
      </w:r>
    </w:p>
    <w:p w14:paraId="02B7F991" w14:textId="77777777" w:rsidR="00261156" w:rsidRDefault="00261156" w:rsidP="00261156">
      <w:pPr>
        <w:pStyle w:val="ListParagraph"/>
        <w:numPr>
          <w:ilvl w:val="2"/>
          <w:numId w:val="3"/>
        </w:numPr>
      </w:pPr>
      <w:r>
        <w:t>string logline</w:t>
      </w:r>
    </w:p>
    <w:p w14:paraId="66EDD450" w14:textId="77777777" w:rsidR="00261156" w:rsidRDefault="00261156" w:rsidP="00261156">
      <w:pPr>
        <w:pStyle w:val="ListParagraph"/>
        <w:numPr>
          <w:ilvl w:val="1"/>
          <w:numId w:val="3"/>
        </w:numPr>
      </w:pPr>
      <w:r>
        <w:t>Output:</w:t>
      </w:r>
    </w:p>
    <w:p w14:paraId="4CF6FA73" w14:textId="77777777" w:rsidR="00261156" w:rsidRDefault="00261156" w:rsidP="00261156">
      <w:pPr>
        <w:pStyle w:val="ListParagraph"/>
        <w:numPr>
          <w:ilvl w:val="2"/>
          <w:numId w:val="3"/>
        </w:numPr>
      </w:pPr>
      <w:r>
        <w:t>bool true</w:t>
      </w:r>
    </w:p>
    <w:p w14:paraId="39F2E226" w14:textId="77777777" w:rsidR="00261156" w:rsidRDefault="00261156" w:rsidP="00261156">
      <w:pPr>
        <w:pStyle w:val="ListParagraph"/>
        <w:numPr>
          <w:ilvl w:val="0"/>
          <w:numId w:val="3"/>
        </w:numPr>
      </w:pPr>
      <w:proofErr w:type="spellStart"/>
      <w:proofErr w:type="gramStart"/>
      <w:r>
        <w:t>CalculateArmLength</w:t>
      </w:r>
      <w:proofErr w:type="spellEnd"/>
      <w:r>
        <w:t>(</w:t>
      </w:r>
      <w:proofErr w:type="gramEnd"/>
      <w:r>
        <w:t>)</w:t>
      </w:r>
    </w:p>
    <w:p w14:paraId="35DA9383" w14:textId="77777777" w:rsidR="00261156" w:rsidRDefault="00261156" w:rsidP="00261156">
      <w:pPr>
        <w:pStyle w:val="ListParagraph"/>
        <w:numPr>
          <w:ilvl w:val="1"/>
          <w:numId w:val="3"/>
        </w:numPr>
      </w:pPr>
      <w:r>
        <w:t>Purpose:</w:t>
      </w:r>
    </w:p>
    <w:p w14:paraId="1D59DBEA" w14:textId="77777777" w:rsidR="00261156" w:rsidRDefault="00261156" w:rsidP="00261156">
      <w:pPr>
        <w:pStyle w:val="ListParagraph"/>
        <w:numPr>
          <w:ilvl w:val="2"/>
          <w:numId w:val="3"/>
        </w:numPr>
      </w:pPr>
      <w:r>
        <w:t>Take the desired height and degree rotations of the hexapod and converts them to displacement of motor arms</w:t>
      </w:r>
    </w:p>
    <w:p w14:paraId="1B5652E3" w14:textId="77777777" w:rsidR="00261156" w:rsidRDefault="00261156" w:rsidP="00261156">
      <w:pPr>
        <w:pStyle w:val="ListParagraph"/>
        <w:numPr>
          <w:ilvl w:val="1"/>
          <w:numId w:val="3"/>
        </w:numPr>
      </w:pPr>
      <w:r>
        <w:t>Details:</w:t>
      </w:r>
    </w:p>
    <w:p w14:paraId="59B68EC1" w14:textId="77777777" w:rsidR="00261156" w:rsidRDefault="00261156" w:rsidP="00261156">
      <w:pPr>
        <w:pStyle w:val="ListParagraph"/>
        <w:numPr>
          <w:ilvl w:val="2"/>
          <w:numId w:val="3"/>
        </w:numPr>
      </w:pPr>
      <w:r>
        <w:t>Contains the mechanical constraints of the hexapod</w:t>
      </w:r>
    </w:p>
    <w:p w14:paraId="4B8F561C" w14:textId="77777777" w:rsidR="00261156" w:rsidRDefault="00261156" w:rsidP="00261156">
      <w:pPr>
        <w:pStyle w:val="ListParagraph"/>
        <w:numPr>
          <w:ilvl w:val="2"/>
          <w:numId w:val="3"/>
        </w:numPr>
      </w:pPr>
      <w:r>
        <w:t>Uses a transformation matrix to output motor arm displacement</w:t>
      </w:r>
    </w:p>
    <w:p w14:paraId="54E73B66" w14:textId="77777777" w:rsidR="00261156" w:rsidRDefault="00261156" w:rsidP="00261156">
      <w:pPr>
        <w:pStyle w:val="ListParagraph"/>
        <w:numPr>
          <w:ilvl w:val="1"/>
          <w:numId w:val="3"/>
        </w:numPr>
      </w:pPr>
      <w:r>
        <w:t>Input:</w:t>
      </w:r>
    </w:p>
    <w:p w14:paraId="45DE9FFB" w14:textId="77777777" w:rsidR="00261156" w:rsidRDefault="00261156" w:rsidP="00261156">
      <w:pPr>
        <w:pStyle w:val="ListParagraph"/>
        <w:numPr>
          <w:ilvl w:val="2"/>
          <w:numId w:val="3"/>
        </w:numPr>
      </w:pPr>
      <w:r>
        <w:t>double x</w:t>
      </w:r>
    </w:p>
    <w:p w14:paraId="08AC378E" w14:textId="77777777" w:rsidR="00261156" w:rsidRDefault="00261156" w:rsidP="00261156">
      <w:pPr>
        <w:pStyle w:val="ListParagraph"/>
        <w:numPr>
          <w:ilvl w:val="3"/>
          <w:numId w:val="3"/>
        </w:numPr>
      </w:pPr>
      <w:r>
        <w:t>forward/back position</w:t>
      </w:r>
    </w:p>
    <w:p w14:paraId="51DBEE1E" w14:textId="77777777" w:rsidR="00261156" w:rsidRDefault="00261156" w:rsidP="00261156">
      <w:pPr>
        <w:pStyle w:val="ListParagraph"/>
        <w:numPr>
          <w:ilvl w:val="2"/>
          <w:numId w:val="3"/>
        </w:numPr>
      </w:pPr>
      <w:r>
        <w:t>double y</w:t>
      </w:r>
    </w:p>
    <w:p w14:paraId="7D4AE331" w14:textId="77777777" w:rsidR="00261156" w:rsidRDefault="00261156" w:rsidP="00261156">
      <w:pPr>
        <w:pStyle w:val="ListParagraph"/>
        <w:numPr>
          <w:ilvl w:val="3"/>
          <w:numId w:val="3"/>
        </w:numPr>
      </w:pPr>
      <w:r>
        <w:t>left/right position</w:t>
      </w:r>
    </w:p>
    <w:p w14:paraId="3CFAB707" w14:textId="77777777" w:rsidR="00261156" w:rsidRDefault="00261156" w:rsidP="00261156">
      <w:pPr>
        <w:pStyle w:val="ListParagraph"/>
        <w:numPr>
          <w:ilvl w:val="2"/>
          <w:numId w:val="3"/>
        </w:numPr>
      </w:pPr>
      <w:r>
        <w:t>double z</w:t>
      </w:r>
    </w:p>
    <w:p w14:paraId="794C547E" w14:textId="77777777" w:rsidR="00261156" w:rsidRDefault="00261156" w:rsidP="00261156">
      <w:pPr>
        <w:pStyle w:val="ListParagraph"/>
        <w:numPr>
          <w:ilvl w:val="3"/>
          <w:numId w:val="3"/>
        </w:numPr>
      </w:pPr>
      <w:r>
        <w:t>up/down position</w:t>
      </w:r>
    </w:p>
    <w:p w14:paraId="00525486" w14:textId="77777777" w:rsidR="00261156" w:rsidRDefault="00261156" w:rsidP="00261156">
      <w:pPr>
        <w:pStyle w:val="ListParagraph"/>
        <w:numPr>
          <w:ilvl w:val="2"/>
          <w:numId w:val="3"/>
        </w:numPr>
      </w:pPr>
      <w:r>
        <w:t>double phi</w:t>
      </w:r>
    </w:p>
    <w:p w14:paraId="718137C6" w14:textId="77777777" w:rsidR="00261156" w:rsidRDefault="00261156" w:rsidP="00261156">
      <w:pPr>
        <w:pStyle w:val="ListParagraph"/>
        <w:numPr>
          <w:ilvl w:val="3"/>
          <w:numId w:val="3"/>
        </w:numPr>
      </w:pPr>
      <w:r>
        <w:t>pitch</w:t>
      </w:r>
    </w:p>
    <w:p w14:paraId="05458F63" w14:textId="77777777" w:rsidR="00261156" w:rsidRDefault="00261156" w:rsidP="00261156">
      <w:pPr>
        <w:pStyle w:val="ListParagraph"/>
        <w:numPr>
          <w:ilvl w:val="2"/>
          <w:numId w:val="3"/>
        </w:numPr>
      </w:pPr>
      <w:r>
        <w:t>double theta</w:t>
      </w:r>
    </w:p>
    <w:p w14:paraId="589A6C68" w14:textId="77777777" w:rsidR="00261156" w:rsidRDefault="00261156" w:rsidP="00261156">
      <w:pPr>
        <w:pStyle w:val="ListParagraph"/>
        <w:numPr>
          <w:ilvl w:val="3"/>
          <w:numId w:val="3"/>
        </w:numPr>
      </w:pPr>
      <w:r>
        <w:t>yaw</w:t>
      </w:r>
    </w:p>
    <w:p w14:paraId="373DA866" w14:textId="77777777" w:rsidR="00261156" w:rsidRDefault="00261156" w:rsidP="00261156">
      <w:pPr>
        <w:pStyle w:val="ListParagraph"/>
        <w:numPr>
          <w:ilvl w:val="2"/>
          <w:numId w:val="3"/>
        </w:numPr>
      </w:pPr>
      <w:r>
        <w:t>double psi</w:t>
      </w:r>
    </w:p>
    <w:p w14:paraId="537229FE" w14:textId="77777777" w:rsidR="00261156" w:rsidRDefault="00261156" w:rsidP="00261156">
      <w:pPr>
        <w:pStyle w:val="ListParagraph"/>
        <w:numPr>
          <w:ilvl w:val="3"/>
          <w:numId w:val="3"/>
        </w:numPr>
      </w:pPr>
      <w:r>
        <w:t>roll</w:t>
      </w:r>
    </w:p>
    <w:p w14:paraId="5DC1E66A" w14:textId="77777777" w:rsidR="00261156" w:rsidRDefault="00261156" w:rsidP="00261156">
      <w:pPr>
        <w:pStyle w:val="ListParagraph"/>
        <w:numPr>
          <w:ilvl w:val="2"/>
          <w:numId w:val="3"/>
        </w:numPr>
      </w:pPr>
      <w:r>
        <w:t xml:space="preserve">double </w:t>
      </w:r>
      <w:proofErr w:type="spellStart"/>
      <w:r>
        <w:t>RefX</w:t>
      </w:r>
      <w:proofErr w:type="spellEnd"/>
    </w:p>
    <w:p w14:paraId="72B154FC" w14:textId="77777777" w:rsidR="00261156" w:rsidRDefault="00261156" w:rsidP="00261156">
      <w:pPr>
        <w:pStyle w:val="ListParagraph"/>
        <w:numPr>
          <w:ilvl w:val="3"/>
          <w:numId w:val="3"/>
        </w:numPr>
      </w:pPr>
      <w:r>
        <w:t>rotation reference x (forward/back)</w:t>
      </w:r>
    </w:p>
    <w:p w14:paraId="181637A4" w14:textId="77777777" w:rsidR="00261156" w:rsidRDefault="00261156" w:rsidP="00261156">
      <w:pPr>
        <w:pStyle w:val="ListParagraph"/>
        <w:numPr>
          <w:ilvl w:val="2"/>
          <w:numId w:val="3"/>
        </w:numPr>
      </w:pPr>
      <w:r>
        <w:t xml:space="preserve">double </w:t>
      </w:r>
      <w:proofErr w:type="spellStart"/>
      <w:r>
        <w:t>RefY</w:t>
      </w:r>
      <w:proofErr w:type="spellEnd"/>
    </w:p>
    <w:p w14:paraId="27615E3B" w14:textId="77777777" w:rsidR="00261156" w:rsidRDefault="00261156" w:rsidP="00261156">
      <w:pPr>
        <w:pStyle w:val="ListParagraph"/>
        <w:numPr>
          <w:ilvl w:val="3"/>
          <w:numId w:val="3"/>
        </w:numPr>
      </w:pPr>
      <w:r>
        <w:t>rotation reference y (left/right)</w:t>
      </w:r>
    </w:p>
    <w:p w14:paraId="5D68B421" w14:textId="77777777" w:rsidR="00261156" w:rsidRDefault="00261156" w:rsidP="00261156">
      <w:pPr>
        <w:pStyle w:val="ListParagraph"/>
        <w:numPr>
          <w:ilvl w:val="2"/>
          <w:numId w:val="3"/>
        </w:numPr>
      </w:pPr>
      <w:r>
        <w:t xml:space="preserve">double </w:t>
      </w:r>
      <w:proofErr w:type="spellStart"/>
      <w:r>
        <w:t>RefZ</w:t>
      </w:r>
      <w:proofErr w:type="spellEnd"/>
    </w:p>
    <w:p w14:paraId="14D346C2" w14:textId="77777777" w:rsidR="00261156" w:rsidRDefault="00261156" w:rsidP="00261156">
      <w:pPr>
        <w:pStyle w:val="ListParagraph"/>
        <w:numPr>
          <w:ilvl w:val="3"/>
          <w:numId w:val="3"/>
        </w:numPr>
      </w:pPr>
      <w:r>
        <w:t>rotation reference z (up/down)</w:t>
      </w:r>
    </w:p>
    <w:p w14:paraId="084E421E" w14:textId="77777777" w:rsidR="00261156" w:rsidRDefault="00261156" w:rsidP="00261156">
      <w:pPr>
        <w:pStyle w:val="ListParagraph"/>
        <w:numPr>
          <w:ilvl w:val="1"/>
          <w:numId w:val="3"/>
        </w:numPr>
      </w:pPr>
      <w:r>
        <w:t>Output:</w:t>
      </w:r>
    </w:p>
    <w:p w14:paraId="3D4B30DF" w14:textId="77777777" w:rsidR="00261156" w:rsidRDefault="00261156" w:rsidP="00261156">
      <w:pPr>
        <w:pStyle w:val="ListParagraph"/>
        <w:numPr>
          <w:ilvl w:val="2"/>
          <w:numId w:val="3"/>
        </w:numPr>
      </w:pPr>
      <w:r>
        <w:t xml:space="preserve">double array </w:t>
      </w:r>
      <w:proofErr w:type="spellStart"/>
      <w:r>
        <w:t>ArmExtensionMMS</w:t>
      </w:r>
      <w:proofErr w:type="spellEnd"/>
    </w:p>
    <w:p w14:paraId="089EA8CA" w14:textId="77777777" w:rsidR="00261156" w:rsidRDefault="00261156" w:rsidP="00261156">
      <w:pPr>
        <w:pStyle w:val="Heading4"/>
      </w:pPr>
      <w:r>
        <w:t>Private Functions</w:t>
      </w:r>
    </w:p>
    <w:p w14:paraId="49BE15B0" w14:textId="77777777" w:rsidR="00261156" w:rsidRPr="00DF0279" w:rsidRDefault="00261156" w:rsidP="00261156">
      <w:r>
        <w:t xml:space="preserve">Functions for use in matrix operations needed by </w:t>
      </w:r>
      <w:hyperlink w:anchor="HexapodCalculateArmLength" w:history="1">
        <w:proofErr w:type="spellStart"/>
        <w:r w:rsidRPr="00DF0279">
          <w:rPr>
            <w:rStyle w:val="Hyperlink"/>
          </w:rPr>
          <w:t>Hexapod.CalculateArmLengths</w:t>
        </w:r>
        <w:proofErr w:type="spellEnd"/>
        <w:r w:rsidRPr="00DF0279">
          <w:rPr>
            <w:rStyle w:val="Hyperlink"/>
          </w:rPr>
          <w:t>()</w:t>
        </w:r>
      </w:hyperlink>
    </w:p>
    <w:p w14:paraId="1C52E5A5" w14:textId="77777777" w:rsidR="00261156" w:rsidRDefault="00261156" w:rsidP="00261156">
      <w:pPr>
        <w:pStyle w:val="ListParagraph"/>
        <w:numPr>
          <w:ilvl w:val="0"/>
          <w:numId w:val="6"/>
        </w:numPr>
      </w:pPr>
      <w:proofErr w:type="spellStart"/>
      <w:proofErr w:type="gramStart"/>
      <w:r>
        <w:lastRenderedPageBreak/>
        <w:t>scalerOp</w:t>
      </w:r>
      <w:proofErr w:type="spellEnd"/>
      <w:r>
        <w:t>(</w:t>
      </w:r>
      <w:proofErr w:type="gramEnd"/>
      <w:r>
        <w:t>)</w:t>
      </w:r>
    </w:p>
    <w:p w14:paraId="3340A337" w14:textId="77777777" w:rsidR="00261156" w:rsidRDefault="00261156" w:rsidP="00261156">
      <w:pPr>
        <w:pStyle w:val="ListParagraph"/>
        <w:numPr>
          <w:ilvl w:val="1"/>
          <w:numId w:val="6"/>
        </w:numPr>
      </w:pPr>
      <w:r>
        <w:t>Purpose:</w:t>
      </w:r>
    </w:p>
    <w:p w14:paraId="51C23844" w14:textId="77777777" w:rsidR="00261156" w:rsidRDefault="00261156" w:rsidP="00261156">
      <w:pPr>
        <w:pStyle w:val="ListParagraph"/>
        <w:numPr>
          <w:ilvl w:val="2"/>
          <w:numId w:val="6"/>
        </w:numPr>
      </w:pPr>
      <w:r>
        <w:t>Multiply/subtract a vector by a scaler</w:t>
      </w:r>
    </w:p>
    <w:p w14:paraId="22F566E4" w14:textId="77777777" w:rsidR="00261156" w:rsidRDefault="00261156" w:rsidP="00261156">
      <w:pPr>
        <w:pStyle w:val="ListParagraph"/>
        <w:numPr>
          <w:ilvl w:val="1"/>
          <w:numId w:val="6"/>
        </w:numPr>
      </w:pPr>
      <w:r>
        <w:t>Detail:</w:t>
      </w:r>
    </w:p>
    <w:p w14:paraId="3B78F8AB" w14:textId="77777777" w:rsidR="00261156" w:rsidRDefault="00261156" w:rsidP="00261156">
      <w:pPr>
        <w:pStyle w:val="ListParagraph"/>
        <w:numPr>
          <w:ilvl w:val="2"/>
          <w:numId w:val="6"/>
        </w:numPr>
      </w:pPr>
      <w:r>
        <w:t>Goes through each value in the vector array and performs the desired operation</w:t>
      </w:r>
    </w:p>
    <w:p w14:paraId="2AE888AC" w14:textId="77777777" w:rsidR="00261156" w:rsidRDefault="00261156" w:rsidP="00261156">
      <w:pPr>
        <w:pStyle w:val="ListParagraph"/>
        <w:numPr>
          <w:ilvl w:val="1"/>
          <w:numId w:val="6"/>
        </w:numPr>
      </w:pPr>
      <w:r>
        <w:t>Input:</w:t>
      </w:r>
    </w:p>
    <w:p w14:paraId="35CFEC14" w14:textId="77777777" w:rsidR="00261156" w:rsidRDefault="00261156" w:rsidP="00261156">
      <w:pPr>
        <w:pStyle w:val="ListParagraph"/>
        <w:numPr>
          <w:ilvl w:val="2"/>
          <w:numId w:val="6"/>
        </w:numPr>
      </w:pPr>
      <w:r>
        <w:t xml:space="preserve">double array </w:t>
      </w:r>
      <w:proofErr w:type="spellStart"/>
      <w:r>
        <w:t>vectory</w:t>
      </w:r>
      <w:proofErr w:type="spellEnd"/>
    </w:p>
    <w:p w14:paraId="04A07A95" w14:textId="77777777" w:rsidR="00261156" w:rsidRDefault="00261156" w:rsidP="00261156">
      <w:pPr>
        <w:pStyle w:val="ListParagraph"/>
        <w:numPr>
          <w:ilvl w:val="3"/>
          <w:numId w:val="6"/>
        </w:numPr>
      </w:pPr>
      <w:r>
        <w:t>The array to be multiplied/subtracted by the scaler</w:t>
      </w:r>
    </w:p>
    <w:p w14:paraId="1B8B6C44" w14:textId="77777777" w:rsidR="00261156" w:rsidRDefault="00261156" w:rsidP="00261156">
      <w:pPr>
        <w:pStyle w:val="ListParagraph"/>
        <w:numPr>
          <w:ilvl w:val="2"/>
          <w:numId w:val="6"/>
        </w:numPr>
      </w:pPr>
      <w:r>
        <w:t>string operation</w:t>
      </w:r>
    </w:p>
    <w:p w14:paraId="4EC520C7" w14:textId="77777777" w:rsidR="00261156" w:rsidRDefault="00261156" w:rsidP="00261156">
      <w:pPr>
        <w:pStyle w:val="ListParagraph"/>
        <w:numPr>
          <w:ilvl w:val="3"/>
          <w:numId w:val="6"/>
        </w:numPr>
      </w:pPr>
      <w:r>
        <w:t>Which operation to choose: “times” or “minus”</w:t>
      </w:r>
    </w:p>
    <w:p w14:paraId="7B875558" w14:textId="77777777" w:rsidR="00261156" w:rsidRDefault="00261156" w:rsidP="00261156">
      <w:pPr>
        <w:pStyle w:val="ListParagraph"/>
        <w:numPr>
          <w:ilvl w:val="2"/>
          <w:numId w:val="6"/>
        </w:numPr>
      </w:pPr>
      <w:r>
        <w:t>double value</w:t>
      </w:r>
    </w:p>
    <w:p w14:paraId="11E2161F" w14:textId="77777777" w:rsidR="00261156" w:rsidRDefault="00261156" w:rsidP="00261156">
      <w:pPr>
        <w:pStyle w:val="ListParagraph"/>
        <w:numPr>
          <w:ilvl w:val="3"/>
          <w:numId w:val="6"/>
        </w:numPr>
      </w:pPr>
      <w:r>
        <w:t>The scaler to be multiplied/subtracted from the vector</w:t>
      </w:r>
    </w:p>
    <w:p w14:paraId="29774E33" w14:textId="77777777" w:rsidR="00261156" w:rsidRDefault="00261156" w:rsidP="00261156">
      <w:pPr>
        <w:pStyle w:val="ListParagraph"/>
        <w:numPr>
          <w:ilvl w:val="1"/>
          <w:numId w:val="6"/>
        </w:numPr>
      </w:pPr>
      <w:r>
        <w:t>Output:</w:t>
      </w:r>
    </w:p>
    <w:p w14:paraId="60FFB113" w14:textId="77777777" w:rsidR="00261156" w:rsidRDefault="00261156" w:rsidP="00261156">
      <w:pPr>
        <w:pStyle w:val="ListParagraph"/>
        <w:numPr>
          <w:ilvl w:val="2"/>
          <w:numId w:val="6"/>
        </w:numPr>
      </w:pPr>
      <w:r>
        <w:t>double array output</w:t>
      </w:r>
    </w:p>
    <w:p w14:paraId="4C3908BB" w14:textId="77777777" w:rsidR="00261156" w:rsidRDefault="00261156" w:rsidP="00261156">
      <w:pPr>
        <w:pStyle w:val="ListParagraph"/>
        <w:numPr>
          <w:ilvl w:val="0"/>
          <w:numId w:val="6"/>
        </w:numPr>
      </w:pPr>
      <w:proofErr w:type="spellStart"/>
      <w:proofErr w:type="gramStart"/>
      <w:r>
        <w:t>summerSqrt</w:t>
      </w:r>
      <w:proofErr w:type="spellEnd"/>
      <w:r>
        <w:t>(</w:t>
      </w:r>
      <w:proofErr w:type="gramEnd"/>
      <w:r>
        <w:t>)</w:t>
      </w:r>
    </w:p>
    <w:p w14:paraId="4310DE2D" w14:textId="77777777" w:rsidR="00261156" w:rsidRDefault="00261156" w:rsidP="00261156">
      <w:pPr>
        <w:pStyle w:val="ListParagraph"/>
        <w:numPr>
          <w:ilvl w:val="1"/>
          <w:numId w:val="6"/>
        </w:numPr>
      </w:pPr>
      <w:r>
        <w:t>Purpose:</w:t>
      </w:r>
    </w:p>
    <w:p w14:paraId="792841EE" w14:textId="77777777" w:rsidR="00261156" w:rsidRDefault="00261156" w:rsidP="00261156">
      <w:pPr>
        <w:pStyle w:val="ListParagraph"/>
        <w:numPr>
          <w:ilvl w:val="2"/>
          <w:numId w:val="6"/>
        </w:numPr>
      </w:pPr>
      <w:r>
        <w:t>Sums each individual row in a column of a matrix and takes the square root</w:t>
      </w:r>
    </w:p>
    <w:p w14:paraId="187642A5" w14:textId="77777777" w:rsidR="00261156" w:rsidRDefault="00261156" w:rsidP="00261156">
      <w:pPr>
        <w:pStyle w:val="ListParagraph"/>
        <w:numPr>
          <w:ilvl w:val="1"/>
          <w:numId w:val="6"/>
        </w:numPr>
      </w:pPr>
      <w:r>
        <w:t>Detail:</w:t>
      </w:r>
    </w:p>
    <w:p w14:paraId="0BE77F19" w14:textId="77777777" w:rsidR="00261156" w:rsidRDefault="00261156" w:rsidP="00261156">
      <w:pPr>
        <w:pStyle w:val="ListParagraph"/>
        <w:numPr>
          <w:ilvl w:val="2"/>
          <w:numId w:val="6"/>
        </w:numPr>
      </w:pPr>
      <w:r>
        <w:t>Creates a double array holding the sums of each row as an element</w:t>
      </w:r>
    </w:p>
    <w:p w14:paraId="4B039CAD" w14:textId="77777777" w:rsidR="00261156" w:rsidRDefault="00261156" w:rsidP="00261156">
      <w:pPr>
        <w:pStyle w:val="ListParagraph"/>
        <w:numPr>
          <w:ilvl w:val="1"/>
          <w:numId w:val="6"/>
        </w:numPr>
      </w:pPr>
      <w:r>
        <w:t>Input:</w:t>
      </w:r>
    </w:p>
    <w:p w14:paraId="649E7455" w14:textId="77777777" w:rsidR="00261156" w:rsidRDefault="00261156" w:rsidP="00261156">
      <w:pPr>
        <w:pStyle w:val="ListParagraph"/>
        <w:numPr>
          <w:ilvl w:val="2"/>
          <w:numId w:val="6"/>
        </w:numPr>
      </w:pPr>
      <w:r>
        <w:t>double 2D array matrix</w:t>
      </w:r>
    </w:p>
    <w:p w14:paraId="2DE1D8C4" w14:textId="77777777" w:rsidR="00261156" w:rsidRDefault="00261156" w:rsidP="00261156">
      <w:pPr>
        <w:pStyle w:val="ListParagraph"/>
        <w:numPr>
          <w:ilvl w:val="1"/>
          <w:numId w:val="6"/>
        </w:numPr>
      </w:pPr>
      <w:r>
        <w:t>Output:</w:t>
      </w:r>
    </w:p>
    <w:p w14:paraId="4C45A2A8" w14:textId="77777777" w:rsidR="00261156" w:rsidRDefault="00261156" w:rsidP="00261156">
      <w:pPr>
        <w:pStyle w:val="ListParagraph"/>
        <w:numPr>
          <w:ilvl w:val="2"/>
          <w:numId w:val="6"/>
        </w:numPr>
      </w:pPr>
      <w:r>
        <w:t xml:space="preserve">double array </w:t>
      </w:r>
      <w:proofErr w:type="spellStart"/>
      <w:r>
        <w:t>sumHolder</w:t>
      </w:r>
      <w:proofErr w:type="spellEnd"/>
    </w:p>
    <w:p w14:paraId="267DDD80" w14:textId="77777777" w:rsidR="00261156" w:rsidRDefault="00261156" w:rsidP="00261156">
      <w:pPr>
        <w:pStyle w:val="ListParagraph"/>
        <w:numPr>
          <w:ilvl w:val="0"/>
          <w:numId w:val="6"/>
        </w:numPr>
      </w:pPr>
      <w:proofErr w:type="spellStart"/>
      <w:proofErr w:type="gramStart"/>
      <w:r>
        <w:t>minuser</w:t>
      </w:r>
      <w:proofErr w:type="spellEnd"/>
      <w:r>
        <w:t>(</w:t>
      </w:r>
      <w:proofErr w:type="gramEnd"/>
      <w:r>
        <w:t>)</w:t>
      </w:r>
    </w:p>
    <w:p w14:paraId="45A74281" w14:textId="77777777" w:rsidR="00261156" w:rsidRDefault="00261156" w:rsidP="00261156">
      <w:pPr>
        <w:pStyle w:val="ListParagraph"/>
        <w:numPr>
          <w:ilvl w:val="1"/>
          <w:numId w:val="6"/>
        </w:numPr>
      </w:pPr>
      <w:r>
        <w:t>Purpose:</w:t>
      </w:r>
    </w:p>
    <w:p w14:paraId="3CAF21E2" w14:textId="77777777" w:rsidR="00261156" w:rsidRDefault="00261156" w:rsidP="00261156">
      <w:pPr>
        <w:pStyle w:val="ListParagraph"/>
        <w:numPr>
          <w:ilvl w:val="2"/>
          <w:numId w:val="6"/>
        </w:numPr>
      </w:pPr>
      <w:r>
        <w:t>Elementwise subtraction of two matrices</w:t>
      </w:r>
    </w:p>
    <w:p w14:paraId="25B3BED5" w14:textId="77777777" w:rsidR="00261156" w:rsidRDefault="00261156" w:rsidP="00261156">
      <w:pPr>
        <w:pStyle w:val="ListParagraph"/>
        <w:numPr>
          <w:ilvl w:val="1"/>
          <w:numId w:val="6"/>
        </w:numPr>
      </w:pPr>
      <w:r>
        <w:t>Detail:</w:t>
      </w:r>
    </w:p>
    <w:p w14:paraId="7BACC226" w14:textId="77777777" w:rsidR="00261156" w:rsidRDefault="00261156" w:rsidP="00261156">
      <w:pPr>
        <w:pStyle w:val="ListParagraph"/>
        <w:numPr>
          <w:ilvl w:val="2"/>
          <w:numId w:val="6"/>
        </w:numPr>
      </w:pPr>
      <w:r>
        <w:t>Subtract second from first</w:t>
      </w:r>
    </w:p>
    <w:p w14:paraId="2DA124AA" w14:textId="77777777" w:rsidR="00261156" w:rsidRDefault="00261156" w:rsidP="00261156">
      <w:pPr>
        <w:pStyle w:val="ListParagraph"/>
        <w:numPr>
          <w:ilvl w:val="1"/>
          <w:numId w:val="6"/>
        </w:numPr>
      </w:pPr>
      <w:r>
        <w:t>Input:</w:t>
      </w:r>
    </w:p>
    <w:p w14:paraId="1A086726" w14:textId="77777777" w:rsidR="00261156" w:rsidRDefault="00261156" w:rsidP="00261156">
      <w:pPr>
        <w:pStyle w:val="ListParagraph"/>
        <w:numPr>
          <w:ilvl w:val="2"/>
          <w:numId w:val="6"/>
        </w:numPr>
      </w:pPr>
      <w:r>
        <w:t>double 2D array first</w:t>
      </w:r>
    </w:p>
    <w:p w14:paraId="4F69EB07" w14:textId="77777777" w:rsidR="00261156" w:rsidRDefault="00261156" w:rsidP="00261156">
      <w:pPr>
        <w:pStyle w:val="ListParagraph"/>
        <w:numPr>
          <w:ilvl w:val="2"/>
          <w:numId w:val="6"/>
        </w:numPr>
      </w:pPr>
      <w:r>
        <w:t>double 2D array second</w:t>
      </w:r>
    </w:p>
    <w:p w14:paraId="2D6A5DA9" w14:textId="77777777" w:rsidR="00261156" w:rsidRDefault="00261156" w:rsidP="00261156">
      <w:pPr>
        <w:pStyle w:val="ListParagraph"/>
        <w:numPr>
          <w:ilvl w:val="1"/>
          <w:numId w:val="6"/>
        </w:numPr>
      </w:pPr>
      <w:r>
        <w:t>Output:</w:t>
      </w:r>
    </w:p>
    <w:p w14:paraId="6497E85F" w14:textId="77777777" w:rsidR="00261156" w:rsidRDefault="00261156" w:rsidP="00261156">
      <w:pPr>
        <w:pStyle w:val="ListParagraph"/>
        <w:numPr>
          <w:ilvl w:val="2"/>
          <w:numId w:val="6"/>
        </w:numPr>
      </w:pPr>
      <w:r>
        <w:t>double 2D array output</w:t>
      </w:r>
    </w:p>
    <w:p w14:paraId="32BA6565" w14:textId="77777777" w:rsidR="00261156" w:rsidRDefault="00261156" w:rsidP="00261156">
      <w:pPr>
        <w:pStyle w:val="ListParagraph"/>
        <w:numPr>
          <w:ilvl w:val="0"/>
          <w:numId w:val="6"/>
        </w:numPr>
      </w:pPr>
      <w:proofErr w:type="spellStart"/>
      <w:proofErr w:type="gramStart"/>
      <w:r>
        <w:t>pluser</w:t>
      </w:r>
      <w:proofErr w:type="spellEnd"/>
      <w:r>
        <w:t>(</w:t>
      </w:r>
      <w:proofErr w:type="gramEnd"/>
      <w:r>
        <w:t>)</w:t>
      </w:r>
    </w:p>
    <w:p w14:paraId="33D0A836" w14:textId="77777777" w:rsidR="00261156" w:rsidRDefault="00261156" w:rsidP="00261156">
      <w:pPr>
        <w:pStyle w:val="ListParagraph"/>
        <w:numPr>
          <w:ilvl w:val="1"/>
          <w:numId w:val="6"/>
        </w:numPr>
      </w:pPr>
      <w:r>
        <w:t>Purpose:</w:t>
      </w:r>
    </w:p>
    <w:p w14:paraId="66D1F542" w14:textId="77777777" w:rsidR="00261156" w:rsidRDefault="00261156" w:rsidP="00261156">
      <w:pPr>
        <w:pStyle w:val="ListParagraph"/>
        <w:numPr>
          <w:ilvl w:val="2"/>
          <w:numId w:val="6"/>
        </w:numPr>
      </w:pPr>
      <w:r>
        <w:t>Elementwise addition of two matrices</w:t>
      </w:r>
    </w:p>
    <w:p w14:paraId="1FBAD66C" w14:textId="77777777" w:rsidR="00261156" w:rsidRDefault="00261156" w:rsidP="00261156">
      <w:pPr>
        <w:pStyle w:val="ListParagraph"/>
        <w:numPr>
          <w:ilvl w:val="1"/>
          <w:numId w:val="6"/>
        </w:numPr>
      </w:pPr>
      <w:r>
        <w:t>Detail:</w:t>
      </w:r>
    </w:p>
    <w:p w14:paraId="5DC0A0DC" w14:textId="77777777" w:rsidR="00261156" w:rsidRDefault="00261156" w:rsidP="00261156">
      <w:pPr>
        <w:pStyle w:val="ListParagraph"/>
        <w:numPr>
          <w:ilvl w:val="2"/>
          <w:numId w:val="6"/>
        </w:numPr>
      </w:pPr>
      <w:r>
        <w:t>Add first and second matrix</w:t>
      </w:r>
    </w:p>
    <w:p w14:paraId="41E7F788" w14:textId="77777777" w:rsidR="00261156" w:rsidRDefault="00261156" w:rsidP="00261156">
      <w:pPr>
        <w:pStyle w:val="ListParagraph"/>
        <w:numPr>
          <w:ilvl w:val="1"/>
          <w:numId w:val="6"/>
        </w:numPr>
      </w:pPr>
      <w:r>
        <w:t>Input:</w:t>
      </w:r>
    </w:p>
    <w:p w14:paraId="7B0FED8D" w14:textId="77777777" w:rsidR="00261156" w:rsidRDefault="00261156" w:rsidP="00261156">
      <w:pPr>
        <w:pStyle w:val="ListParagraph"/>
        <w:numPr>
          <w:ilvl w:val="2"/>
          <w:numId w:val="6"/>
        </w:numPr>
      </w:pPr>
      <w:r>
        <w:t>double 2D array first</w:t>
      </w:r>
    </w:p>
    <w:p w14:paraId="2D192F90" w14:textId="77777777" w:rsidR="00261156" w:rsidRDefault="00261156" w:rsidP="00261156">
      <w:pPr>
        <w:pStyle w:val="ListParagraph"/>
        <w:numPr>
          <w:ilvl w:val="2"/>
          <w:numId w:val="6"/>
        </w:numPr>
      </w:pPr>
      <w:r>
        <w:t>double 2D array second</w:t>
      </w:r>
    </w:p>
    <w:p w14:paraId="3A426C2C" w14:textId="77777777" w:rsidR="00261156" w:rsidRDefault="00261156" w:rsidP="00261156">
      <w:pPr>
        <w:pStyle w:val="ListParagraph"/>
        <w:numPr>
          <w:ilvl w:val="1"/>
          <w:numId w:val="6"/>
        </w:numPr>
      </w:pPr>
      <w:r>
        <w:t>Output:</w:t>
      </w:r>
    </w:p>
    <w:p w14:paraId="213CAB0E" w14:textId="77777777" w:rsidR="00261156" w:rsidRDefault="00261156" w:rsidP="00261156">
      <w:pPr>
        <w:pStyle w:val="ListParagraph"/>
        <w:numPr>
          <w:ilvl w:val="2"/>
          <w:numId w:val="6"/>
        </w:numPr>
      </w:pPr>
      <w:r>
        <w:t>double 2D array output</w:t>
      </w:r>
    </w:p>
    <w:p w14:paraId="2F7AEE1C" w14:textId="77777777" w:rsidR="00261156" w:rsidRDefault="00261156" w:rsidP="00261156">
      <w:pPr>
        <w:pStyle w:val="ListParagraph"/>
        <w:numPr>
          <w:ilvl w:val="0"/>
          <w:numId w:val="6"/>
        </w:numPr>
      </w:pPr>
      <w:proofErr w:type="spellStart"/>
      <w:proofErr w:type="gramStart"/>
      <w:r>
        <w:t>elementTimeser</w:t>
      </w:r>
      <w:proofErr w:type="spellEnd"/>
      <w:r>
        <w:t>(</w:t>
      </w:r>
      <w:proofErr w:type="gramEnd"/>
      <w:r>
        <w:t>)</w:t>
      </w:r>
    </w:p>
    <w:p w14:paraId="1A0D8097" w14:textId="77777777" w:rsidR="00261156" w:rsidRDefault="00261156" w:rsidP="00261156">
      <w:pPr>
        <w:pStyle w:val="ListParagraph"/>
        <w:numPr>
          <w:ilvl w:val="1"/>
          <w:numId w:val="6"/>
        </w:numPr>
      </w:pPr>
      <w:r>
        <w:lastRenderedPageBreak/>
        <w:t>Purpose:</w:t>
      </w:r>
    </w:p>
    <w:p w14:paraId="130AE139" w14:textId="77777777" w:rsidR="00261156" w:rsidRDefault="00261156" w:rsidP="00261156">
      <w:pPr>
        <w:pStyle w:val="ListParagraph"/>
        <w:numPr>
          <w:ilvl w:val="2"/>
          <w:numId w:val="6"/>
        </w:numPr>
      </w:pPr>
      <w:r>
        <w:t>Elementwise multiplication of two matrices</w:t>
      </w:r>
    </w:p>
    <w:p w14:paraId="236EFC4F" w14:textId="77777777" w:rsidR="00261156" w:rsidRDefault="00261156" w:rsidP="00261156">
      <w:pPr>
        <w:pStyle w:val="ListParagraph"/>
        <w:numPr>
          <w:ilvl w:val="1"/>
          <w:numId w:val="6"/>
        </w:numPr>
      </w:pPr>
      <w:r>
        <w:t>Detail:</w:t>
      </w:r>
    </w:p>
    <w:p w14:paraId="73D229CE" w14:textId="77777777" w:rsidR="00261156" w:rsidRDefault="00261156" w:rsidP="00261156">
      <w:pPr>
        <w:pStyle w:val="ListParagraph"/>
        <w:numPr>
          <w:ilvl w:val="2"/>
          <w:numId w:val="6"/>
        </w:numPr>
      </w:pPr>
      <w:r>
        <w:t>Multiply first and second matrix</w:t>
      </w:r>
    </w:p>
    <w:p w14:paraId="609AAC22" w14:textId="77777777" w:rsidR="00261156" w:rsidRDefault="00261156" w:rsidP="00261156">
      <w:pPr>
        <w:pStyle w:val="ListParagraph"/>
        <w:numPr>
          <w:ilvl w:val="1"/>
          <w:numId w:val="6"/>
        </w:numPr>
      </w:pPr>
      <w:r>
        <w:t>Input:</w:t>
      </w:r>
    </w:p>
    <w:p w14:paraId="28CA8E90" w14:textId="77777777" w:rsidR="00261156" w:rsidRDefault="00261156" w:rsidP="00261156">
      <w:pPr>
        <w:pStyle w:val="ListParagraph"/>
        <w:numPr>
          <w:ilvl w:val="2"/>
          <w:numId w:val="6"/>
        </w:numPr>
      </w:pPr>
      <w:r>
        <w:t>double 2D array first</w:t>
      </w:r>
    </w:p>
    <w:p w14:paraId="7DCBE79A" w14:textId="77777777" w:rsidR="00261156" w:rsidRDefault="00261156" w:rsidP="00261156">
      <w:pPr>
        <w:pStyle w:val="ListParagraph"/>
        <w:numPr>
          <w:ilvl w:val="2"/>
          <w:numId w:val="6"/>
        </w:numPr>
      </w:pPr>
      <w:r>
        <w:t>double 2D array second</w:t>
      </w:r>
    </w:p>
    <w:p w14:paraId="1280EF1E" w14:textId="77777777" w:rsidR="00261156" w:rsidRDefault="00261156" w:rsidP="00261156">
      <w:pPr>
        <w:pStyle w:val="ListParagraph"/>
        <w:numPr>
          <w:ilvl w:val="1"/>
          <w:numId w:val="6"/>
        </w:numPr>
      </w:pPr>
      <w:r>
        <w:t>Output:</w:t>
      </w:r>
    </w:p>
    <w:p w14:paraId="77620239" w14:textId="77777777" w:rsidR="00261156" w:rsidRDefault="00261156" w:rsidP="00261156">
      <w:pPr>
        <w:pStyle w:val="ListParagraph"/>
        <w:numPr>
          <w:ilvl w:val="2"/>
          <w:numId w:val="6"/>
        </w:numPr>
      </w:pPr>
      <w:r>
        <w:t>double 2D array output</w:t>
      </w:r>
    </w:p>
    <w:p w14:paraId="05FC4AFB" w14:textId="77777777" w:rsidR="00261156" w:rsidRDefault="00261156" w:rsidP="00261156">
      <w:pPr>
        <w:pStyle w:val="ListParagraph"/>
        <w:numPr>
          <w:ilvl w:val="0"/>
          <w:numId w:val="6"/>
        </w:numPr>
      </w:pPr>
      <w:proofErr w:type="spellStart"/>
      <w:proofErr w:type="gramStart"/>
      <w:r>
        <w:t>timeser</w:t>
      </w:r>
      <w:proofErr w:type="spellEnd"/>
      <w:r>
        <w:t>(</w:t>
      </w:r>
      <w:proofErr w:type="gramEnd"/>
      <w:r>
        <w:t>)</w:t>
      </w:r>
    </w:p>
    <w:p w14:paraId="3AD545D7" w14:textId="77777777" w:rsidR="00261156" w:rsidRDefault="00261156" w:rsidP="00261156">
      <w:pPr>
        <w:pStyle w:val="ListParagraph"/>
        <w:numPr>
          <w:ilvl w:val="1"/>
          <w:numId w:val="6"/>
        </w:numPr>
      </w:pPr>
      <w:r>
        <w:t>Purpose:</w:t>
      </w:r>
    </w:p>
    <w:p w14:paraId="22E52DF6" w14:textId="77777777" w:rsidR="00261156" w:rsidRDefault="00261156" w:rsidP="00261156">
      <w:pPr>
        <w:pStyle w:val="ListParagraph"/>
        <w:ind w:left="2160"/>
      </w:pPr>
      <w:r>
        <w:t>Matrix multiplication of two matrices</w:t>
      </w:r>
    </w:p>
    <w:p w14:paraId="4D20FC93" w14:textId="77777777" w:rsidR="00261156" w:rsidRDefault="00261156" w:rsidP="00261156">
      <w:pPr>
        <w:pStyle w:val="ListParagraph"/>
        <w:numPr>
          <w:ilvl w:val="1"/>
          <w:numId w:val="6"/>
        </w:numPr>
      </w:pPr>
      <w:r>
        <w:t>Detail:</w:t>
      </w:r>
    </w:p>
    <w:p w14:paraId="058674D0" w14:textId="77777777" w:rsidR="00261156" w:rsidRDefault="00261156" w:rsidP="00261156">
      <w:pPr>
        <w:pStyle w:val="ListParagraph"/>
        <w:numPr>
          <w:ilvl w:val="2"/>
          <w:numId w:val="6"/>
        </w:numPr>
      </w:pPr>
      <w:r>
        <w:t>Multiply first and second matrix</w:t>
      </w:r>
    </w:p>
    <w:p w14:paraId="123C0823" w14:textId="77777777" w:rsidR="00261156" w:rsidRDefault="00261156" w:rsidP="00261156">
      <w:pPr>
        <w:pStyle w:val="ListParagraph"/>
        <w:numPr>
          <w:ilvl w:val="1"/>
          <w:numId w:val="6"/>
        </w:numPr>
      </w:pPr>
      <w:r>
        <w:t>Input:</w:t>
      </w:r>
    </w:p>
    <w:p w14:paraId="2410DF83" w14:textId="77777777" w:rsidR="00261156" w:rsidRDefault="00261156" w:rsidP="00261156">
      <w:pPr>
        <w:pStyle w:val="ListParagraph"/>
        <w:numPr>
          <w:ilvl w:val="2"/>
          <w:numId w:val="6"/>
        </w:numPr>
      </w:pPr>
      <w:r>
        <w:t>double 2D array first</w:t>
      </w:r>
    </w:p>
    <w:p w14:paraId="365B724B" w14:textId="77777777" w:rsidR="00261156" w:rsidRDefault="00261156" w:rsidP="00261156">
      <w:pPr>
        <w:pStyle w:val="ListParagraph"/>
        <w:numPr>
          <w:ilvl w:val="2"/>
          <w:numId w:val="6"/>
        </w:numPr>
      </w:pPr>
      <w:r>
        <w:t>double 2D array second</w:t>
      </w:r>
    </w:p>
    <w:p w14:paraId="6D3C6895" w14:textId="77777777" w:rsidR="00261156" w:rsidRDefault="00261156" w:rsidP="00261156">
      <w:pPr>
        <w:pStyle w:val="ListParagraph"/>
        <w:numPr>
          <w:ilvl w:val="1"/>
          <w:numId w:val="6"/>
        </w:numPr>
      </w:pPr>
      <w:r>
        <w:t>Output:</w:t>
      </w:r>
    </w:p>
    <w:p w14:paraId="418504F4" w14:textId="77777777" w:rsidR="00261156" w:rsidRDefault="00261156" w:rsidP="00261156">
      <w:pPr>
        <w:pStyle w:val="ListParagraph"/>
        <w:numPr>
          <w:ilvl w:val="2"/>
          <w:numId w:val="6"/>
        </w:numPr>
      </w:pPr>
      <w:r>
        <w:t>double 2D array c</w:t>
      </w:r>
    </w:p>
    <w:p w14:paraId="271BE2FA" w14:textId="77777777" w:rsidR="00261156" w:rsidRDefault="00261156" w:rsidP="00261156">
      <w:pPr>
        <w:pStyle w:val="ListParagraph"/>
        <w:numPr>
          <w:ilvl w:val="0"/>
          <w:numId w:val="6"/>
        </w:numPr>
      </w:pPr>
      <w:proofErr w:type="spellStart"/>
      <w:proofErr w:type="gramStart"/>
      <w:r>
        <w:t>RepMat</w:t>
      </w:r>
      <w:proofErr w:type="spellEnd"/>
      <w:r>
        <w:t>(</w:t>
      </w:r>
      <w:proofErr w:type="gramEnd"/>
      <w:r>
        <w:t>)</w:t>
      </w:r>
    </w:p>
    <w:p w14:paraId="73DF5E98" w14:textId="77777777" w:rsidR="00261156" w:rsidRDefault="00261156" w:rsidP="00261156">
      <w:pPr>
        <w:pStyle w:val="ListParagraph"/>
        <w:numPr>
          <w:ilvl w:val="1"/>
          <w:numId w:val="6"/>
        </w:numPr>
      </w:pPr>
      <w:r>
        <w:t>Purpose:</w:t>
      </w:r>
    </w:p>
    <w:p w14:paraId="5B3CDBE3" w14:textId="77777777" w:rsidR="00261156" w:rsidRDefault="00261156" w:rsidP="00261156">
      <w:pPr>
        <w:pStyle w:val="ListParagraph"/>
        <w:numPr>
          <w:ilvl w:val="2"/>
          <w:numId w:val="6"/>
        </w:numPr>
      </w:pPr>
      <w:r>
        <w:t>Repeat a vector to create a matrix</w:t>
      </w:r>
    </w:p>
    <w:p w14:paraId="48CC783E" w14:textId="77777777" w:rsidR="00261156" w:rsidRDefault="00261156" w:rsidP="00261156">
      <w:pPr>
        <w:pStyle w:val="ListParagraph"/>
        <w:numPr>
          <w:ilvl w:val="1"/>
          <w:numId w:val="6"/>
        </w:numPr>
      </w:pPr>
      <w:r>
        <w:t>Detail:</w:t>
      </w:r>
    </w:p>
    <w:p w14:paraId="672DC820" w14:textId="77777777" w:rsidR="00261156" w:rsidRDefault="00261156" w:rsidP="00261156">
      <w:pPr>
        <w:pStyle w:val="ListParagraph"/>
        <w:numPr>
          <w:ilvl w:val="2"/>
          <w:numId w:val="6"/>
        </w:numPr>
      </w:pPr>
      <w:r>
        <w:t>Takes a 1D double array and repeats the array to fill a matrix</w:t>
      </w:r>
    </w:p>
    <w:p w14:paraId="62635927" w14:textId="77777777" w:rsidR="00261156" w:rsidRDefault="00261156" w:rsidP="00261156">
      <w:pPr>
        <w:pStyle w:val="ListParagraph"/>
        <w:numPr>
          <w:ilvl w:val="2"/>
          <w:numId w:val="6"/>
        </w:numPr>
      </w:pPr>
      <w:r>
        <w:t>Repeats along the column dimension</w:t>
      </w:r>
    </w:p>
    <w:p w14:paraId="18600BBB" w14:textId="77777777" w:rsidR="00261156" w:rsidRDefault="00261156" w:rsidP="00261156">
      <w:pPr>
        <w:pStyle w:val="ListParagraph"/>
        <w:numPr>
          <w:ilvl w:val="1"/>
          <w:numId w:val="6"/>
        </w:numPr>
      </w:pPr>
      <w:r>
        <w:t>Input:</w:t>
      </w:r>
    </w:p>
    <w:p w14:paraId="37AEC140" w14:textId="77777777" w:rsidR="00261156" w:rsidRDefault="00261156" w:rsidP="00261156">
      <w:pPr>
        <w:pStyle w:val="ListParagraph"/>
        <w:numPr>
          <w:ilvl w:val="2"/>
          <w:numId w:val="6"/>
        </w:numPr>
      </w:pPr>
      <w:r>
        <w:t xml:space="preserve">double array </w:t>
      </w:r>
      <w:proofErr w:type="spellStart"/>
      <w:r>
        <w:t>Inputer</w:t>
      </w:r>
      <w:proofErr w:type="spellEnd"/>
    </w:p>
    <w:p w14:paraId="4638968E" w14:textId="77777777" w:rsidR="00261156" w:rsidRDefault="00261156" w:rsidP="00261156">
      <w:pPr>
        <w:pStyle w:val="ListParagraph"/>
        <w:numPr>
          <w:ilvl w:val="3"/>
          <w:numId w:val="6"/>
        </w:numPr>
      </w:pPr>
      <w:r>
        <w:t>The array to repeat</w:t>
      </w:r>
    </w:p>
    <w:p w14:paraId="03F4AB6B" w14:textId="77777777" w:rsidR="00261156" w:rsidRDefault="00261156" w:rsidP="00261156">
      <w:pPr>
        <w:pStyle w:val="ListParagraph"/>
        <w:numPr>
          <w:ilvl w:val="2"/>
          <w:numId w:val="6"/>
        </w:numPr>
      </w:pPr>
      <w:r>
        <w:t>int dim</w:t>
      </w:r>
    </w:p>
    <w:p w14:paraId="5C60D593" w14:textId="77777777" w:rsidR="00261156" w:rsidRDefault="00261156" w:rsidP="00261156">
      <w:pPr>
        <w:pStyle w:val="ListParagraph"/>
        <w:numPr>
          <w:ilvl w:val="3"/>
          <w:numId w:val="6"/>
        </w:numPr>
      </w:pPr>
      <w:r>
        <w:t>Dimension to repeat along, currently only 1 is supported</w:t>
      </w:r>
    </w:p>
    <w:p w14:paraId="09EE60F7" w14:textId="77777777" w:rsidR="00261156" w:rsidRDefault="00261156" w:rsidP="00261156">
      <w:pPr>
        <w:pStyle w:val="ListParagraph"/>
        <w:numPr>
          <w:ilvl w:val="2"/>
          <w:numId w:val="6"/>
        </w:numPr>
      </w:pPr>
      <w:r>
        <w:t xml:space="preserve">int </w:t>
      </w:r>
      <w:proofErr w:type="spellStart"/>
      <w:r>
        <w:t>numReps</w:t>
      </w:r>
      <w:proofErr w:type="spellEnd"/>
    </w:p>
    <w:p w14:paraId="190AA12D" w14:textId="77777777" w:rsidR="00261156" w:rsidRDefault="00261156" w:rsidP="00261156">
      <w:pPr>
        <w:pStyle w:val="ListParagraph"/>
        <w:numPr>
          <w:ilvl w:val="3"/>
          <w:numId w:val="6"/>
        </w:numPr>
      </w:pPr>
      <w:r>
        <w:t xml:space="preserve">The other dimension size of the output matrix (the </w:t>
      </w:r>
      <w:proofErr w:type="gramStart"/>
      <w:r>
        <w:t>first dimension</w:t>
      </w:r>
      <w:proofErr w:type="gramEnd"/>
      <w:r>
        <w:t xml:space="preserve"> size being the size of </w:t>
      </w:r>
      <w:proofErr w:type="spellStart"/>
      <w:r>
        <w:t>Inputer</w:t>
      </w:r>
      <w:proofErr w:type="spellEnd"/>
      <w:r>
        <w:t>)</w:t>
      </w:r>
    </w:p>
    <w:p w14:paraId="47D5ECBA" w14:textId="77777777" w:rsidR="00261156" w:rsidRDefault="00261156" w:rsidP="00261156">
      <w:pPr>
        <w:pStyle w:val="ListParagraph"/>
        <w:numPr>
          <w:ilvl w:val="1"/>
          <w:numId w:val="6"/>
        </w:numPr>
      </w:pPr>
      <w:r>
        <w:t>Output:</w:t>
      </w:r>
    </w:p>
    <w:p w14:paraId="74E769F1" w14:textId="77777777" w:rsidR="00261156" w:rsidRDefault="00261156" w:rsidP="00261156">
      <w:pPr>
        <w:pStyle w:val="ListParagraph"/>
        <w:numPr>
          <w:ilvl w:val="2"/>
          <w:numId w:val="6"/>
        </w:numPr>
      </w:pPr>
      <w:r>
        <w:t xml:space="preserve">double 2D array </w:t>
      </w:r>
      <w:proofErr w:type="spellStart"/>
      <w:r>
        <w:t>repmat</w:t>
      </w:r>
      <w:proofErr w:type="spellEnd"/>
    </w:p>
    <w:p w14:paraId="5FD4CD20" w14:textId="77777777" w:rsidR="00261156" w:rsidRPr="00261156" w:rsidRDefault="00261156" w:rsidP="00261156"/>
    <w:sectPr w:rsidR="00261156" w:rsidRPr="0026115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375B8"/>
    <w:multiLevelType w:val="hybridMultilevel"/>
    <w:tmpl w:val="E0E2EF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A50AB7"/>
    <w:multiLevelType w:val="hybridMultilevel"/>
    <w:tmpl w:val="77BE4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0F6514B"/>
    <w:multiLevelType w:val="hybridMultilevel"/>
    <w:tmpl w:val="01C8C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B5B6A78"/>
    <w:multiLevelType w:val="hybridMultilevel"/>
    <w:tmpl w:val="7B9A4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1596D46"/>
    <w:multiLevelType w:val="hybridMultilevel"/>
    <w:tmpl w:val="AB845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7CE16A8"/>
    <w:multiLevelType w:val="hybridMultilevel"/>
    <w:tmpl w:val="A626B2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14362177">
    <w:abstractNumId w:val="3"/>
  </w:num>
  <w:num w:numId="2" w16cid:durableId="1140998157">
    <w:abstractNumId w:val="4"/>
  </w:num>
  <w:num w:numId="3" w16cid:durableId="654994251">
    <w:abstractNumId w:val="5"/>
  </w:num>
  <w:num w:numId="4" w16cid:durableId="1158961242">
    <w:abstractNumId w:val="2"/>
  </w:num>
  <w:num w:numId="5" w16cid:durableId="1634946906">
    <w:abstractNumId w:val="1"/>
  </w:num>
  <w:num w:numId="6" w16cid:durableId="2082991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zNjWwMDA2NzY3MDNV0lEKTi0uzszPAykwNKwFAFO7fmMtAAAA"/>
  </w:docVars>
  <w:rsids>
    <w:rsidRoot w:val="00A141DB"/>
    <w:rsid w:val="0005587E"/>
    <w:rsid w:val="000633AF"/>
    <w:rsid w:val="00083D7B"/>
    <w:rsid w:val="000903AD"/>
    <w:rsid w:val="000A4E5F"/>
    <w:rsid w:val="00132327"/>
    <w:rsid w:val="00150764"/>
    <w:rsid w:val="00153212"/>
    <w:rsid w:val="001742A9"/>
    <w:rsid w:val="00181DAA"/>
    <w:rsid w:val="001A02A0"/>
    <w:rsid w:val="001A6CCB"/>
    <w:rsid w:val="001B28E7"/>
    <w:rsid w:val="001B3E4B"/>
    <w:rsid w:val="001C4C45"/>
    <w:rsid w:val="001F0F06"/>
    <w:rsid w:val="00203199"/>
    <w:rsid w:val="00220BBA"/>
    <w:rsid w:val="00227719"/>
    <w:rsid w:val="00253693"/>
    <w:rsid w:val="00261156"/>
    <w:rsid w:val="002711CD"/>
    <w:rsid w:val="002A3F4D"/>
    <w:rsid w:val="002A5FC9"/>
    <w:rsid w:val="002A7F8D"/>
    <w:rsid w:val="002F1BF8"/>
    <w:rsid w:val="003266BA"/>
    <w:rsid w:val="00333E4A"/>
    <w:rsid w:val="00346232"/>
    <w:rsid w:val="00376265"/>
    <w:rsid w:val="0038136B"/>
    <w:rsid w:val="00382346"/>
    <w:rsid w:val="0038714F"/>
    <w:rsid w:val="003C06ED"/>
    <w:rsid w:val="003E52C5"/>
    <w:rsid w:val="003E6CC9"/>
    <w:rsid w:val="003F75EA"/>
    <w:rsid w:val="00421CD3"/>
    <w:rsid w:val="004327BB"/>
    <w:rsid w:val="00462A5B"/>
    <w:rsid w:val="004643FA"/>
    <w:rsid w:val="00481C58"/>
    <w:rsid w:val="004838BC"/>
    <w:rsid w:val="0049720D"/>
    <w:rsid w:val="004C79A3"/>
    <w:rsid w:val="004D0AC7"/>
    <w:rsid w:val="00561045"/>
    <w:rsid w:val="00566B8B"/>
    <w:rsid w:val="005965DC"/>
    <w:rsid w:val="005B18FA"/>
    <w:rsid w:val="005C7846"/>
    <w:rsid w:val="005E621B"/>
    <w:rsid w:val="005F1BED"/>
    <w:rsid w:val="00641CA7"/>
    <w:rsid w:val="006470A0"/>
    <w:rsid w:val="00657D1B"/>
    <w:rsid w:val="0066015E"/>
    <w:rsid w:val="006E1B66"/>
    <w:rsid w:val="00727E70"/>
    <w:rsid w:val="007308A5"/>
    <w:rsid w:val="00732100"/>
    <w:rsid w:val="007423BF"/>
    <w:rsid w:val="007A412A"/>
    <w:rsid w:val="007B01B2"/>
    <w:rsid w:val="007B40AD"/>
    <w:rsid w:val="007C452B"/>
    <w:rsid w:val="007F1185"/>
    <w:rsid w:val="00801B8C"/>
    <w:rsid w:val="00804576"/>
    <w:rsid w:val="00832B8C"/>
    <w:rsid w:val="008A5D3A"/>
    <w:rsid w:val="008D2732"/>
    <w:rsid w:val="00903D1F"/>
    <w:rsid w:val="00935F22"/>
    <w:rsid w:val="009429B0"/>
    <w:rsid w:val="00947D19"/>
    <w:rsid w:val="00961699"/>
    <w:rsid w:val="00963D91"/>
    <w:rsid w:val="009A04E1"/>
    <w:rsid w:val="009A2ADB"/>
    <w:rsid w:val="009B0CEA"/>
    <w:rsid w:val="00A141DB"/>
    <w:rsid w:val="00A15444"/>
    <w:rsid w:val="00AA59C2"/>
    <w:rsid w:val="00AA734C"/>
    <w:rsid w:val="00AA7FB2"/>
    <w:rsid w:val="00AC3B83"/>
    <w:rsid w:val="00AD347A"/>
    <w:rsid w:val="00B203C2"/>
    <w:rsid w:val="00B23293"/>
    <w:rsid w:val="00B7117E"/>
    <w:rsid w:val="00BB5976"/>
    <w:rsid w:val="00BD07B5"/>
    <w:rsid w:val="00C33B00"/>
    <w:rsid w:val="00C71D63"/>
    <w:rsid w:val="00C81781"/>
    <w:rsid w:val="00C906B3"/>
    <w:rsid w:val="00CA56DC"/>
    <w:rsid w:val="00CD14E8"/>
    <w:rsid w:val="00CD5E73"/>
    <w:rsid w:val="00CF7DF4"/>
    <w:rsid w:val="00D05EE6"/>
    <w:rsid w:val="00D07F04"/>
    <w:rsid w:val="00D40FA7"/>
    <w:rsid w:val="00DD7594"/>
    <w:rsid w:val="00DF0279"/>
    <w:rsid w:val="00E16E15"/>
    <w:rsid w:val="00E27BCC"/>
    <w:rsid w:val="00E45D88"/>
    <w:rsid w:val="00E956C9"/>
    <w:rsid w:val="00ED2A4B"/>
    <w:rsid w:val="00EE2885"/>
    <w:rsid w:val="00F14909"/>
    <w:rsid w:val="00F152CE"/>
    <w:rsid w:val="00F35AED"/>
    <w:rsid w:val="00F92A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6469607C"/>
  <w15:chartTrackingRefBased/>
  <w15:docId w15:val="{FE8D863B-5543-4D8D-9E47-D0D9B72860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1B8C"/>
  </w:style>
  <w:style w:type="paragraph" w:styleId="Heading1">
    <w:name w:val="heading 1"/>
    <w:basedOn w:val="Normal"/>
    <w:next w:val="Normal"/>
    <w:link w:val="Heading1Char"/>
    <w:uiPriority w:val="9"/>
    <w:qFormat/>
    <w:rsid w:val="0005587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01B8C"/>
    <w:pPr>
      <w:keepNext/>
      <w:keepLines/>
      <w:spacing w:before="40" w:after="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05587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5587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587E"/>
    <w:pPr>
      <w:ind w:left="720"/>
      <w:contextualSpacing/>
    </w:pPr>
  </w:style>
  <w:style w:type="character" w:customStyle="1" w:styleId="Heading2Char">
    <w:name w:val="Heading 2 Char"/>
    <w:basedOn w:val="DefaultParagraphFont"/>
    <w:link w:val="Heading2"/>
    <w:uiPriority w:val="9"/>
    <w:rsid w:val="00801B8C"/>
    <w:rPr>
      <w:rFonts w:asciiTheme="majorHAnsi" w:eastAsiaTheme="majorEastAsia" w:hAnsiTheme="majorHAnsi" w:cstheme="majorBidi"/>
      <w:b/>
      <w:color w:val="2F5496" w:themeColor="accent1" w:themeShade="BF"/>
      <w:sz w:val="26"/>
      <w:szCs w:val="26"/>
    </w:rPr>
  </w:style>
  <w:style w:type="character" w:customStyle="1" w:styleId="Heading1Char">
    <w:name w:val="Heading 1 Char"/>
    <w:basedOn w:val="DefaultParagraphFont"/>
    <w:link w:val="Heading1"/>
    <w:uiPriority w:val="9"/>
    <w:rsid w:val="0005587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05587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05587E"/>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7C452B"/>
    <w:rPr>
      <w:color w:val="0563C1" w:themeColor="hyperlink"/>
      <w:u w:val="single"/>
    </w:rPr>
  </w:style>
  <w:style w:type="character" w:styleId="UnresolvedMention">
    <w:name w:val="Unresolved Mention"/>
    <w:basedOn w:val="DefaultParagraphFont"/>
    <w:uiPriority w:val="99"/>
    <w:semiHidden/>
    <w:unhideWhenUsed/>
    <w:rsid w:val="007C452B"/>
    <w:rPr>
      <w:color w:val="605E5C"/>
      <w:shd w:val="clear" w:color="auto" w:fill="E1DFDD"/>
    </w:rPr>
  </w:style>
  <w:style w:type="character" w:styleId="FollowedHyperlink">
    <w:name w:val="FollowedHyperlink"/>
    <w:basedOn w:val="DefaultParagraphFont"/>
    <w:uiPriority w:val="99"/>
    <w:semiHidden/>
    <w:unhideWhenUsed/>
    <w:rsid w:val="003E6CC9"/>
    <w:rPr>
      <w:color w:val="954F72" w:themeColor="followedHyperlink"/>
      <w:u w:val="single"/>
    </w:rPr>
  </w:style>
  <w:style w:type="paragraph" w:styleId="TOCHeading">
    <w:name w:val="TOC Heading"/>
    <w:basedOn w:val="Heading1"/>
    <w:next w:val="Normal"/>
    <w:uiPriority w:val="39"/>
    <w:unhideWhenUsed/>
    <w:qFormat/>
    <w:rsid w:val="00E27BCC"/>
    <w:pPr>
      <w:outlineLvl w:val="9"/>
    </w:pPr>
  </w:style>
  <w:style w:type="paragraph" w:styleId="TOC1">
    <w:name w:val="toc 1"/>
    <w:basedOn w:val="Normal"/>
    <w:next w:val="Normal"/>
    <w:autoRedefine/>
    <w:uiPriority w:val="39"/>
    <w:unhideWhenUsed/>
    <w:rsid w:val="00E27BCC"/>
    <w:pPr>
      <w:spacing w:after="100"/>
    </w:pPr>
  </w:style>
  <w:style w:type="paragraph" w:styleId="TOC2">
    <w:name w:val="toc 2"/>
    <w:basedOn w:val="Normal"/>
    <w:next w:val="Normal"/>
    <w:autoRedefine/>
    <w:uiPriority w:val="39"/>
    <w:unhideWhenUsed/>
    <w:rsid w:val="00E27BCC"/>
    <w:pPr>
      <w:spacing w:after="100"/>
      <w:ind w:left="220"/>
    </w:pPr>
  </w:style>
  <w:style w:type="paragraph" w:styleId="TOC3">
    <w:name w:val="toc 3"/>
    <w:basedOn w:val="Normal"/>
    <w:next w:val="Normal"/>
    <w:autoRedefine/>
    <w:uiPriority w:val="39"/>
    <w:unhideWhenUsed/>
    <w:rsid w:val="00E27BCC"/>
    <w:pPr>
      <w:spacing w:after="100"/>
      <w:ind w:left="440"/>
    </w:pPr>
  </w:style>
  <w:style w:type="character" w:customStyle="1" w:styleId="pl-en">
    <w:name w:val="pl-en"/>
    <w:basedOn w:val="DefaultParagraphFont"/>
    <w:rsid w:val="00153212"/>
  </w:style>
  <w:style w:type="character" w:customStyle="1" w:styleId="pl-token">
    <w:name w:val="pl-token"/>
    <w:basedOn w:val="DefaultParagraphFont"/>
    <w:rsid w:val="00153212"/>
  </w:style>
  <w:style w:type="character" w:customStyle="1" w:styleId="pl-k">
    <w:name w:val="pl-k"/>
    <w:basedOn w:val="DefaultParagraphFont"/>
    <w:rsid w:val="00153212"/>
  </w:style>
  <w:style w:type="character" w:customStyle="1" w:styleId="pl-smi">
    <w:name w:val="pl-smi"/>
    <w:basedOn w:val="DefaultParagraphFont"/>
    <w:rsid w:val="00C906B3"/>
  </w:style>
  <w:style w:type="character" w:customStyle="1" w:styleId="pl-s">
    <w:name w:val="pl-s"/>
    <w:basedOn w:val="DefaultParagraphFont"/>
    <w:rsid w:val="00C906B3"/>
  </w:style>
  <w:style w:type="character" w:customStyle="1" w:styleId="pl-pds">
    <w:name w:val="pl-pds"/>
    <w:basedOn w:val="DefaultParagraphFont"/>
    <w:rsid w:val="00C906B3"/>
  </w:style>
  <w:style w:type="character" w:customStyle="1" w:styleId="pl-cce">
    <w:name w:val="pl-cce"/>
    <w:basedOn w:val="DefaultParagraphFont"/>
    <w:rsid w:val="00C906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555170">
      <w:bodyDiv w:val="1"/>
      <w:marLeft w:val="0"/>
      <w:marRight w:val="0"/>
      <w:marTop w:val="0"/>
      <w:marBottom w:val="0"/>
      <w:divBdr>
        <w:top w:val="none" w:sz="0" w:space="0" w:color="auto"/>
        <w:left w:val="none" w:sz="0" w:space="0" w:color="auto"/>
        <w:bottom w:val="none" w:sz="0" w:space="0" w:color="auto"/>
        <w:right w:val="none" w:sz="0" w:space="0" w:color="auto"/>
      </w:divBdr>
    </w:div>
    <w:div w:id="301427188">
      <w:bodyDiv w:val="1"/>
      <w:marLeft w:val="0"/>
      <w:marRight w:val="0"/>
      <w:marTop w:val="0"/>
      <w:marBottom w:val="0"/>
      <w:divBdr>
        <w:top w:val="none" w:sz="0" w:space="0" w:color="auto"/>
        <w:left w:val="none" w:sz="0" w:space="0" w:color="auto"/>
        <w:bottom w:val="none" w:sz="0" w:space="0" w:color="auto"/>
        <w:right w:val="none" w:sz="0" w:space="0" w:color="auto"/>
      </w:divBdr>
    </w:div>
    <w:div w:id="987054523">
      <w:bodyDiv w:val="1"/>
      <w:marLeft w:val="0"/>
      <w:marRight w:val="0"/>
      <w:marTop w:val="0"/>
      <w:marBottom w:val="0"/>
      <w:divBdr>
        <w:top w:val="none" w:sz="0" w:space="0" w:color="auto"/>
        <w:left w:val="none" w:sz="0" w:space="0" w:color="auto"/>
        <w:bottom w:val="none" w:sz="0" w:space="0" w:color="auto"/>
        <w:right w:val="none" w:sz="0" w:space="0" w:color="auto"/>
      </w:divBdr>
    </w:div>
    <w:div w:id="1663502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hyperlink" Target="https://docs.microsoft.com/en-us/dotnet/api/system.net.sockets.udpclient.close?view=net-6.0"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oleObject" Target="embeddings/oleObject1.bin"/><Relationship Id="rId12" Type="http://schemas.openxmlformats.org/officeDocument/2006/relationships/hyperlink" Target="https://github.com/ocular-motor-lab/HexapodControl/tree/main/HexControlv3/HexContro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cs.microsoft.com/en-us/dotnet/api/system.io.streamwriter?view=net-6.0" TargetMode="Externa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oleObject" Target="embeddings/oleObject3.bin"/><Relationship Id="rId5" Type="http://schemas.openxmlformats.org/officeDocument/2006/relationships/webSettings" Target="webSettings.xml"/><Relationship Id="rId15" Type="http://schemas.openxmlformats.org/officeDocument/2006/relationships/hyperlink" Target="https://docs.microsoft.com/en-us/dotnet/api/system.io.streamwriter?view=net-6.0" TargetMode="Externa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oleObject" Target="embeddings/oleObject2.bin"/><Relationship Id="rId14" Type="http://schemas.openxmlformats.org/officeDocument/2006/relationships/hyperlink" Target="https://docs.microsoft.com/en-us/dotnet/api/system.net.sockets.udpclient.dispose?view=net-6.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CDEDE1-D604-4BEB-A8C1-8B7EF43D59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2884</Words>
  <Characters>16440</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ul Rodriguez</dc:creator>
  <cp:keywords/>
  <dc:description/>
  <cp:lastModifiedBy>Raul Rodriguez</cp:lastModifiedBy>
  <cp:revision>2</cp:revision>
  <cp:lastPrinted>2022-08-12T22:27:00Z</cp:lastPrinted>
  <dcterms:created xsi:type="dcterms:W3CDTF">2022-08-23T22:05:00Z</dcterms:created>
  <dcterms:modified xsi:type="dcterms:W3CDTF">2022-08-23T22:05:00Z</dcterms:modified>
</cp:coreProperties>
</file>